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4B75" w14:textId="77777777" w:rsidR="00855D79" w:rsidRDefault="00855D79" w:rsidP="00855D79">
      <w:pPr>
        <w:pStyle w:val="CRCoverPage"/>
        <w:spacing w:after="0"/>
        <w:rPr>
          <w:noProof/>
          <w:sz w:val="8"/>
          <w:szCs w:val="8"/>
        </w:rPr>
      </w:pPr>
    </w:p>
    <w:p w14:paraId="518B8E6D" w14:textId="24297C76" w:rsidR="005F672A" w:rsidRDefault="005F672A" w:rsidP="005F672A">
      <w:pPr>
        <w:pStyle w:val="CRCoverPage"/>
        <w:tabs>
          <w:tab w:val="right" w:pos="9639"/>
        </w:tabs>
        <w:spacing w:after="0"/>
        <w:rPr>
          <w:b/>
          <w:i/>
          <w:noProof/>
          <w:sz w:val="28"/>
        </w:rPr>
      </w:pPr>
      <w:r>
        <w:rPr>
          <w:b/>
          <w:noProof/>
          <w:sz w:val="24"/>
        </w:rPr>
        <w:t>3GPP TSG-RAN4 Meeting #11</w:t>
      </w:r>
      <w:r w:rsidR="0096385C">
        <w:rPr>
          <w:b/>
          <w:noProof/>
          <w:sz w:val="24"/>
        </w:rPr>
        <w:t>6</w:t>
      </w:r>
      <w:r>
        <w:rPr>
          <w:b/>
          <w:i/>
          <w:noProof/>
          <w:sz w:val="28"/>
        </w:rPr>
        <w:tab/>
      </w:r>
      <w:r w:rsidR="00392EB6" w:rsidRPr="00392EB6">
        <w:rPr>
          <w:b/>
          <w:i/>
          <w:noProof/>
          <w:sz w:val="28"/>
        </w:rPr>
        <w:t>R4-2510658</w:t>
      </w:r>
    </w:p>
    <w:p w14:paraId="3FE9671D" w14:textId="25CC6993" w:rsidR="005F672A" w:rsidRDefault="002B30CE"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3C4587"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FC682E8" w:rsidR="005F672A" w:rsidRPr="00410371" w:rsidRDefault="00505D8D" w:rsidP="002A726E">
            <w:pPr>
              <w:pStyle w:val="CRCoverPage"/>
              <w:spacing w:after="0"/>
              <w:jc w:val="center"/>
              <w:rPr>
                <w:noProof/>
                <w:sz w:val="28"/>
              </w:rPr>
            </w:pPr>
            <w:fldSimple w:instr=" DOCPROPERTY  Version  \* MERGEFORMAT ">
              <w:r>
                <w:rPr>
                  <w:b/>
                  <w:noProof/>
                  <w:sz w:val="28"/>
                </w:rPr>
                <w:t>1</w:t>
              </w:r>
              <w:r w:rsidR="0048552F">
                <w:rPr>
                  <w:b/>
                  <w:noProof/>
                  <w:sz w:val="28"/>
                </w:rPr>
                <w:t>9</w:t>
              </w:r>
              <w:r w:rsidR="00F82221">
                <w:rPr>
                  <w:b/>
                  <w:noProof/>
                  <w:sz w:val="28"/>
                </w:rPr>
                <w:t>.</w:t>
              </w:r>
              <w:r w:rsidR="002B30CE">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012C894" w:rsidR="005F672A" w:rsidRDefault="00DD0292" w:rsidP="002A726E">
            <w:pPr>
              <w:pStyle w:val="CRCoverPage"/>
              <w:spacing w:after="0"/>
              <w:ind w:left="100"/>
              <w:rPr>
                <w:noProof/>
              </w:rPr>
            </w:pPr>
            <w:proofErr w:type="spellStart"/>
            <w:r w:rsidRPr="00DD0292">
              <w:t>draftCR</w:t>
            </w:r>
            <w:proofErr w:type="spellEnd"/>
            <w:r w:rsidRPr="00DD0292">
              <w:t xml:space="preserve"> on MR measurement requirements for serving cell in IDL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2F1F58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993861">
              <w:t>, 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6F3DF7F" w:rsidR="005F672A" w:rsidRDefault="00DD0292"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24502C2" w:rsidR="005F672A" w:rsidRDefault="0043077B" w:rsidP="002A726E">
            <w:pPr>
              <w:pStyle w:val="CRCoverPage"/>
              <w:spacing w:after="0"/>
              <w:ind w:left="100"/>
              <w:rPr>
                <w:noProof/>
              </w:rPr>
            </w:pPr>
            <w:r>
              <w:rPr>
                <w:noProof/>
              </w:rPr>
              <w:t>20</w:t>
            </w:r>
            <w:r w:rsidR="00543420">
              <w:rPr>
                <w:noProof/>
              </w:rPr>
              <w:t>25-0</w:t>
            </w:r>
            <w:r w:rsidR="002B30CE">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450702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470484">
              <w:rPr>
                <w:rFonts w:cs="Arial"/>
                <w:noProof/>
                <w:lang w:eastAsia="zh-CN"/>
              </w:rPr>
              <w:t xml:space="preserve">email discussion in RAN4#114-bis, requirements for </w:t>
            </w:r>
            <w:r w:rsidR="00470484" w:rsidRPr="00470484">
              <w:rPr>
                <w:rFonts w:cs="Arial"/>
                <w:noProof/>
                <w:lang w:eastAsia="zh-CN"/>
              </w:rPr>
              <w:t>MR serving cell measurement and evaluation requirements</w:t>
            </w:r>
            <w:r w:rsidR="00470484">
              <w:rPr>
                <w:rFonts w:cs="Arial"/>
                <w:noProof/>
                <w:lang w:eastAsia="zh-CN"/>
              </w:rPr>
              <w:t xml:space="preserve"> in IDLE are needed.</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3C4A4D"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470484" w:rsidRPr="00470484">
              <w:rPr>
                <w:rFonts w:cs="Arial"/>
                <w:noProof/>
                <w:lang w:eastAsia="zh-CN"/>
              </w:rPr>
              <w:t>requirements for MR serving cell measurement and evaluation requirements</w:t>
            </w:r>
            <w:r w:rsidR="007A5DF7">
              <w:rPr>
                <w:rFonts w:cs="Arial"/>
                <w:noProof/>
                <w:lang w:eastAsia="zh-CN"/>
              </w:rPr>
              <w:t xml:space="preserve"> in IDL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219BC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LP-WUR operation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68980DB" w:rsidR="00BB6602" w:rsidRDefault="007A5DF7" w:rsidP="008C63FE">
            <w:pPr>
              <w:pStyle w:val="CRCoverPage"/>
              <w:spacing w:after="0"/>
              <w:ind w:left="100"/>
              <w:rPr>
                <w:noProof/>
                <w:lang w:eastAsia="zh-CN"/>
              </w:rPr>
            </w:pPr>
            <w:r w:rsidRPr="007A5DF7">
              <w:rPr>
                <w:noProof/>
                <w:lang w:eastAsia="zh-CN"/>
              </w:rPr>
              <w:t>4.X.2.3</w:t>
            </w:r>
            <w:r w:rsidR="00577A95">
              <w:rPr>
                <w:noProof/>
                <w:lang w:eastAsia="zh-CN"/>
              </w:rPr>
              <w:t xml:space="preserve"> (new)</w:t>
            </w:r>
            <w:r w:rsidR="00C57EE3">
              <w:rPr>
                <w:noProof/>
                <w:lang w:eastAsia="zh-CN"/>
              </w:rPr>
              <w:t xml:space="preserve">, </w:t>
            </w:r>
            <w:r w:rsidR="00C57EE3" w:rsidRPr="007A5DF7">
              <w:rPr>
                <w:noProof/>
                <w:lang w:eastAsia="zh-CN"/>
              </w:rPr>
              <w:t>4.X.2.3</w:t>
            </w:r>
            <w:r w:rsidR="00C57EE3">
              <w:rPr>
                <w:noProof/>
                <w:lang w:eastAsia="zh-CN"/>
              </w:rPr>
              <w:t>A</w:t>
            </w:r>
            <w:r w:rsidR="00F90CFE">
              <w:rPr>
                <w:noProof/>
                <w:lang w:eastAsia="zh-CN"/>
              </w:rPr>
              <w:t xml:space="preserve"> (</w:t>
            </w:r>
            <w:r w:rsidR="00C57EE3">
              <w:rPr>
                <w:noProof/>
                <w:lang w:eastAsia="zh-CN"/>
              </w:rPr>
              <w:t>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SimSun"/>
          <w:noProof/>
          <w:highlight w:val="yellow"/>
          <w:lang w:eastAsia="zh-CN"/>
        </w:rPr>
      </w:pPr>
      <w:r>
        <w:rPr>
          <w:rFonts w:eastAsia="SimSun"/>
          <w:noProof/>
          <w:highlight w:val="yellow"/>
          <w:lang w:eastAsia="zh-CN"/>
        </w:rPr>
        <w:br w:type="page"/>
      </w:r>
      <w:r w:rsidR="00E75489" w:rsidRPr="000F7347">
        <w:rPr>
          <w:rFonts w:eastAsia="SimSun"/>
          <w:noProof/>
          <w:highlight w:val="yellow"/>
          <w:lang w:eastAsia="zh-CN"/>
        </w:rPr>
        <w:lastRenderedPageBreak/>
        <w:t>&lt;Start of Change 1&gt;</w:t>
      </w:r>
    </w:p>
    <w:p w14:paraId="657978E1" w14:textId="77777777" w:rsidR="000C264C" w:rsidRPr="007A5DF7" w:rsidRDefault="000C264C" w:rsidP="000C264C">
      <w:pPr>
        <w:keepNext/>
        <w:keepLines/>
        <w:overflowPunct w:val="0"/>
        <w:autoSpaceDE w:val="0"/>
        <w:autoSpaceDN w:val="0"/>
        <w:adjustRightInd w:val="0"/>
        <w:spacing w:before="120"/>
        <w:ind w:left="1418" w:hanging="1418"/>
        <w:textAlignment w:val="baseline"/>
        <w:outlineLvl w:val="3"/>
        <w:rPr>
          <w:ins w:id="1" w:author="Huawei" w:date="2025-04-21T16:28:00Z"/>
          <w:rFonts w:ascii="Arial" w:eastAsia="Times New Roman" w:hAnsi="Arial"/>
          <w:sz w:val="24"/>
        </w:rPr>
      </w:pPr>
      <w:ins w:id="2" w:author="Huawei" w:date="2025-04-21T16:28: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4CDF8EAB" w14:textId="4ED22400" w:rsidR="0086628D" w:rsidRDefault="000C264C" w:rsidP="000C264C">
      <w:pPr>
        <w:overflowPunct w:val="0"/>
        <w:autoSpaceDE w:val="0"/>
        <w:autoSpaceDN w:val="0"/>
        <w:adjustRightInd w:val="0"/>
        <w:textAlignment w:val="baseline"/>
        <w:rPr>
          <w:ins w:id="3" w:author="Huawei" w:date="2025-04-21T16:28:00Z"/>
          <w:rFonts w:cs="v4.2.0"/>
          <w:lang w:eastAsia="zh-CN"/>
        </w:rPr>
      </w:pPr>
      <w:ins w:id="4" w:author="Huawei" w:date="2025-04-21T16:28: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w:t>
        </w:r>
        <w:del w:id="5" w:author="Prashant Sharma" w:date="2025-08-28T20:21:00Z" w16du:dateUtc="2025-08-29T03:21:00Z">
          <w:r w:rsidDel="0086628D">
            <w:rPr>
              <w:rFonts w:cs="v4.2.0"/>
              <w:lang w:eastAsia="zh-CN"/>
            </w:rPr>
            <w:delText xml:space="preserve">UE </w:delText>
          </w:r>
        </w:del>
        <w:r>
          <w:rPr>
            <w:rFonts w:cs="v4.2.0"/>
            <w:lang w:eastAsia="zh-CN"/>
          </w:rPr>
          <w:t>m</w:t>
        </w:r>
        <w:r w:rsidRPr="007A5DF7">
          <w:rPr>
            <w:rFonts w:cs="v4.2.0"/>
            <w:lang w:eastAsia="zh-CN"/>
          </w:rPr>
          <w:t>easurement and evaluation of serving cell</w:t>
        </w:r>
        <w:r>
          <w:rPr>
            <w:rFonts w:cs="v4.2.0"/>
            <w:lang w:eastAsia="zh-CN"/>
          </w:rPr>
          <w:t xml:space="preserve"> </w:t>
        </w:r>
        <w:del w:id="6" w:author="Prashant Sharma" w:date="2025-08-28T20:21:00Z" w16du:dateUtc="2025-08-29T03:21:00Z">
          <w:r w:rsidDel="0086628D">
            <w:rPr>
              <w:rFonts w:cs="v4.2.0"/>
              <w:lang w:eastAsia="zh-CN"/>
            </w:rPr>
            <w:delText xml:space="preserve">using MR, </w:delText>
          </w:r>
        </w:del>
        <w:r>
          <w:rPr>
            <w:rFonts w:cs="v4.2.0"/>
            <w:lang w:eastAsia="zh-CN"/>
          </w:rPr>
          <w:t>when</w:t>
        </w:r>
      </w:ins>
      <w:ins w:id="7" w:author="Prashant Sharma" w:date="2025-08-28T20:21:00Z" w16du:dateUtc="2025-08-29T03:21:00Z">
        <w:r w:rsidR="0086628D">
          <w:rPr>
            <w:rFonts w:cs="v4.2.0"/>
            <w:lang w:eastAsia="zh-CN"/>
          </w:rPr>
          <w:t xml:space="preserve"> a UE with LP-WUR</w:t>
        </w:r>
      </w:ins>
      <w:ins w:id="8" w:author="Huawei" w:date="2025-04-21T16:28:00Z">
        <w:del w:id="9" w:author="Prashant Sharma" w:date="2025-08-28T20:21:00Z" w16du:dateUtc="2025-08-29T03:21:00Z">
          <w:r w:rsidDel="0086628D">
            <w:rPr>
              <w:rFonts w:cs="v4.2.0"/>
              <w:lang w:eastAsia="zh-CN"/>
            </w:rPr>
            <w:delText xml:space="preserve"> </w:delText>
          </w:r>
        </w:del>
      </w:ins>
      <w:ins w:id="10" w:author="Xusheng Wei" w:date="2025-05-06T18:39:00Z">
        <w:del w:id="11" w:author="Prashant Sharma" w:date="2025-08-28T20:21:00Z" w16du:dateUtc="2025-08-29T03:21:00Z">
          <w:r w:rsidR="002C15D0" w:rsidDel="0086628D">
            <w:rPr>
              <w:rFonts w:hint="eastAsia"/>
              <w:lang w:eastAsia="zh-CN"/>
            </w:rPr>
            <w:delText xml:space="preserve">LP-WUS </w:delText>
          </w:r>
        </w:del>
      </w:ins>
      <w:ins w:id="12" w:author="Huawei" w:date="2025-04-21T16:28:00Z">
        <w:del w:id="13" w:author="Prashant Sharma" w:date="2025-08-28T20:21:00Z" w16du:dateUtc="2025-08-29T03:21:00Z">
          <w:r w:rsidDel="0086628D">
            <w:rPr>
              <w:rFonts w:cs="v4.2.0"/>
              <w:lang w:eastAsia="zh-CN"/>
            </w:rPr>
            <w:delText>UE is not</w:delText>
          </w:r>
        </w:del>
      </w:ins>
      <w:ins w:id="14" w:author="Prashant Sharma" w:date="2025-08-28T20:21:00Z" w16du:dateUtc="2025-08-29T03:21:00Z">
        <w:r w:rsidR="0086628D">
          <w:rPr>
            <w:rFonts w:cs="v4.2.0"/>
            <w:lang w:eastAsia="zh-CN"/>
          </w:rPr>
          <w:t xml:space="preserve"> is opera</w:t>
        </w:r>
      </w:ins>
      <w:ins w:id="15" w:author="Prashant Sharma" w:date="2025-08-28T20:22:00Z" w16du:dateUtc="2025-08-29T03:22:00Z">
        <w:r w:rsidR="0086628D">
          <w:rPr>
            <w:rFonts w:cs="v4.2.0"/>
            <w:lang w:eastAsia="zh-CN"/>
          </w:rPr>
          <w:t>ting in a relaxed measurement mode</w:t>
        </w:r>
      </w:ins>
      <w:ins w:id="16" w:author="Huawei" w:date="2025-04-21T16:28:00Z">
        <w:del w:id="17" w:author="Prashant Sharma" w:date="2025-08-28T20:22:00Z" w16du:dateUtc="2025-08-29T03:22:00Z">
          <w:r w:rsidDel="0086628D">
            <w:rPr>
              <w:rFonts w:cs="v4.2.0"/>
              <w:lang w:eastAsia="zh-CN"/>
            </w:rPr>
            <w:delText xml:space="preserve"> in </w:delText>
          </w:r>
        </w:del>
      </w:ins>
      <w:ins w:id="18" w:author="Huawei_116" w:date="2025-08-29T07:48:00Z">
        <w:del w:id="19" w:author="Prashant Sharma" w:date="2025-08-28T20:22:00Z" w16du:dateUtc="2025-08-29T03:22:00Z">
          <w:r w:rsidR="001A247E" w:rsidDel="0086628D">
            <w:rPr>
              <w:rFonts w:eastAsia="Times New Roman"/>
            </w:rPr>
            <w:delText>serving cell measurement</w:delText>
          </w:r>
        </w:del>
      </w:ins>
      <w:ins w:id="20" w:author="Huawei_116" w:date="2025-08-29T07:41:00Z">
        <w:del w:id="21" w:author="Prashant Sharma" w:date="2025-08-28T20:22:00Z" w16du:dateUtc="2025-08-29T03:22:00Z">
          <w:r w:rsidR="001A247E" w:rsidDel="0086628D">
            <w:rPr>
              <w:rFonts w:cs="v4.2.0"/>
              <w:lang w:eastAsia="zh-CN"/>
            </w:rPr>
            <w:delText xml:space="preserve"> mode</w:delText>
          </w:r>
        </w:del>
      </w:ins>
      <w:ins w:id="22" w:author="Huawei" w:date="2025-04-21T16:28:00Z">
        <w:del w:id="23" w:author="Huawei_116" w:date="2025-08-29T07:41:00Z">
          <w:r w:rsidDel="001A247E">
            <w:rPr>
              <w:rFonts w:cs="v4.2.0"/>
              <w:lang w:eastAsia="zh-CN"/>
            </w:rPr>
            <w:delText>[RRM offloading</w:delText>
          </w:r>
          <w:r w:rsidRPr="007A5DF7" w:rsidDel="001A247E">
            <w:rPr>
              <w:rFonts w:cs="v4.2.0"/>
              <w:lang w:eastAsia="zh-CN"/>
            </w:rPr>
            <w:delText xml:space="preserve"> </w:delText>
          </w:r>
          <w:r w:rsidDel="001A247E">
            <w:rPr>
              <w:rFonts w:cs="v4.2.0"/>
              <w:lang w:eastAsia="zh-CN"/>
            </w:rPr>
            <w:delText>mode]</w:delText>
          </w:r>
        </w:del>
        <w:r>
          <w:rPr>
            <w:rFonts w:cs="v4.2.0"/>
            <w:lang w:eastAsia="zh-CN"/>
          </w:rPr>
          <w:t xml:space="preserve"> as defined in [1]</w:t>
        </w:r>
      </w:ins>
      <w:ins w:id="24" w:author="Prashant Sharma" w:date="2025-08-28T20:23:00Z" w16du:dateUtc="2025-08-29T03:23:00Z">
        <w:r w:rsidR="0086628D">
          <w:rPr>
            <w:rFonts w:cs="v4.2.0"/>
            <w:lang w:eastAsia="zh-CN"/>
          </w:rPr>
          <w:t>,</w:t>
        </w:r>
      </w:ins>
      <w:ins w:id="25" w:author="Huawei" w:date="2025-04-21T16:28:00Z">
        <w:del w:id="26" w:author="Prashant Sharma" w:date="2025-08-28T20:23:00Z" w16du:dateUtc="2025-08-29T03:23:00Z">
          <w:r w:rsidDel="0086628D">
            <w:rPr>
              <w:rFonts w:cs="v4.2.0"/>
              <w:lang w:eastAsia="zh-CN"/>
            </w:rPr>
            <w:delText>.</w:delText>
          </w:r>
        </w:del>
      </w:ins>
      <w:ins w:id="27" w:author="Prashant Sharma" w:date="2025-08-28T20:23:00Z" w16du:dateUtc="2025-08-29T03:23:00Z">
        <w:r w:rsidR="0086628D">
          <w:rPr>
            <w:rFonts w:cs="v4.2.0"/>
            <w:lang w:eastAsia="zh-CN"/>
          </w:rPr>
          <w:t xml:space="preserve"> otherwise</w:t>
        </w:r>
      </w:ins>
      <w:ins w:id="28" w:author="Prashant Sharma" w:date="2025-08-28T20:22:00Z" w16du:dateUtc="2025-08-29T03:22:00Z">
        <w:r w:rsidR="0086628D">
          <w:rPr>
            <w:rFonts w:cs="v4.2.0"/>
            <w:lang w:eastAsia="zh-CN"/>
          </w:rPr>
          <w:t xml:space="preserve">, the requirements in </w:t>
        </w:r>
        <w:proofErr w:type="spellStart"/>
        <w:r w:rsidR="0086628D">
          <w:rPr>
            <w:rFonts w:cs="v4.2.0"/>
            <w:lang w:eastAsia="zh-CN"/>
          </w:rPr>
          <w:t>claue</w:t>
        </w:r>
        <w:proofErr w:type="spellEnd"/>
        <w:r w:rsidR="0086628D">
          <w:rPr>
            <w:rFonts w:cs="v4.2.0"/>
            <w:lang w:eastAsia="zh-CN"/>
          </w:rPr>
          <w:t xml:space="preserve"> 4.2.2.2 shall apply</w:t>
        </w:r>
      </w:ins>
    </w:p>
    <w:p w14:paraId="471A9DF9" w14:textId="77777777" w:rsidR="000C264C" w:rsidRPr="007A5DF7" w:rsidRDefault="000C264C" w:rsidP="000C264C">
      <w:pPr>
        <w:keepNext/>
        <w:keepLines/>
        <w:overflowPunct w:val="0"/>
        <w:autoSpaceDE w:val="0"/>
        <w:autoSpaceDN w:val="0"/>
        <w:adjustRightInd w:val="0"/>
        <w:spacing w:before="120"/>
        <w:ind w:left="1701" w:hanging="1701"/>
        <w:textAlignment w:val="baseline"/>
        <w:outlineLvl w:val="4"/>
        <w:rPr>
          <w:ins w:id="29" w:author="Huawei" w:date="2025-04-21T16:28:00Z"/>
          <w:rFonts w:ascii="Arial" w:eastAsia="Times New Roman" w:hAnsi="Arial"/>
          <w:sz w:val="22"/>
          <w:lang w:eastAsia="zh-CN"/>
        </w:rPr>
      </w:pPr>
      <w:ins w:id="30"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632B249C" w14:textId="0837D219" w:rsidR="000C264C" w:rsidDel="0086628D" w:rsidRDefault="000C264C" w:rsidP="000C264C">
      <w:pPr>
        <w:overflowPunct w:val="0"/>
        <w:autoSpaceDE w:val="0"/>
        <w:autoSpaceDN w:val="0"/>
        <w:adjustRightInd w:val="0"/>
        <w:textAlignment w:val="baseline"/>
        <w:rPr>
          <w:ins w:id="31" w:author="Huawei" w:date="2025-04-21T16:28:00Z"/>
          <w:del w:id="32" w:author="Prashant Sharma" w:date="2025-08-28T20:23:00Z" w16du:dateUtc="2025-08-29T03:23:00Z"/>
          <w:rFonts w:cs="v4.2.0"/>
          <w:lang w:eastAsia="zh-CN"/>
        </w:rPr>
      </w:pPr>
      <w:ins w:id="33" w:author="Huawei" w:date="2025-04-21T16:28:00Z">
        <w:del w:id="34" w:author="Prashant Sharma" w:date="2025-08-28T20:22:00Z" w16du:dateUtc="2025-08-29T03:22:00Z">
          <w:r w:rsidDel="0086628D">
            <w:rPr>
              <w:rFonts w:cs="v4.2.0"/>
              <w:lang w:eastAsia="zh-CN"/>
            </w:rPr>
            <w:delText xml:space="preserve">When </w:delText>
          </w:r>
        </w:del>
      </w:ins>
      <w:ins w:id="35" w:author="Xusheng Wei" w:date="2025-05-06T18:39:00Z">
        <w:del w:id="36" w:author="Prashant Sharma" w:date="2025-08-28T20:22:00Z" w16du:dateUtc="2025-08-29T03:22:00Z">
          <w:r w:rsidR="002C15D0" w:rsidDel="0086628D">
            <w:rPr>
              <w:rFonts w:hint="eastAsia"/>
              <w:lang w:eastAsia="zh-CN"/>
            </w:rPr>
            <w:delText xml:space="preserve">LP-WUS </w:delText>
          </w:r>
        </w:del>
      </w:ins>
      <w:ins w:id="37" w:author="Huawei" w:date="2025-04-21T16:28:00Z">
        <w:del w:id="38" w:author="Prashant Sharma" w:date="2025-08-28T20:22:00Z" w16du:dateUtc="2025-08-29T03:22:00Z">
          <w:r w:rsidDel="0086628D">
            <w:rPr>
              <w:rFonts w:cs="v4.2.0"/>
              <w:lang w:eastAsia="zh-CN"/>
            </w:rPr>
            <w:delText xml:space="preserve">UE is not in </w:delText>
          </w:r>
        </w:del>
      </w:ins>
      <w:ins w:id="39" w:author="Huawei_116" w:date="2025-08-29T07:41:00Z">
        <w:del w:id="40" w:author="Prashant Sharma" w:date="2025-08-28T20:22:00Z" w16du:dateUtc="2025-08-29T03:22:00Z">
          <w:r w:rsidR="001A247E" w:rsidDel="0086628D">
            <w:rPr>
              <w:rFonts w:cs="v4.2.0"/>
              <w:lang w:eastAsia="zh-CN"/>
            </w:rPr>
            <w:delText>relaxed measurement mode</w:delText>
          </w:r>
        </w:del>
      </w:ins>
      <w:ins w:id="41" w:author="Huawei" w:date="2025-04-21T16:28:00Z">
        <w:del w:id="42" w:author="Prashant Sharma" w:date="2025-08-28T20:22:00Z" w16du:dateUtc="2025-08-29T03:22:00Z">
          <w:r w:rsidDel="0086628D">
            <w:rPr>
              <w:rFonts w:cs="v4.2.0"/>
              <w:lang w:eastAsia="zh-CN"/>
            </w:rPr>
            <w:delText xml:space="preserve">[RRM </w:delText>
          </w:r>
          <w:r w:rsidRPr="007A5DF7" w:rsidDel="0086628D">
            <w:rPr>
              <w:rFonts w:cs="v4.2.0"/>
              <w:lang w:eastAsia="zh-CN"/>
            </w:rPr>
            <w:delText xml:space="preserve">relaxation </w:delText>
          </w:r>
          <w:r w:rsidDel="0086628D">
            <w:rPr>
              <w:rFonts w:cs="v4.2.0"/>
              <w:lang w:eastAsia="zh-CN"/>
            </w:rPr>
            <w:delText>mode] as defined in [1], the requirements in claue 4.2.2.2 shall apply</w:delText>
          </w:r>
        </w:del>
        <w:del w:id="43" w:author="Prashant Sharma" w:date="2025-08-28T20:23:00Z" w16du:dateUtc="2025-08-29T03:23:00Z">
          <w:r w:rsidDel="0086628D">
            <w:rPr>
              <w:rFonts w:cs="v4.2.0"/>
              <w:lang w:eastAsia="zh-CN"/>
            </w:rPr>
            <w:delText>.</w:delText>
          </w:r>
        </w:del>
      </w:ins>
    </w:p>
    <w:p w14:paraId="09286405" w14:textId="4E8D9DCA" w:rsidR="000C264C" w:rsidRPr="007A5DF7" w:rsidRDefault="000C264C" w:rsidP="000C264C">
      <w:pPr>
        <w:overflowPunct w:val="0"/>
        <w:autoSpaceDE w:val="0"/>
        <w:autoSpaceDN w:val="0"/>
        <w:adjustRightInd w:val="0"/>
        <w:textAlignment w:val="baseline"/>
        <w:rPr>
          <w:ins w:id="44" w:author="Huawei" w:date="2025-04-21T16:28:00Z"/>
          <w:rFonts w:cs="v4.2.0"/>
          <w:lang w:eastAsia="zh-CN"/>
        </w:rPr>
      </w:pPr>
      <w:ins w:id="45" w:author="Huawei" w:date="2025-04-21T16:28:00Z">
        <w:del w:id="46" w:author="Prashant Sharma" w:date="2025-08-28T20:23:00Z" w16du:dateUtc="2025-08-29T03:23:00Z">
          <w:r w:rsidDel="0086628D">
            <w:rPr>
              <w:rFonts w:cs="v4.2.0"/>
              <w:lang w:eastAsia="zh-CN"/>
            </w:rPr>
            <w:delText>When</w:delText>
          </w:r>
        </w:del>
      </w:ins>
      <w:ins w:id="47" w:author="Xusheng Wei" w:date="2025-05-06T18:39:00Z">
        <w:del w:id="48" w:author="Prashant Sharma" w:date="2025-08-28T20:23:00Z" w16du:dateUtc="2025-08-29T03:23:00Z">
          <w:r w:rsidR="002C15D0" w:rsidRPr="002C15D0" w:rsidDel="0086628D">
            <w:rPr>
              <w:rFonts w:hint="eastAsia"/>
              <w:lang w:eastAsia="zh-CN"/>
            </w:rPr>
            <w:delText xml:space="preserve"> </w:delText>
          </w:r>
          <w:r w:rsidR="002C15D0" w:rsidDel="0086628D">
            <w:rPr>
              <w:rFonts w:hint="eastAsia"/>
              <w:lang w:eastAsia="zh-CN"/>
            </w:rPr>
            <w:delText>LP-WUS</w:delText>
          </w:r>
        </w:del>
      </w:ins>
      <w:ins w:id="49" w:author="Huawei" w:date="2025-04-21T16:28:00Z">
        <w:del w:id="50" w:author="Prashant Sharma" w:date="2025-08-28T20:23:00Z" w16du:dateUtc="2025-08-29T03:23:00Z">
          <w:r w:rsidDel="0086628D">
            <w:rPr>
              <w:rFonts w:cs="v4.2.0"/>
              <w:lang w:eastAsia="zh-CN"/>
            </w:rPr>
            <w:delText xml:space="preserve"> UE is in </w:delText>
          </w:r>
        </w:del>
      </w:ins>
      <w:ins w:id="51" w:author="Huawei_116" w:date="2025-08-29T07:41:00Z">
        <w:del w:id="52" w:author="Prashant Sharma" w:date="2025-08-28T20:23:00Z" w16du:dateUtc="2025-08-29T03:23:00Z">
          <w:r w:rsidR="001A247E" w:rsidDel="0086628D">
            <w:rPr>
              <w:rFonts w:cs="v4.2.0"/>
              <w:lang w:eastAsia="zh-CN"/>
            </w:rPr>
            <w:delText>relaxed measurement mode</w:delText>
          </w:r>
        </w:del>
      </w:ins>
      <w:ins w:id="53" w:author="Huawei" w:date="2025-04-21T16:28:00Z">
        <w:del w:id="54" w:author="Prashant Sharma" w:date="2025-08-28T20:23:00Z" w16du:dateUtc="2025-08-29T03:23:00Z">
          <w:r w:rsidDel="0086628D">
            <w:rPr>
              <w:rFonts w:cs="v4.2.0"/>
              <w:lang w:eastAsia="zh-CN"/>
            </w:rPr>
            <w:delText xml:space="preserve">[RRM </w:delText>
          </w:r>
          <w:r w:rsidRPr="007A5DF7" w:rsidDel="0086628D">
            <w:rPr>
              <w:rFonts w:cs="v4.2.0"/>
              <w:lang w:eastAsia="zh-CN"/>
            </w:rPr>
            <w:delText xml:space="preserve">relaxation </w:delText>
          </w:r>
          <w:r w:rsidDel="0086628D">
            <w:rPr>
              <w:rFonts w:cs="v4.2.0"/>
              <w:lang w:eastAsia="zh-CN"/>
            </w:rPr>
            <w:delText>mode] as defined in [1], t</w:delText>
          </w:r>
        </w:del>
      </w:ins>
      <w:ins w:id="55" w:author="Prashant Sharma" w:date="2025-08-28T20:23:00Z" w16du:dateUtc="2025-08-29T03:23:00Z">
        <w:r w:rsidR="0086628D">
          <w:rPr>
            <w:rFonts w:cs="v4.2.0"/>
            <w:lang w:eastAsia="zh-CN"/>
          </w:rPr>
          <w:t>T</w:t>
        </w:r>
      </w:ins>
      <w:ins w:id="56" w:author="Huawei" w:date="2025-04-21T16:28:00Z">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ins>
      <w:ins w:id="57" w:author="Huawei" w:date="2025-08-01T08:59:00Z">
        <w:r w:rsidR="00596046">
          <w:rPr>
            <w:rFonts w:eastAsia="Times New Roman" w:cs="v4.2.0"/>
          </w:rPr>
          <w:t>N1*</w:t>
        </w:r>
      </w:ins>
      <w:ins w:id="58" w:author="Huawei" w:date="2025-04-21T16:28:00Z">
        <w:r>
          <w:rPr>
            <w:rFonts w:eastAsia="Times New Roman" w:cs="v4.2.0"/>
          </w:rPr>
          <w:t>16</w:t>
        </w:r>
        <w:r w:rsidRPr="007A5DF7">
          <w:rPr>
            <w:rFonts w:eastAsia="Times New Roman" w:cs="v4.2.0"/>
          </w:rPr>
          <w:t xml:space="preserve"> DRX cycle</w:t>
        </w:r>
        <w:r>
          <w:rPr>
            <w:rFonts w:eastAsia="Times New Roman" w:cs="v4.2.0"/>
          </w:rPr>
          <w:t>.</w:t>
        </w:r>
      </w:ins>
    </w:p>
    <w:p w14:paraId="6D91C425" w14:textId="4A2378A4" w:rsidR="000C264C" w:rsidRDefault="000C264C" w:rsidP="000C264C">
      <w:pPr>
        <w:overflowPunct w:val="0"/>
        <w:autoSpaceDE w:val="0"/>
        <w:autoSpaceDN w:val="0"/>
        <w:adjustRightInd w:val="0"/>
        <w:textAlignment w:val="baseline"/>
        <w:rPr>
          <w:ins w:id="59" w:author="Huawei" w:date="2025-04-21T16:28:00Z"/>
          <w:rFonts w:eastAsia="Times New Roman" w:cs="v4.2.0"/>
        </w:rPr>
      </w:pPr>
      <w:ins w:id="60" w:author="Huawei" w:date="2025-04-21T16:28:00Z">
        <w:r w:rsidRPr="007A5DF7">
          <w:rPr>
            <w:rFonts w:eastAsia="Times New Roman" w:cs="v4.2.0"/>
          </w:rPr>
          <w:t xml:space="preserve">The </w:t>
        </w:r>
      </w:ins>
      <w:ins w:id="61" w:author="Xusheng Wei" w:date="2025-05-06T18:39:00Z">
        <w:del w:id="62" w:author="Prashant Sharma" w:date="2025-08-28T20:25:00Z" w16du:dateUtc="2025-08-29T03:25:00Z">
          <w:r w:rsidR="002C15D0" w:rsidDel="0086628D">
            <w:rPr>
              <w:rFonts w:hint="eastAsia"/>
              <w:lang w:eastAsia="zh-CN"/>
            </w:rPr>
            <w:delText xml:space="preserve">LP-WUS </w:delText>
          </w:r>
        </w:del>
      </w:ins>
      <w:ins w:id="63"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64" w:author="Xusheng Wei" w:date="2025-05-06T17:20:00Z">
        <w:del w:id="65" w:author="Prashant Sharma" w:date="2025-08-28T20:25:00Z" w16du:dateUtc="2025-08-29T03:25:00Z">
          <w:r w:rsidR="00E77EA5" w:rsidDel="0086628D">
            <w:rPr>
              <w:rFonts w:eastAsia="Times New Roman" w:cs="v4.2.0"/>
            </w:rPr>
            <w:delText>8</w:delText>
          </w:r>
        </w:del>
        <w:del w:id="66" w:author="Prashant Sharma" w:date="2025-08-28T20:35:00Z" w16du:dateUtc="2025-08-29T03:35:00Z">
          <w:r w:rsidR="00E77EA5" w:rsidDel="0046142A">
            <w:rPr>
              <w:rFonts w:eastAsia="Times New Roman" w:cs="v4.2.0"/>
            </w:rPr>
            <w:delText xml:space="preserve"> </w:delText>
          </w:r>
        </w:del>
      </w:ins>
      <w:ins w:id="67" w:author="Huawei" w:date="2025-04-21T16:28:00Z">
        <w:r w:rsidRPr="007A5DF7">
          <w:rPr>
            <w:rFonts w:eastAsia="Times New Roman" w:cs="v4.2.0"/>
          </w:rPr>
          <w:t>DRX cycle</w:t>
        </w:r>
      </w:ins>
      <w:ins w:id="68" w:author="Prashant Sharma" w:date="2025-08-28T20:25:00Z" w16du:dateUtc="2025-08-29T03:25:00Z">
        <w:r w:rsidR="0086628D">
          <w:rPr>
            <w:rFonts w:eastAsia="Times New Roman" w:cs="v4.2.0"/>
          </w:rPr>
          <w:t>/2</w:t>
        </w:r>
      </w:ins>
      <w:ins w:id="69" w:author="Xusheng Wei" w:date="2025-05-06T17:20:00Z">
        <w:del w:id="70" w:author="Prashant Sharma" w:date="2025-08-28T20:25:00Z" w16du:dateUtc="2025-08-29T03:25:00Z">
          <w:r w:rsidR="00E77EA5" w:rsidDel="0086628D">
            <w:rPr>
              <w:rFonts w:eastAsia="Times New Roman" w:cs="v4.2.0"/>
            </w:rPr>
            <w:delText>s</w:delText>
          </w:r>
        </w:del>
      </w:ins>
      <w:ins w:id="71" w:author="Huawei" w:date="2025-04-21T16:28:00Z">
        <w:r>
          <w:rPr>
            <w:rFonts w:eastAsia="Times New Roman" w:cs="v4.2.0"/>
          </w:rPr>
          <w:t>.</w:t>
        </w:r>
      </w:ins>
    </w:p>
    <w:p w14:paraId="0C1E9F5A" w14:textId="7C545CE6" w:rsidR="000C264C" w:rsidRPr="007A5DF7" w:rsidRDefault="000C264C" w:rsidP="000C264C">
      <w:pPr>
        <w:overflowPunct w:val="0"/>
        <w:autoSpaceDE w:val="0"/>
        <w:autoSpaceDN w:val="0"/>
        <w:adjustRightInd w:val="0"/>
        <w:textAlignment w:val="baseline"/>
        <w:rPr>
          <w:ins w:id="72" w:author="Huawei" w:date="2025-04-21T16:28:00Z"/>
          <w:rFonts w:eastAsia="Times New Roman" w:cs="v4.2.0"/>
        </w:rPr>
      </w:pPr>
      <w:ins w:id="73" w:author="Huawei" w:date="2025-04-21T16:28:00Z">
        <w:r w:rsidRPr="007A5DF7">
          <w:rPr>
            <w:rFonts w:eastAsia="Times New Roman" w:cs="v4.2.0"/>
          </w:rPr>
          <w:t xml:space="preserve">If the </w:t>
        </w:r>
      </w:ins>
      <w:ins w:id="74" w:author="Xusheng Wei" w:date="2025-05-06T18:40:00Z">
        <w:del w:id="75" w:author="Prashant Sharma" w:date="2025-08-28T20:26:00Z" w16du:dateUtc="2025-08-29T03:26:00Z">
          <w:r w:rsidR="002C15D0" w:rsidDel="0086628D">
            <w:rPr>
              <w:rFonts w:hint="eastAsia"/>
              <w:lang w:eastAsia="zh-CN"/>
            </w:rPr>
            <w:delText xml:space="preserve">LP-WUS </w:delText>
          </w:r>
        </w:del>
      </w:ins>
      <w:ins w:id="76" w:author="Huawei" w:date="2025-04-21T16:28:00Z">
        <w:del w:id="77" w:author="Prashant Sharma" w:date="2025-08-28T20:26:00Z" w16du:dateUtc="2025-08-29T03:26:00Z">
          <w:r w:rsidRPr="007A5DF7" w:rsidDel="0086628D">
            <w:rPr>
              <w:rFonts w:eastAsia="Times New Roman" w:cs="v4.2.0"/>
            </w:rPr>
            <w:delText xml:space="preserve">UE </w:delText>
          </w:r>
        </w:del>
        <w:r w:rsidRPr="007A5DF7">
          <w:rPr>
            <w:rFonts w:eastAsia="Times New Roman" w:cs="v4.2.0"/>
          </w:rPr>
          <w:t>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ins>
      <w:ins w:id="78" w:author="Xusheng Wei" w:date="2025-05-06T18:40:00Z">
        <w:del w:id="79" w:author="Prashant Sharma" w:date="2025-08-28T20:36:00Z" w16du:dateUtc="2025-08-29T03:36:00Z">
          <w:r w:rsidR="002C15D0" w:rsidDel="0046142A">
            <w:rPr>
              <w:rFonts w:hint="eastAsia"/>
              <w:lang w:eastAsia="zh-CN"/>
            </w:rPr>
            <w:delText xml:space="preserve">LP-WUS </w:delText>
          </w:r>
        </w:del>
      </w:ins>
      <w:ins w:id="80" w:author="Huawei" w:date="2025-04-21T16:28:00Z">
        <w:r w:rsidRPr="007A5DF7">
          <w:rPr>
            <w:rFonts w:eastAsia="Times New Roman" w:cs="v4.2.0"/>
          </w:rPr>
          <w:t xml:space="preserve">UE shall initiate the measurements of all neighbour cells indicated by the serving cell, regardless of the measurement rules currently limiting </w:t>
        </w:r>
      </w:ins>
      <w:ins w:id="81" w:author="Xusheng Wei" w:date="2025-05-06T18:40:00Z">
        <w:del w:id="82" w:author="Prashant Sharma" w:date="2025-08-28T20:37:00Z" w16du:dateUtc="2025-08-29T03:37:00Z">
          <w:r w:rsidR="002C15D0" w:rsidDel="0046142A">
            <w:rPr>
              <w:rFonts w:hint="eastAsia"/>
              <w:lang w:eastAsia="zh-CN"/>
            </w:rPr>
            <w:delText xml:space="preserve">LP-WUS </w:delText>
          </w:r>
        </w:del>
      </w:ins>
      <w:ins w:id="83" w:author="Huawei" w:date="2025-04-21T16:28:00Z">
        <w:r w:rsidRPr="007A5DF7">
          <w:rPr>
            <w:rFonts w:eastAsia="Times New Roman" w:cs="v4.2.0"/>
          </w:rPr>
          <w:t>UE measurement activities.</w:t>
        </w:r>
      </w:ins>
    </w:p>
    <w:p w14:paraId="0DD4065B" w14:textId="42A21BF3" w:rsidR="000C264C" w:rsidRPr="007A5DF7" w:rsidRDefault="000C264C" w:rsidP="000C264C">
      <w:pPr>
        <w:overflowPunct w:val="0"/>
        <w:autoSpaceDE w:val="0"/>
        <w:autoSpaceDN w:val="0"/>
        <w:adjustRightInd w:val="0"/>
        <w:textAlignment w:val="baseline"/>
        <w:rPr>
          <w:ins w:id="84" w:author="Huawei" w:date="2025-04-21T16:28:00Z"/>
          <w:rFonts w:eastAsia="Times New Roman" w:cs="v4.2.0"/>
        </w:rPr>
      </w:pPr>
      <w:ins w:id="85" w:author="Huawei" w:date="2025-04-21T16:28:00Z">
        <w:r w:rsidRPr="007A5DF7">
          <w:rPr>
            <w:rFonts w:eastAsia="Times New Roman" w:cs="v4.2.0"/>
          </w:rPr>
          <w:t xml:space="preserve">If the </w:t>
        </w:r>
      </w:ins>
      <w:ins w:id="86" w:author="Xusheng Wei" w:date="2025-05-06T18:40:00Z">
        <w:del w:id="87" w:author="Prashant Sharma" w:date="2025-08-28T20:37:00Z" w16du:dateUtc="2025-08-29T03:37:00Z">
          <w:r w:rsidR="002C15D0" w:rsidDel="0046142A">
            <w:rPr>
              <w:rFonts w:hint="eastAsia"/>
              <w:lang w:eastAsia="zh-CN"/>
            </w:rPr>
            <w:delText xml:space="preserve">LP-WUS </w:delText>
          </w:r>
        </w:del>
      </w:ins>
      <w:ins w:id="88" w:author="Huawei" w:date="2025-04-21T16:28:00Z">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ins>
      <w:ins w:id="89" w:author="Xusheng Wei" w:date="2025-05-06T18:40:00Z">
        <w:del w:id="90" w:author="Prashant Sharma" w:date="2025-08-28T20:37:00Z" w16du:dateUtc="2025-08-29T03:37:00Z">
          <w:r w:rsidR="002C15D0" w:rsidDel="0046142A">
            <w:rPr>
              <w:rFonts w:hint="eastAsia"/>
              <w:lang w:eastAsia="zh-CN"/>
            </w:rPr>
            <w:delText xml:space="preserve">LP-WUS </w:delText>
          </w:r>
        </w:del>
      </w:ins>
      <w:ins w:id="91" w:author="Huawei" w:date="2025-04-21T16:28:00Z">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1A048F8D" w14:textId="77777777" w:rsidR="000C264C" w:rsidRPr="007A5DF7" w:rsidRDefault="000C264C" w:rsidP="000C264C">
      <w:pPr>
        <w:keepNext/>
        <w:keepLines/>
        <w:overflowPunct w:val="0"/>
        <w:autoSpaceDE w:val="0"/>
        <w:autoSpaceDN w:val="0"/>
        <w:adjustRightInd w:val="0"/>
        <w:spacing w:before="60"/>
        <w:jc w:val="center"/>
        <w:textAlignment w:val="baseline"/>
        <w:rPr>
          <w:ins w:id="92" w:author="Huawei" w:date="2025-04-21T16:28:00Z"/>
          <w:rFonts w:ascii="Arial" w:eastAsia="Times New Roman" w:hAnsi="Arial"/>
          <w:b/>
          <w:vertAlign w:val="subscript"/>
        </w:rPr>
      </w:pPr>
      <w:ins w:id="93" w:author="Huawei" w:date="2025-04-21T16:28: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596046" w:rsidRPr="007A5DF7" w14:paraId="6D8BE815" w14:textId="77777777" w:rsidTr="00596046">
        <w:trPr>
          <w:cantSplit/>
          <w:jc w:val="center"/>
          <w:ins w:id="94" w:author="Huawei" w:date="2025-04-21T16:28:00Z"/>
        </w:trPr>
        <w:tc>
          <w:tcPr>
            <w:tcW w:w="0" w:type="auto"/>
            <w:vMerge w:val="restart"/>
            <w:vAlign w:val="center"/>
          </w:tcPr>
          <w:p w14:paraId="3C03DA6E" w14:textId="77777777" w:rsidR="00596046" w:rsidRPr="007A5DF7" w:rsidRDefault="00596046" w:rsidP="00A31846">
            <w:pPr>
              <w:keepNext/>
              <w:keepLines/>
              <w:overflowPunct w:val="0"/>
              <w:autoSpaceDE w:val="0"/>
              <w:autoSpaceDN w:val="0"/>
              <w:adjustRightInd w:val="0"/>
              <w:spacing w:after="0"/>
              <w:jc w:val="center"/>
              <w:textAlignment w:val="baseline"/>
              <w:rPr>
                <w:ins w:id="95" w:author="Huawei" w:date="2025-04-21T16:28:00Z"/>
                <w:rFonts w:ascii="Arial" w:eastAsia="Times New Roman" w:hAnsi="Arial"/>
                <w:b/>
                <w:sz w:val="18"/>
              </w:rPr>
            </w:pPr>
            <w:ins w:id="96" w:author="Huawei" w:date="2025-04-21T16:28:00Z">
              <w:r w:rsidRPr="007A5DF7">
                <w:rPr>
                  <w:rFonts w:ascii="Arial" w:eastAsia="Times New Roman" w:hAnsi="Arial"/>
                  <w:b/>
                  <w:sz w:val="18"/>
                </w:rPr>
                <w:t>DRX cycle length [s]</w:t>
              </w:r>
            </w:ins>
          </w:p>
        </w:tc>
        <w:tc>
          <w:tcPr>
            <w:tcW w:w="2087" w:type="dxa"/>
            <w:gridSpan w:val="2"/>
            <w:vAlign w:val="center"/>
          </w:tcPr>
          <w:p w14:paraId="5AC06AE3" w14:textId="7933CFB1" w:rsidR="00596046" w:rsidRPr="007A5DF7" w:rsidRDefault="00596046" w:rsidP="00A31846">
            <w:pPr>
              <w:keepNext/>
              <w:keepLines/>
              <w:overflowPunct w:val="0"/>
              <w:autoSpaceDE w:val="0"/>
              <w:autoSpaceDN w:val="0"/>
              <w:adjustRightInd w:val="0"/>
              <w:spacing w:after="0"/>
              <w:jc w:val="center"/>
              <w:textAlignment w:val="baseline"/>
              <w:rPr>
                <w:ins w:id="97" w:author="Huawei" w:date="2025-08-01T09:01:00Z"/>
                <w:rFonts w:ascii="Arial" w:eastAsia="Times New Roman" w:hAnsi="Arial"/>
                <w:b/>
                <w:sz w:val="18"/>
              </w:rPr>
            </w:pPr>
            <w:ins w:id="98" w:author="Huawei" w:date="2025-08-01T09:01:00Z">
              <w:r w:rsidRPr="00596046">
                <w:rPr>
                  <w:rFonts w:ascii="Arial" w:eastAsia="Times New Roman" w:hAnsi="Arial"/>
                  <w:b/>
                  <w:sz w:val="18"/>
                </w:rPr>
                <w:t>Scaling Factor (N1)</w:t>
              </w:r>
            </w:ins>
          </w:p>
        </w:tc>
        <w:tc>
          <w:tcPr>
            <w:tcW w:w="2977" w:type="dxa"/>
            <w:vMerge w:val="restart"/>
            <w:vAlign w:val="center"/>
          </w:tcPr>
          <w:p w14:paraId="7ADF8F5D" w14:textId="28FBB0F5" w:rsidR="00596046" w:rsidRPr="007A5DF7" w:rsidRDefault="00596046" w:rsidP="00A31846">
            <w:pPr>
              <w:keepNext/>
              <w:keepLines/>
              <w:overflowPunct w:val="0"/>
              <w:autoSpaceDE w:val="0"/>
              <w:autoSpaceDN w:val="0"/>
              <w:adjustRightInd w:val="0"/>
              <w:spacing w:after="0"/>
              <w:jc w:val="center"/>
              <w:textAlignment w:val="baseline"/>
              <w:rPr>
                <w:ins w:id="99" w:author="Huawei" w:date="2025-04-21T16:28:00Z"/>
                <w:rFonts w:ascii="Arial" w:eastAsia="Times New Roman" w:hAnsi="Arial"/>
                <w:b/>
                <w:sz w:val="18"/>
              </w:rPr>
            </w:pPr>
            <w:proofErr w:type="spellStart"/>
            <w:ins w:id="100" w:author="Huawei" w:date="2025-04-21T16:28: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596046" w:rsidRPr="007A5DF7" w14:paraId="0453EA18" w14:textId="77777777" w:rsidTr="00596046">
        <w:trPr>
          <w:cantSplit/>
          <w:jc w:val="center"/>
          <w:ins w:id="101" w:author="Huawei" w:date="2025-04-21T16:28:00Z"/>
        </w:trPr>
        <w:tc>
          <w:tcPr>
            <w:tcW w:w="0" w:type="auto"/>
            <w:vMerge/>
            <w:vAlign w:val="center"/>
          </w:tcPr>
          <w:p w14:paraId="2B534CDD" w14:textId="77777777" w:rsidR="00596046" w:rsidRPr="007A5DF7" w:rsidRDefault="00596046" w:rsidP="00A31846">
            <w:pPr>
              <w:keepNext/>
              <w:keepLines/>
              <w:overflowPunct w:val="0"/>
              <w:autoSpaceDE w:val="0"/>
              <w:autoSpaceDN w:val="0"/>
              <w:adjustRightInd w:val="0"/>
              <w:spacing w:after="0"/>
              <w:jc w:val="center"/>
              <w:textAlignment w:val="baseline"/>
              <w:rPr>
                <w:ins w:id="102" w:author="Huawei" w:date="2025-04-21T16:28:00Z"/>
                <w:rFonts w:ascii="Arial" w:eastAsia="Times New Roman" w:hAnsi="Arial"/>
                <w:b/>
                <w:sz w:val="18"/>
              </w:rPr>
            </w:pPr>
          </w:p>
        </w:tc>
        <w:tc>
          <w:tcPr>
            <w:tcW w:w="812" w:type="dxa"/>
            <w:vAlign w:val="center"/>
          </w:tcPr>
          <w:p w14:paraId="6EEE06BB" w14:textId="59F0B07B" w:rsidR="00596046" w:rsidRPr="007A5DF7" w:rsidRDefault="00596046" w:rsidP="00A31846">
            <w:pPr>
              <w:keepNext/>
              <w:keepLines/>
              <w:overflowPunct w:val="0"/>
              <w:autoSpaceDE w:val="0"/>
              <w:autoSpaceDN w:val="0"/>
              <w:adjustRightInd w:val="0"/>
              <w:spacing w:after="0"/>
              <w:jc w:val="center"/>
              <w:textAlignment w:val="baseline"/>
              <w:rPr>
                <w:ins w:id="103" w:author="Huawei" w:date="2025-08-01T09:00:00Z"/>
                <w:rFonts w:ascii="Arial" w:eastAsia="Times New Roman" w:hAnsi="Arial"/>
                <w:b/>
                <w:sz w:val="18"/>
              </w:rPr>
            </w:pPr>
            <w:ins w:id="104" w:author="Huawei" w:date="2025-08-01T09:02:00Z">
              <w:r w:rsidRPr="00596046">
                <w:rPr>
                  <w:rFonts w:ascii="Arial" w:eastAsia="Times New Roman" w:hAnsi="Arial"/>
                  <w:b/>
                  <w:sz w:val="18"/>
                </w:rPr>
                <w:t>FR1</w:t>
              </w:r>
            </w:ins>
          </w:p>
        </w:tc>
        <w:tc>
          <w:tcPr>
            <w:tcW w:w="1275" w:type="dxa"/>
            <w:vAlign w:val="center"/>
          </w:tcPr>
          <w:p w14:paraId="58A9FC81" w14:textId="5F2AEF6D" w:rsidR="00596046" w:rsidRPr="007A5DF7" w:rsidRDefault="00596046" w:rsidP="00A31846">
            <w:pPr>
              <w:keepNext/>
              <w:keepLines/>
              <w:overflowPunct w:val="0"/>
              <w:autoSpaceDE w:val="0"/>
              <w:autoSpaceDN w:val="0"/>
              <w:adjustRightInd w:val="0"/>
              <w:spacing w:after="0"/>
              <w:jc w:val="center"/>
              <w:textAlignment w:val="baseline"/>
              <w:rPr>
                <w:ins w:id="105" w:author="Huawei" w:date="2025-08-01T09:01:00Z"/>
                <w:rFonts w:ascii="Arial" w:eastAsia="Times New Roman" w:hAnsi="Arial"/>
                <w:b/>
                <w:sz w:val="18"/>
              </w:rPr>
            </w:pPr>
            <w:ins w:id="106" w:author="Huawei" w:date="2025-08-01T09:02: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35B88F08" w14:textId="22D17609" w:rsidR="00596046" w:rsidRPr="007A5DF7" w:rsidRDefault="00596046" w:rsidP="00A31846">
            <w:pPr>
              <w:keepNext/>
              <w:keepLines/>
              <w:overflowPunct w:val="0"/>
              <w:autoSpaceDE w:val="0"/>
              <w:autoSpaceDN w:val="0"/>
              <w:adjustRightInd w:val="0"/>
              <w:spacing w:after="0"/>
              <w:jc w:val="center"/>
              <w:textAlignment w:val="baseline"/>
              <w:rPr>
                <w:ins w:id="107" w:author="Huawei" w:date="2025-04-21T16:28:00Z"/>
                <w:rFonts w:ascii="Arial" w:eastAsia="Times New Roman" w:hAnsi="Arial"/>
                <w:b/>
                <w:sz w:val="18"/>
              </w:rPr>
            </w:pPr>
          </w:p>
        </w:tc>
      </w:tr>
      <w:tr w:rsidR="00596046" w:rsidRPr="007A5DF7" w14:paraId="10E4E7BC" w14:textId="77777777" w:rsidTr="00596046">
        <w:trPr>
          <w:cantSplit/>
          <w:jc w:val="center"/>
          <w:ins w:id="108" w:author="Huawei" w:date="2025-04-21T16:28:00Z"/>
        </w:trPr>
        <w:tc>
          <w:tcPr>
            <w:tcW w:w="0" w:type="auto"/>
            <w:vAlign w:val="center"/>
          </w:tcPr>
          <w:p w14:paraId="22485970" w14:textId="77777777" w:rsidR="00596046" w:rsidRPr="007A5DF7" w:rsidRDefault="00596046" w:rsidP="00596046">
            <w:pPr>
              <w:keepNext/>
              <w:keepLines/>
              <w:overflowPunct w:val="0"/>
              <w:autoSpaceDE w:val="0"/>
              <w:autoSpaceDN w:val="0"/>
              <w:adjustRightInd w:val="0"/>
              <w:spacing w:after="0"/>
              <w:jc w:val="center"/>
              <w:textAlignment w:val="baseline"/>
              <w:rPr>
                <w:ins w:id="109" w:author="Huawei" w:date="2025-04-21T16:28:00Z"/>
                <w:rFonts w:ascii="Arial" w:eastAsia="Times New Roman" w:hAnsi="Arial"/>
                <w:sz w:val="18"/>
              </w:rPr>
            </w:pPr>
            <w:ins w:id="110" w:author="Huawei" w:date="2025-04-21T16:28:00Z">
              <w:r w:rsidRPr="007A5DF7">
                <w:rPr>
                  <w:rFonts w:ascii="Arial" w:eastAsia="Times New Roman" w:hAnsi="Arial"/>
                  <w:sz w:val="18"/>
                </w:rPr>
                <w:t>0.32</w:t>
              </w:r>
            </w:ins>
          </w:p>
        </w:tc>
        <w:tc>
          <w:tcPr>
            <w:tcW w:w="812" w:type="dxa"/>
            <w:vMerge w:val="restart"/>
            <w:vAlign w:val="center"/>
          </w:tcPr>
          <w:p w14:paraId="5D2B14AA" w14:textId="31D7C972" w:rsidR="00596046" w:rsidRPr="00596046" w:rsidRDefault="00596046" w:rsidP="00596046">
            <w:pPr>
              <w:keepNext/>
              <w:keepLines/>
              <w:overflowPunct w:val="0"/>
              <w:autoSpaceDE w:val="0"/>
              <w:autoSpaceDN w:val="0"/>
              <w:adjustRightInd w:val="0"/>
              <w:spacing w:after="0"/>
              <w:jc w:val="center"/>
              <w:textAlignment w:val="baseline"/>
              <w:rPr>
                <w:ins w:id="111" w:author="Huawei" w:date="2025-08-01T09:00:00Z"/>
                <w:rFonts w:ascii="Arial" w:hAnsi="Arial"/>
                <w:sz w:val="18"/>
                <w:lang w:eastAsia="zh-CN"/>
              </w:rPr>
            </w:pPr>
            <w:ins w:id="112" w:author="Huawei" w:date="2025-08-01T09:03:00Z">
              <w:r>
                <w:rPr>
                  <w:rFonts w:ascii="Arial" w:hAnsi="Arial" w:hint="eastAsia"/>
                  <w:sz w:val="18"/>
                  <w:lang w:eastAsia="zh-CN"/>
                </w:rPr>
                <w:t>1</w:t>
              </w:r>
            </w:ins>
          </w:p>
        </w:tc>
        <w:tc>
          <w:tcPr>
            <w:tcW w:w="1275" w:type="dxa"/>
            <w:vAlign w:val="center"/>
          </w:tcPr>
          <w:p w14:paraId="5C3DE7ED" w14:textId="1036D0F7" w:rsidR="00596046" w:rsidRDefault="00596046" w:rsidP="00596046">
            <w:pPr>
              <w:keepNext/>
              <w:keepLines/>
              <w:overflowPunct w:val="0"/>
              <w:autoSpaceDE w:val="0"/>
              <w:autoSpaceDN w:val="0"/>
              <w:adjustRightInd w:val="0"/>
              <w:spacing w:after="0"/>
              <w:jc w:val="center"/>
              <w:textAlignment w:val="baseline"/>
              <w:rPr>
                <w:ins w:id="113" w:author="Huawei" w:date="2025-08-01T09:01:00Z"/>
                <w:rFonts w:ascii="Arial" w:eastAsia="Times New Roman" w:hAnsi="Arial"/>
                <w:sz w:val="18"/>
              </w:rPr>
            </w:pPr>
            <w:ins w:id="114" w:author="Huawei" w:date="2025-08-01T09:05:00Z">
              <w:del w:id="115" w:author="Xusheng Wei" w:date="2025-08-27T20:30:00Z">
                <w:r w:rsidDel="00EC5B70">
                  <w:rPr>
                    <w:rFonts w:ascii="Arial" w:eastAsia="Times New Roman" w:hAnsi="Arial"/>
                    <w:sz w:val="18"/>
                  </w:rPr>
                  <w:delText>TBD</w:delText>
                </w:r>
              </w:del>
            </w:ins>
            <w:ins w:id="116" w:author="Xusheng Wei" w:date="2025-08-27T20:30:00Z">
              <w:r w:rsidR="00EC5B70">
                <w:rPr>
                  <w:rFonts w:ascii="Arial" w:eastAsia="Times New Roman" w:hAnsi="Arial"/>
                  <w:sz w:val="18"/>
                </w:rPr>
                <w:t>8</w:t>
              </w:r>
            </w:ins>
          </w:p>
        </w:tc>
        <w:tc>
          <w:tcPr>
            <w:tcW w:w="2977" w:type="dxa"/>
            <w:vAlign w:val="center"/>
          </w:tcPr>
          <w:p w14:paraId="4C9BD270" w14:textId="0C48B469" w:rsidR="00596046" w:rsidRPr="007A5DF7" w:rsidRDefault="00596046" w:rsidP="00596046">
            <w:pPr>
              <w:keepNext/>
              <w:keepLines/>
              <w:overflowPunct w:val="0"/>
              <w:autoSpaceDE w:val="0"/>
              <w:autoSpaceDN w:val="0"/>
              <w:adjustRightInd w:val="0"/>
              <w:spacing w:after="0"/>
              <w:jc w:val="center"/>
              <w:textAlignment w:val="baseline"/>
              <w:rPr>
                <w:ins w:id="117" w:author="Huawei" w:date="2025-04-21T16:28:00Z"/>
                <w:rFonts w:ascii="Arial" w:eastAsia="Times New Roman" w:hAnsi="Arial"/>
                <w:sz w:val="18"/>
              </w:rPr>
            </w:pPr>
            <w:ins w:id="118" w:author="Huawei" w:date="2025-08-01T09:00:00Z">
              <w:r>
                <w:rPr>
                  <w:rFonts w:ascii="Arial" w:eastAsia="Times New Roman" w:hAnsi="Arial"/>
                  <w:sz w:val="18"/>
                </w:rPr>
                <w:t>N1*</w:t>
              </w:r>
            </w:ins>
            <w:ins w:id="119" w:author="Huawei" w:date="2025-04-21T16:28:00Z">
              <w:r w:rsidRPr="007A5DF7">
                <w:rPr>
                  <w:rFonts w:ascii="Arial" w:eastAsia="Times New Roman" w:hAnsi="Arial"/>
                  <w:sz w:val="18"/>
                </w:rPr>
                <w:t>4</w:t>
              </w:r>
            </w:ins>
          </w:p>
        </w:tc>
      </w:tr>
      <w:tr w:rsidR="00596046" w:rsidRPr="007A5DF7" w14:paraId="77A04542" w14:textId="77777777" w:rsidTr="00596046">
        <w:trPr>
          <w:cantSplit/>
          <w:jc w:val="center"/>
          <w:ins w:id="120" w:author="Huawei" w:date="2025-04-21T16:28:00Z"/>
        </w:trPr>
        <w:tc>
          <w:tcPr>
            <w:tcW w:w="0" w:type="auto"/>
            <w:vAlign w:val="center"/>
          </w:tcPr>
          <w:p w14:paraId="389AD0FE" w14:textId="77777777" w:rsidR="00596046" w:rsidRPr="007A5DF7" w:rsidRDefault="00596046" w:rsidP="00596046">
            <w:pPr>
              <w:keepNext/>
              <w:keepLines/>
              <w:overflowPunct w:val="0"/>
              <w:autoSpaceDE w:val="0"/>
              <w:autoSpaceDN w:val="0"/>
              <w:adjustRightInd w:val="0"/>
              <w:spacing w:after="0"/>
              <w:jc w:val="center"/>
              <w:textAlignment w:val="baseline"/>
              <w:rPr>
                <w:ins w:id="121" w:author="Huawei" w:date="2025-04-21T16:28:00Z"/>
                <w:rFonts w:ascii="Arial" w:eastAsia="Times New Roman" w:hAnsi="Arial"/>
                <w:sz w:val="18"/>
              </w:rPr>
            </w:pPr>
            <w:ins w:id="122" w:author="Huawei" w:date="2025-04-21T16:28:00Z">
              <w:r w:rsidRPr="007A5DF7">
                <w:rPr>
                  <w:rFonts w:ascii="Arial" w:eastAsia="Times New Roman" w:hAnsi="Arial"/>
                  <w:sz w:val="18"/>
                </w:rPr>
                <w:t>0.64</w:t>
              </w:r>
            </w:ins>
          </w:p>
        </w:tc>
        <w:tc>
          <w:tcPr>
            <w:tcW w:w="812" w:type="dxa"/>
            <w:vMerge/>
            <w:vAlign w:val="center"/>
          </w:tcPr>
          <w:p w14:paraId="0B9C1BDE" w14:textId="77777777" w:rsidR="00596046" w:rsidRDefault="00596046" w:rsidP="00596046">
            <w:pPr>
              <w:keepNext/>
              <w:keepLines/>
              <w:overflowPunct w:val="0"/>
              <w:autoSpaceDE w:val="0"/>
              <w:autoSpaceDN w:val="0"/>
              <w:adjustRightInd w:val="0"/>
              <w:spacing w:after="0"/>
              <w:jc w:val="center"/>
              <w:textAlignment w:val="baseline"/>
              <w:rPr>
                <w:ins w:id="123" w:author="Huawei" w:date="2025-08-01T09:00:00Z"/>
                <w:rFonts w:ascii="Arial" w:eastAsia="Times New Roman" w:hAnsi="Arial"/>
                <w:sz w:val="18"/>
              </w:rPr>
            </w:pPr>
          </w:p>
        </w:tc>
        <w:tc>
          <w:tcPr>
            <w:tcW w:w="1275" w:type="dxa"/>
            <w:vAlign w:val="center"/>
          </w:tcPr>
          <w:p w14:paraId="22C73016" w14:textId="4303CA1A" w:rsidR="00596046" w:rsidRDefault="00596046" w:rsidP="00596046">
            <w:pPr>
              <w:keepNext/>
              <w:keepLines/>
              <w:overflowPunct w:val="0"/>
              <w:autoSpaceDE w:val="0"/>
              <w:autoSpaceDN w:val="0"/>
              <w:adjustRightInd w:val="0"/>
              <w:spacing w:after="0"/>
              <w:jc w:val="center"/>
              <w:textAlignment w:val="baseline"/>
              <w:rPr>
                <w:ins w:id="124" w:author="Huawei" w:date="2025-08-01T09:01:00Z"/>
                <w:rFonts w:ascii="Arial" w:eastAsia="Times New Roman" w:hAnsi="Arial"/>
                <w:sz w:val="18"/>
              </w:rPr>
            </w:pPr>
            <w:ins w:id="125" w:author="Huawei" w:date="2025-08-01T09:05:00Z">
              <w:del w:id="126" w:author="Xusheng Wei" w:date="2025-08-27T20:30:00Z">
                <w:r w:rsidDel="00EC5B70">
                  <w:rPr>
                    <w:rFonts w:ascii="Arial" w:eastAsia="Times New Roman" w:hAnsi="Arial"/>
                    <w:sz w:val="18"/>
                  </w:rPr>
                  <w:delText>TBD</w:delText>
                </w:r>
              </w:del>
            </w:ins>
            <w:ins w:id="127" w:author="Xusheng Wei" w:date="2025-08-27T20:30:00Z">
              <w:r w:rsidR="00EC5B70">
                <w:rPr>
                  <w:rFonts w:ascii="Arial" w:eastAsia="Times New Roman" w:hAnsi="Arial"/>
                  <w:sz w:val="18"/>
                </w:rPr>
                <w:t>5</w:t>
              </w:r>
            </w:ins>
          </w:p>
        </w:tc>
        <w:tc>
          <w:tcPr>
            <w:tcW w:w="2977" w:type="dxa"/>
            <w:vAlign w:val="center"/>
          </w:tcPr>
          <w:p w14:paraId="265074DF" w14:textId="4DF74963" w:rsidR="00596046" w:rsidRPr="007A5DF7" w:rsidRDefault="00596046" w:rsidP="00596046">
            <w:pPr>
              <w:keepNext/>
              <w:keepLines/>
              <w:overflowPunct w:val="0"/>
              <w:autoSpaceDE w:val="0"/>
              <w:autoSpaceDN w:val="0"/>
              <w:adjustRightInd w:val="0"/>
              <w:spacing w:after="0"/>
              <w:jc w:val="center"/>
              <w:textAlignment w:val="baseline"/>
              <w:rPr>
                <w:ins w:id="128" w:author="Huawei" w:date="2025-04-21T16:28:00Z"/>
                <w:rFonts w:ascii="Arial" w:eastAsia="Times New Roman" w:hAnsi="Arial"/>
                <w:sz w:val="18"/>
              </w:rPr>
            </w:pPr>
            <w:ins w:id="129" w:author="Huawei" w:date="2025-08-01T09:00:00Z">
              <w:r>
                <w:rPr>
                  <w:rFonts w:ascii="Arial" w:eastAsia="Times New Roman" w:hAnsi="Arial"/>
                  <w:sz w:val="18"/>
                </w:rPr>
                <w:t>N1*</w:t>
              </w:r>
            </w:ins>
            <w:ins w:id="130" w:author="Huawei" w:date="2025-04-21T16:28:00Z">
              <w:r w:rsidRPr="007A5DF7">
                <w:rPr>
                  <w:rFonts w:ascii="Arial" w:eastAsia="Times New Roman" w:hAnsi="Arial"/>
                  <w:sz w:val="18"/>
                </w:rPr>
                <w:t>4</w:t>
              </w:r>
            </w:ins>
          </w:p>
        </w:tc>
      </w:tr>
      <w:tr w:rsidR="00596046" w:rsidRPr="007A5DF7" w14:paraId="0351A76B" w14:textId="77777777" w:rsidTr="00596046">
        <w:trPr>
          <w:cantSplit/>
          <w:jc w:val="center"/>
          <w:ins w:id="131" w:author="Huawei" w:date="2025-04-21T16:28:00Z"/>
        </w:trPr>
        <w:tc>
          <w:tcPr>
            <w:tcW w:w="0" w:type="auto"/>
            <w:vAlign w:val="center"/>
          </w:tcPr>
          <w:p w14:paraId="5A8DE24C" w14:textId="77777777" w:rsidR="00596046" w:rsidRPr="007A5DF7" w:rsidRDefault="00596046" w:rsidP="00596046">
            <w:pPr>
              <w:keepNext/>
              <w:keepLines/>
              <w:overflowPunct w:val="0"/>
              <w:autoSpaceDE w:val="0"/>
              <w:autoSpaceDN w:val="0"/>
              <w:adjustRightInd w:val="0"/>
              <w:spacing w:after="0"/>
              <w:jc w:val="center"/>
              <w:textAlignment w:val="baseline"/>
              <w:rPr>
                <w:ins w:id="132" w:author="Huawei" w:date="2025-04-21T16:28:00Z"/>
                <w:rFonts w:ascii="Arial" w:eastAsia="Times New Roman" w:hAnsi="Arial"/>
                <w:sz w:val="18"/>
              </w:rPr>
            </w:pPr>
            <w:ins w:id="133" w:author="Huawei" w:date="2025-04-21T16:28:00Z">
              <w:r w:rsidRPr="007A5DF7">
                <w:rPr>
                  <w:rFonts w:ascii="Arial" w:eastAsia="Times New Roman" w:hAnsi="Arial"/>
                  <w:sz w:val="18"/>
                </w:rPr>
                <w:t>1.28</w:t>
              </w:r>
            </w:ins>
          </w:p>
        </w:tc>
        <w:tc>
          <w:tcPr>
            <w:tcW w:w="812" w:type="dxa"/>
            <w:vMerge/>
            <w:vAlign w:val="center"/>
          </w:tcPr>
          <w:p w14:paraId="4E9C593D" w14:textId="77777777" w:rsidR="00596046" w:rsidRDefault="00596046" w:rsidP="00596046">
            <w:pPr>
              <w:keepNext/>
              <w:keepLines/>
              <w:overflowPunct w:val="0"/>
              <w:autoSpaceDE w:val="0"/>
              <w:autoSpaceDN w:val="0"/>
              <w:adjustRightInd w:val="0"/>
              <w:spacing w:after="0"/>
              <w:jc w:val="center"/>
              <w:textAlignment w:val="baseline"/>
              <w:rPr>
                <w:ins w:id="134" w:author="Huawei" w:date="2025-08-01T09:00:00Z"/>
                <w:rFonts w:ascii="Arial" w:eastAsia="Times New Roman" w:hAnsi="Arial"/>
                <w:sz w:val="18"/>
              </w:rPr>
            </w:pPr>
          </w:p>
        </w:tc>
        <w:tc>
          <w:tcPr>
            <w:tcW w:w="1275" w:type="dxa"/>
            <w:vAlign w:val="center"/>
          </w:tcPr>
          <w:p w14:paraId="7E970980" w14:textId="0DF8CFCE" w:rsidR="00596046" w:rsidRDefault="00596046" w:rsidP="00596046">
            <w:pPr>
              <w:keepNext/>
              <w:keepLines/>
              <w:overflowPunct w:val="0"/>
              <w:autoSpaceDE w:val="0"/>
              <w:autoSpaceDN w:val="0"/>
              <w:adjustRightInd w:val="0"/>
              <w:spacing w:after="0"/>
              <w:jc w:val="center"/>
              <w:textAlignment w:val="baseline"/>
              <w:rPr>
                <w:ins w:id="135" w:author="Huawei" w:date="2025-08-01T09:01:00Z"/>
                <w:rFonts w:ascii="Arial" w:eastAsia="Times New Roman" w:hAnsi="Arial"/>
                <w:sz w:val="18"/>
              </w:rPr>
            </w:pPr>
            <w:ins w:id="136" w:author="Huawei" w:date="2025-08-01T09:05:00Z">
              <w:del w:id="137" w:author="Xusheng Wei" w:date="2025-08-27T20:30:00Z">
                <w:r w:rsidDel="00EC5B70">
                  <w:rPr>
                    <w:rFonts w:ascii="Arial" w:eastAsia="Times New Roman" w:hAnsi="Arial"/>
                    <w:sz w:val="18"/>
                  </w:rPr>
                  <w:delText>TBD</w:delText>
                </w:r>
              </w:del>
            </w:ins>
            <w:ins w:id="138" w:author="Xusheng Wei" w:date="2025-08-27T20:30:00Z">
              <w:r w:rsidR="00EC5B70">
                <w:rPr>
                  <w:rFonts w:ascii="Arial" w:eastAsia="Times New Roman" w:hAnsi="Arial"/>
                  <w:sz w:val="18"/>
                </w:rPr>
                <w:t>4</w:t>
              </w:r>
            </w:ins>
          </w:p>
        </w:tc>
        <w:tc>
          <w:tcPr>
            <w:tcW w:w="2977" w:type="dxa"/>
            <w:vAlign w:val="center"/>
          </w:tcPr>
          <w:p w14:paraId="102F580D" w14:textId="4E8C7CA8" w:rsidR="00596046" w:rsidRPr="007A5DF7" w:rsidRDefault="00596046" w:rsidP="00596046">
            <w:pPr>
              <w:keepNext/>
              <w:keepLines/>
              <w:overflowPunct w:val="0"/>
              <w:autoSpaceDE w:val="0"/>
              <w:autoSpaceDN w:val="0"/>
              <w:adjustRightInd w:val="0"/>
              <w:spacing w:after="0"/>
              <w:jc w:val="center"/>
              <w:textAlignment w:val="baseline"/>
              <w:rPr>
                <w:ins w:id="139" w:author="Huawei" w:date="2025-04-21T16:28:00Z"/>
                <w:rFonts w:ascii="Arial" w:eastAsia="Times New Roman" w:hAnsi="Arial"/>
                <w:sz w:val="18"/>
              </w:rPr>
            </w:pPr>
            <w:ins w:id="140" w:author="Huawei" w:date="2025-08-01T09:00:00Z">
              <w:r>
                <w:rPr>
                  <w:rFonts w:ascii="Arial" w:eastAsia="Times New Roman" w:hAnsi="Arial"/>
                  <w:sz w:val="18"/>
                </w:rPr>
                <w:t>N1*</w:t>
              </w:r>
            </w:ins>
            <w:ins w:id="141" w:author="Huawei" w:date="2025-04-21T16:28:00Z">
              <w:r w:rsidRPr="007A5DF7">
                <w:rPr>
                  <w:rFonts w:ascii="Arial" w:eastAsia="Times New Roman" w:hAnsi="Arial"/>
                  <w:sz w:val="18"/>
                </w:rPr>
                <w:t>2</w:t>
              </w:r>
            </w:ins>
          </w:p>
        </w:tc>
      </w:tr>
      <w:tr w:rsidR="00596046" w:rsidRPr="007A5DF7" w14:paraId="0810CA9E" w14:textId="77777777" w:rsidTr="00596046">
        <w:trPr>
          <w:cantSplit/>
          <w:jc w:val="center"/>
          <w:ins w:id="142" w:author="Huawei" w:date="2025-04-21T16:28:00Z"/>
        </w:trPr>
        <w:tc>
          <w:tcPr>
            <w:tcW w:w="0" w:type="auto"/>
            <w:vAlign w:val="center"/>
          </w:tcPr>
          <w:p w14:paraId="6E906C4A" w14:textId="77777777" w:rsidR="00596046" w:rsidRPr="007A5DF7" w:rsidRDefault="00596046" w:rsidP="00596046">
            <w:pPr>
              <w:keepNext/>
              <w:keepLines/>
              <w:overflowPunct w:val="0"/>
              <w:autoSpaceDE w:val="0"/>
              <w:autoSpaceDN w:val="0"/>
              <w:adjustRightInd w:val="0"/>
              <w:spacing w:after="0"/>
              <w:jc w:val="center"/>
              <w:textAlignment w:val="baseline"/>
              <w:rPr>
                <w:ins w:id="143" w:author="Huawei" w:date="2025-04-21T16:28:00Z"/>
                <w:rFonts w:ascii="Arial" w:eastAsia="Times New Roman" w:hAnsi="Arial"/>
                <w:sz w:val="18"/>
              </w:rPr>
            </w:pPr>
            <w:ins w:id="144" w:author="Huawei" w:date="2025-04-21T16:28:00Z">
              <w:r w:rsidRPr="007A5DF7">
                <w:rPr>
                  <w:rFonts w:ascii="Arial" w:eastAsia="Times New Roman" w:hAnsi="Arial"/>
                  <w:sz w:val="18"/>
                </w:rPr>
                <w:t>2.56</w:t>
              </w:r>
            </w:ins>
          </w:p>
        </w:tc>
        <w:tc>
          <w:tcPr>
            <w:tcW w:w="812" w:type="dxa"/>
            <w:vMerge/>
            <w:vAlign w:val="center"/>
          </w:tcPr>
          <w:p w14:paraId="4390F489" w14:textId="77777777" w:rsidR="00596046" w:rsidRDefault="00596046" w:rsidP="00596046">
            <w:pPr>
              <w:keepNext/>
              <w:keepLines/>
              <w:overflowPunct w:val="0"/>
              <w:autoSpaceDE w:val="0"/>
              <w:autoSpaceDN w:val="0"/>
              <w:adjustRightInd w:val="0"/>
              <w:spacing w:after="0"/>
              <w:jc w:val="center"/>
              <w:textAlignment w:val="baseline"/>
              <w:rPr>
                <w:ins w:id="145" w:author="Huawei" w:date="2025-08-01T09:00:00Z"/>
                <w:rFonts w:ascii="Arial" w:eastAsia="Times New Roman" w:hAnsi="Arial"/>
                <w:sz w:val="18"/>
              </w:rPr>
            </w:pPr>
          </w:p>
        </w:tc>
        <w:tc>
          <w:tcPr>
            <w:tcW w:w="1275" w:type="dxa"/>
            <w:vAlign w:val="center"/>
          </w:tcPr>
          <w:p w14:paraId="5A604CB4" w14:textId="0CF43229" w:rsidR="00596046" w:rsidRDefault="00596046" w:rsidP="00596046">
            <w:pPr>
              <w:keepNext/>
              <w:keepLines/>
              <w:overflowPunct w:val="0"/>
              <w:autoSpaceDE w:val="0"/>
              <w:autoSpaceDN w:val="0"/>
              <w:adjustRightInd w:val="0"/>
              <w:spacing w:after="0"/>
              <w:jc w:val="center"/>
              <w:textAlignment w:val="baseline"/>
              <w:rPr>
                <w:ins w:id="146" w:author="Huawei" w:date="2025-08-01T09:01:00Z"/>
                <w:rFonts w:ascii="Arial" w:eastAsia="Times New Roman" w:hAnsi="Arial"/>
                <w:sz w:val="18"/>
              </w:rPr>
            </w:pPr>
            <w:ins w:id="147" w:author="Huawei" w:date="2025-08-01T09:05:00Z">
              <w:del w:id="148" w:author="Xusheng Wei" w:date="2025-08-27T20:30:00Z">
                <w:r w:rsidDel="00EC5B70">
                  <w:rPr>
                    <w:rFonts w:ascii="Arial" w:eastAsia="Times New Roman" w:hAnsi="Arial"/>
                    <w:sz w:val="18"/>
                  </w:rPr>
                  <w:delText>TBD</w:delText>
                </w:r>
              </w:del>
            </w:ins>
            <w:ins w:id="149" w:author="Xusheng Wei" w:date="2025-08-27T20:30:00Z">
              <w:r w:rsidR="00EC5B70">
                <w:rPr>
                  <w:rFonts w:ascii="Arial" w:eastAsia="Times New Roman" w:hAnsi="Arial"/>
                  <w:sz w:val="18"/>
                </w:rPr>
                <w:t>3</w:t>
              </w:r>
            </w:ins>
          </w:p>
        </w:tc>
        <w:tc>
          <w:tcPr>
            <w:tcW w:w="2977" w:type="dxa"/>
            <w:vAlign w:val="center"/>
          </w:tcPr>
          <w:p w14:paraId="35974A79" w14:textId="035476DA" w:rsidR="00596046" w:rsidRPr="007A5DF7" w:rsidRDefault="00596046" w:rsidP="00596046">
            <w:pPr>
              <w:keepNext/>
              <w:keepLines/>
              <w:overflowPunct w:val="0"/>
              <w:autoSpaceDE w:val="0"/>
              <w:autoSpaceDN w:val="0"/>
              <w:adjustRightInd w:val="0"/>
              <w:spacing w:after="0"/>
              <w:jc w:val="center"/>
              <w:textAlignment w:val="baseline"/>
              <w:rPr>
                <w:ins w:id="150" w:author="Huawei" w:date="2025-04-21T16:28:00Z"/>
                <w:rFonts w:ascii="Arial" w:eastAsia="Times New Roman" w:hAnsi="Arial"/>
                <w:sz w:val="18"/>
              </w:rPr>
            </w:pPr>
            <w:ins w:id="151" w:author="Huawei" w:date="2025-08-01T09:00:00Z">
              <w:r>
                <w:rPr>
                  <w:rFonts w:ascii="Arial" w:eastAsia="Times New Roman" w:hAnsi="Arial"/>
                  <w:sz w:val="18"/>
                </w:rPr>
                <w:t>N1*</w:t>
              </w:r>
            </w:ins>
            <w:ins w:id="152" w:author="Huawei" w:date="2025-04-21T16:28:00Z">
              <w:r w:rsidRPr="007A5DF7">
                <w:rPr>
                  <w:rFonts w:ascii="Arial" w:eastAsia="Times New Roman" w:hAnsi="Arial"/>
                  <w:sz w:val="18"/>
                </w:rPr>
                <w:t>2</w:t>
              </w:r>
            </w:ins>
          </w:p>
        </w:tc>
      </w:tr>
      <w:tr w:rsidR="00596046" w:rsidRPr="007A5DF7" w14:paraId="50F6C47C" w14:textId="77777777" w:rsidTr="00F14E66">
        <w:trPr>
          <w:cantSplit/>
          <w:jc w:val="center"/>
          <w:ins w:id="153" w:author="Huawei" w:date="2025-08-01T09:04:00Z"/>
        </w:trPr>
        <w:tc>
          <w:tcPr>
            <w:tcW w:w="6941" w:type="dxa"/>
            <w:gridSpan w:val="4"/>
            <w:vAlign w:val="center"/>
          </w:tcPr>
          <w:p w14:paraId="52FD0D5F" w14:textId="6DA16690" w:rsidR="00596046" w:rsidRPr="00596046" w:rsidRDefault="00596046" w:rsidP="00596046">
            <w:pPr>
              <w:keepNext/>
              <w:keepLines/>
              <w:overflowPunct w:val="0"/>
              <w:autoSpaceDE w:val="0"/>
              <w:autoSpaceDN w:val="0"/>
              <w:adjustRightInd w:val="0"/>
              <w:spacing w:after="0"/>
              <w:ind w:left="851" w:hanging="851"/>
              <w:textAlignment w:val="baseline"/>
              <w:rPr>
                <w:ins w:id="154" w:author="Huawei" w:date="2025-08-01T09:04:00Z"/>
                <w:rFonts w:ascii="Arial" w:eastAsia="Times New Roman" w:hAnsi="Arial"/>
                <w:sz w:val="18"/>
              </w:rPr>
            </w:pPr>
            <w:ins w:id="155" w:author="Huawei" w:date="2025-08-01T09:0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0739CDE4" w14:textId="77777777" w:rsidR="000C264C" w:rsidRDefault="000C264C" w:rsidP="000C264C">
      <w:pPr>
        <w:spacing w:after="0"/>
        <w:rPr>
          <w:ins w:id="156" w:author="Huawei" w:date="2025-04-21T16:28:00Z"/>
          <w:rFonts w:eastAsia="Times New Roman"/>
        </w:rPr>
      </w:pPr>
    </w:p>
    <w:p w14:paraId="4F9C6A09" w14:textId="4FD64413" w:rsidR="000C264C" w:rsidRDefault="000C264C" w:rsidP="000C264C">
      <w:pPr>
        <w:keepNext/>
        <w:keepLines/>
        <w:overflowPunct w:val="0"/>
        <w:autoSpaceDE w:val="0"/>
        <w:autoSpaceDN w:val="0"/>
        <w:adjustRightInd w:val="0"/>
        <w:spacing w:before="120"/>
        <w:ind w:left="1701" w:hanging="1701"/>
        <w:textAlignment w:val="baseline"/>
        <w:outlineLvl w:val="4"/>
        <w:rPr>
          <w:ins w:id="157" w:author="Huawei" w:date="2025-04-21T16:28:00Z"/>
          <w:rFonts w:ascii="Arial" w:eastAsia="Times New Roman" w:hAnsi="Arial"/>
          <w:sz w:val="22"/>
          <w:lang w:eastAsia="zh-CN"/>
        </w:rPr>
      </w:pPr>
      <w:ins w:id="158"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ins>
      <w:ins w:id="159" w:author="Xusheng Wei" w:date="2025-05-06T18:41:00Z">
        <w:r w:rsidR="002C15D0" w:rsidRPr="009F56AF">
          <w:rPr>
            <w:rFonts w:ascii="Arial" w:eastAsia="Times New Roman" w:hAnsi="Arial" w:hint="eastAsia"/>
            <w:sz w:val="22"/>
            <w:lang w:eastAsia="zh-CN"/>
          </w:rPr>
          <w:t xml:space="preserve">LP-WUS </w:t>
        </w:r>
      </w:ins>
      <w:ins w:id="160" w:author="Huawei" w:date="2025-04-21T16:28:00Z">
        <w:r>
          <w:rPr>
            <w:rFonts w:ascii="Arial" w:eastAsia="Times New Roman" w:hAnsi="Arial"/>
            <w:sz w:val="22"/>
            <w:lang w:eastAsia="zh-CN"/>
          </w:rPr>
          <w:t>related conditions</w:t>
        </w:r>
      </w:ins>
    </w:p>
    <w:p w14:paraId="3E9CBCAD" w14:textId="0C6AD314" w:rsidR="000C264C" w:rsidDel="009476ED" w:rsidRDefault="000C264C" w:rsidP="000C264C">
      <w:pPr>
        <w:overflowPunct w:val="0"/>
        <w:autoSpaceDE w:val="0"/>
        <w:autoSpaceDN w:val="0"/>
        <w:adjustRightInd w:val="0"/>
        <w:textAlignment w:val="baseline"/>
        <w:rPr>
          <w:ins w:id="161" w:author="Huawei" w:date="2025-04-21T16:28:00Z"/>
          <w:del w:id="162" w:author="Prashant Sharma" w:date="2025-08-28T20:44:00Z" w16du:dateUtc="2025-08-29T03:44:00Z"/>
          <w:rFonts w:eastAsia="Times New Roman" w:cs="v4.2.0"/>
        </w:rPr>
      </w:pPr>
      <w:bookmarkStart w:id="163" w:name="_Hlk196144920"/>
      <w:ins w:id="164" w:author="Huawei" w:date="2025-04-21T16:28:00Z">
        <w:del w:id="165" w:author="Prashant Sharma" w:date="2025-08-28T20:44:00Z" w16du:dateUtc="2025-08-29T03:44:00Z">
          <w:r w:rsidDel="009476ED">
            <w:rPr>
              <w:rFonts w:cs="v4.2.0"/>
              <w:lang w:eastAsia="zh-CN"/>
            </w:rPr>
            <w:delText xml:space="preserve">When </w:delText>
          </w:r>
        </w:del>
      </w:ins>
      <w:ins w:id="166" w:author="Xusheng Wei" w:date="2025-05-06T18:40:00Z">
        <w:del w:id="167" w:author="Prashant Sharma" w:date="2025-08-28T20:37:00Z" w16du:dateUtc="2025-08-29T03:37:00Z">
          <w:r w:rsidR="002C15D0" w:rsidDel="0046142A">
            <w:rPr>
              <w:rFonts w:hint="eastAsia"/>
              <w:lang w:eastAsia="zh-CN"/>
            </w:rPr>
            <w:delText xml:space="preserve">LP-WUS </w:delText>
          </w:r>
        </w:del>
      </w:ins>
      <w:ins w:id="168" w:author="Huawei" w:date="2025-04-21T16:28:00Z">
        <w:del w:id="169" w:author="Prashant Sharma" w:date="2025-08-28T20:44:00Z" w16du:dateUtc="2025-08-29T03:44:00Z">
          <w:r w:rsidDel="009476ED">
            <w:rPr>
              <w:rFonts w:cs="v4.2.0"/>
              <w:lang w:eastAsia="zh-CN"/>
            </w:rPr>
            <w:delText xml:space="preserve">UE is not in [RRM </w:delText>
          </w:r>
          <w:r w:rsidRPr="007A5DF7" w:rsidDel="009476ED">
            <w:rPr>
              <w:rFonts w:cs="v4.2.0"/>
              <w:lang w:eastAsia="zh-CN"/>
            </w:rPr>
            <w:delText xml:space="preserve">relaxation </w:delText>
          </w:r>
          <w:r w:rsidDel="009476ED">
            <w:rPr>
              <w:rFonts w:cs="v4.2.0"/>
              <w:lang w:eastAsia="zh-CN"/>
            </w:rPr>
            <w:delText>mode]</w:delText>
          </w:r>
          <w:bookmarkEnd w:id="163"/>
          <w:r w:rsidDel="009476ED">
            <w:rPr>
              <w:rFonts w:cs="v4.2.0"/>
              <w:lang w:eastAsia="zh-CN"/>
            </w:rPr>
            <w:delText xml:space="preserve"> </w:delText>
          </w:r>
        </w:del>
      </w:ins>
      <w:ins w:id="170" w:author="Xusheng Wei" w:date="2025-08-27T20:20:00Z">
        <w:del w:id="171" w:author="Prashant Sharma" w:date="2025-08-28T20:44:00Z" w16du:dateUtc="2025-08-29T03:44:00Z">
          <w:r w:rsidR="00FB452D" w:rsidDel="009476ED">
            <w:rPr>
              <w:rFonts w:cs="v4.2.0"/>
              <w:lang w:eastAsia="zh-CN"/>
            </w:rPr>
            <w:delText xml:space="preserve">relaxed measurement mode </w:delText>
          </w:r>
        </w:del>
      </w:ins>
      <w:ins w:id="172" w:author="Huawei" w:date="2025-04-21T16:28:00Z">
        <w:del w:id="173" w:author="Prashant Sharma" w:date="2025-08-28T20:44:00Z" w16du:dateUtc="2025-08-29T03:44:00Z">
          <w:r w:rsidDel="009476ED">
            <w:rPr>
              <w:rFonts w:cs="v4.2.0"/>
              <w:lang w:eastAsia="zh-CN"/>
            </w:rPr>
            <w:delText>as defined in [1], t</w:delText>
          </w:r>
          <w:r w:rsidRPr="007A5DF7" w:rsidDel="009476ED">
            <w:rPr>
              <w:rFonts w:eastAsia="Times New Roman" w:cs="v4.2.0"/>
            </w:rPr>
            <w:delText xml:space="preserve">he </w:delText>
          </w:r>
        </w:del>
      </w:ins>
      <w:ins w:id="174" w:author="Xusheng Wei" w:date="2025-05-06T18:41:00Z">
        <w:del w:id="175" w:author="Prashant Sharma" w:date="2025-08-28T20:44:00Z" w16du:dateUtc="2025-08-29T03:44:00Z">
          <w:r w:rsidR="00903316" w:rsidDel="009476ED">
            <w:rPr>
              <w:rFonts w:hint="eastAsia"/>
              <w:lang w:eastAsia="zh-CN"/>
            </w:rPr>
            <w:delText xml:space="preserve">LP-WUS </w:delText>
          </w:r>
        </w:del>
      </w:ins>
      <w:ins w:id="176" w:author="Huawei" w:date="2025-04-21T16:28:00Z">
        <w:del w:id="177" w:author="Prashant Sharma" w:date="2025-08-28T20:44:00Z" w16du:dateUtc="2025-08-29T03:44:00Z">
          <w:r w:rsidRPr="007A5DF7" w:rsidDel="009476ED">
            <w:rPr>
              <w:rFonts w:eastAsia="Times New Roman" w:cs="v4.2.0"/>
            </w:rPr>
            <w:delText xml:space="preserve">UE shall measure the </w:delText>
          </w:r>
          <w:r w:rsidRPr="007A5DF7" w:rsidDel="009476ED">
            <w:rPr>
              <w:rFonts w:eastAsia="Times New Roman" w:cs="v4.2.0"/>
              <w:lang w:eastAsia="zh-CN"/>
            </w:rPr>
            <w:delText>SS-</w:delText>
          </w:r>
          <w:r w:rsidRPr="007A5DF7" w:rsidDel="009476ED">
            <w:rPr>
              <w:rFonts w:eastAsia="Times New Roman" w:cs="v4.2.0"/>
            </w:rPr>
            <w:delText xml:space="preserve">RSRP and </w:delText>
          </w:r>
          <w:r w:rsidRPr="007A5DF7" w:rsidDel="009476ED">
            <w:rPr>
              <w:rFonts w:eastAsia="Times New Roman" w:cs="v4.2.0"/>
              <w:lang w:eastAsia="zh-CN"/>
            </w:rPr>
            <w:delText>SS-</w:delText>
          </w:r>
          <w:r w:rsidRPr="007A5DF7" w:rsidDel="009476ED">
            <w:rPr>
              <w:rFonts w:eastAsia="Times New Roman" w:cs="v4.2.0"/>
            </w:rPr>
            <w:delText xml:space="preserve">RSRQ level of the serving cell and evaluate the </w:delText>
          </w:r>
          <w:r w:rsidDel="009476ED">
            <w:rPr>
              <w:rFonts w:eastAsia="Times New Roman" w:cs="v4.2.0"/>
            </w:rPr>
            <w:delText xml:space="preserve">following </w:delText>
          </w:r>
          <w:r w:rsidRPr="00355320" w:rsidDel="009476ED">
            <w:rPr>
              <w:rFonts w:eastAsia="Times New Roman" w:cs="v4.2.0"/>
            </w:rPr>
            <w:delText>LP-WUR related conditions</w:delText>
          </w:r>
          <w:r w:rsidRPr="007A5DF7" w:rsidDel="009476ED">
            <w:rPr>
              <w:rFonts w:eastAsia="Times New Roman" w:cs="v4.2.0"/>
            </w:rPr>
            <w:delText xml:space="preserve"> defined in </w:delText>
          </w:r>
          <w:r w:rsidRPr="007A5DF7" w:rsidDel="009476ED">
            <w:rPr>
              <w:rFonts w:eastAsia="Times New Roman"/>
            </w:rPr>
            <w:delText>TS 38.304</w:delText>
          </w:r>
          <w:r w:rsidRPr="007A5DF7" w:rsidDel="009476ED">
            <w:rPr>
              <w:rFonts w:eastAsia="Times New Roman" w:cs="v4.2.0"/>
            </w:rPr>
            <w:delText> [1]</w:delText>
          </w:r>
          <w:r w:rsidDel="009476ED">
            <w:rPr>
              <w:rFonts w:eastAsia="Times New Roman" w:cs="v4.2.0"/>
            </w:rPr>
            <w:delText>, if configured,</w:delText>
          </w:r>
          <w:r w:rsidRPr="007A5DF7" w:rsidDel="009476ED">
            <w:rPr>
              <w:rFonts w:eastAsia="Times New Roman" w:cs="v4.2.0"/>
            </w:rPr>
            <w:delText xml:space="preserve"> </w:delText>
          </w:r>
        </w:del>
      </w:ins>
    </w:p>
    <w:p w14:paraId="1DFF17C9" w14:textId="14F24B41" w:rsidR="000C264C" w:rsidDel="009476ED" w:rsidRDefault="000C264C" w:rsidP="000C264C">
      <w:pPr>
        <w:overflowPunct w:val="0"/>
        <w:autoSpaceDE w:val="0"/>
        <w:autoSpaceDN w:val="0"/>
        <w:adjustRightInd w:val="0"/>
        <w:ind w:left="568" w:hanging="284"/>
        <w:textAlignment w:val="baseline"/>
        <w:rPr>
          <w:ins w:id="178" w:author="Huawei" w:date="2025-04-21T16:28:00Z"/>
          <w:del w:id="179" w:author="Prashant Sharma" w:date="2025-08-28T20:44:00Z" w16du:dateUtc="2025-08-29T03:44:00Z"/>
          <w:rFonts w:eastAsia="Times New Roman"/>
        </w:rPr>
      </w:pPr>
      <w:ins w:id="180" w:author="Huawei" w:date="2025-04-21T16:28:00Z">
        <w:del w:id="181" w:author="Prashant Sharma" w:date="2025-08-28T20:44:00Z" w16du:dateUtc="2025-08-29T03:44:00Z">
          <w:r w:rsidRPr="00355320" w:rsidDel="009476ED">
            <w:rPr>
              <w:rFonts w:eastAsia="Times New Roman"/>
            </w:rPr>
            <w:delText>-</w:delText>
          </w:r>
          <w:r w:rsidRPr="00355320" w:rsidDel="009476ED">
            <w:rPr>
              <w:rFonts w:eastAsia="Times New Roman"/>
            </w:rPr>
            <w:tab/>
          </w:r>
          <w:r w:rsidDel="009476ED">
            <w:rPr>
              <w:rFonts w:eastAsia="Times New Roman"/>
            </w:rPr>
            <w:delText>[entry condition for LP-WUS monitoring]</w:delText>
          </w:r>
        </w:del>
      </w:ins>
    </w:p>
    <w:p w14:paraId="5E4032D0" w14:textId="0F1F20BE" w:rsidR="000C264C" w:rsidDel="009476ED" w:rsidRDefault="000C264C" w:rsidP="000C264C">
      <w:pPr>
        <w:overflowPunct w:val="0"/>
        <w:autoSpaceDE w:val="0"/>
        <w:autoSpaceDN w:val="0"/>
        <w:adjustRightInd w:val="0"/>
        <w:ind w:left="568" w:hanging="284"/>
        <w:textAlignment w:val="baseline"/>
        <w:rPr>
          <w:ins w:id="182" w:author="Huawei" w:date="2025-04-21T16:28:00Z"/>
          <w:del w:id="183" w:author="Prashant Sharma" w:date="2025-08-28T20:44:00Z" w16du:dateUtc="2025-08-29T03:44:00Z"/>
          <w:rFonts w:eastAsia="Times New Roman"/>
        </w:rPr>
      </w:pPr>
      <w:ins w:id="184" w:author="Huawei" w:date="2025-04-21T16:28:00Z">
        <w:del w:id="185" w:author="Prashant Sharma" w:date="2025-08-28T20:44:00Z" w16du:dateUtc="2025-08-29T03:44:00Z">
          <w:r w:rsidRPr="00355320" w:rsidDel="009476ED">
            <w:rPr>
              <w:rFonts w:eastAsia="Times New Roman"/>
            </w:rPr>
            <w:delText>-</w:delText>
          </w:r>
          <w:r w:rsidRPr="00355320" w:rsidDel="009476ED">
            <w:rPr>
              <w:rFonts w:eastAsia="Times New Roman"/>
            </w:rPr>
            <w:tab/>
          </w:r>
          <w:r w:rsidDel="009476ED">
            <w:rPr>
              <w:rFonts w:eastAsia="Times New Roman"/>
            </w:rPr>
            <w:delText xml:space="preserve">[entry condition for </w:delText>
          </w:r>
        </w:del>
      </w:ins>
      <w:ins w:id="186" w:author="Xusheng Wei" w:date="2025-08-27T20:21:00Z">
        <w:del w:id="187" w:author="Prashant Sharma" w:date="2025-08-28T20:44:00Z" w16du:dateUtc="2025-08-29T03:44:00Z">
          <w:r w:rsidR="00FB452D" w:rsidDel="009476ED">
            <w:rPr>
              <w:rFonts w:eastAsia="Times New Roman"/>
            </w:rPr>
            <w:delText>relaxed measurement</w:delText>
          </w:r>
        </w:del>
      </w:ins>
      <w:ins w:id="188" w:author="Huawei" w:date="2025-04-21T16:28:00Z">
        <w:del w:id="189" w:author="Prashant Sharma" w:date="2025-08-28T20:44:00Z" w16du:dateUtc="2025-08-29T03:44:00Z">
          <w:r w:rsidDel="009476ED">
            <w:rPr>
              <w:rFonts w:eastAsia="Times New Roman"/>
            </w:rPr>
            <w:delText>RRM relaxation]</w:delText>
          </w:r>
        </w:del>
      </w:ins>
    </w:p>
    <w:p w14:paraId="3A1766D4" w14:textId="6ECED306" w:rsidR="000C264C" w:rsidDel="009476ED" w:rsidRDefault="000C264C" w:rsidP="000C264C">
      <w:pPr>
        <w:overflowPunct w:val="0"/>
        <w:autoSpaceDE w:val="0"/>
        <w:autoSpaceDN w:val="0"/>
        <w:adjustRightInd w:val="0"/>
        <w:ind w:left="568" w:hanging="284"/>
        <w:textAlignment w:val="baseline"/>
        <w:rPr>
          <w:ins w:id="190" w:author="Huawei" w:date="2025-04-21T16:28:00Z"/>
          <w:del w:id="191" w:author="Prashant Sharma" w:date="2025-08-28T20:44:00Z" w16du:dateUtc="2025-08-29T03:44:00Z"/>
          <w:rFonts w:eastAsia="Times New Roman"/>
        </w:rPr>
      </w:pPr>
      <w:ins w:id="192" w:author="Huawei" w:date="2025-04-21T16:28:00Z">
        <w:del w:id="193" w:author="Prashant Sharma" w:date="2025-08-28T20:44:00Z" w16du:dateUtc="2025-08-29T03:44:00Z">
          <w:r w:rsidRPr="00355320" w:rsidDel="009476ED">
            <w:rPr>
              <w:rFonts w:eastAsia="Times New Roman"/>
            </w:rPr>
            <w:delText>-</w:delText>
          </w:r>
          <w:r w:rsidRPr="00355320" w:rsidDel="009476ED">
            <w:rPr>
              <w:rFonts w:eastAsia="Times New Roman"/>
            </w:rPr>
            <w:tab/>
          </w:r>
          <w:r w:rsidDel="009476ED">
            <w:rPr>
              <w:rFonts w:eastAsia="Times New Roman"/>
            </w:rPr>
            <w:delText>[entry condition for RRM offloading</w:delText>
          </w:r>
        </w:del>
      </w:ins>
      <w:ins w:id="194" w:author="Xusheng Wei" w:date="2025-08-27T20:21:00Z">
        <w:del w:id="195" w:author="Prashant Sharma" w:date="2025-08-28T20:44:00Z" w16du:dateUtc="2025-08-29T03:44:00Z">
          <w:r w:rsidR="00FB452D" w:rsidDel="009476ED">
            <w:rPr>
              <w:rFonts w:eastAsia="Times New Roman"/>
            </w:rPr>
            <w:delText>serving cell measurement offloading</w:delText>
          </w:r>
        </w:del>
      </w:ins>
      <w:ins w:id="196" w:author="Huawei" w:date="2025-04-21T16:28:00Z">
        <w:del w:id="197" w:author="Prashant Sharma" w:date="2025-08-28T20:44:00Z" w16du:dateUtc="2025-08-29T03:44:00Z">
          <w:r w:rsidDel="009476ED">
            <w:rPr>
              <w:rFonts w:eastAsia="Times New Roman"/>
            </w:rPr>
            <w:delText>]</w:delText>
          </w:r>
        </w:del>
      </w:ins>
    </w:p>
    <w:p w14:paraId="41B329BF" w14:textId="565BAE43" w:rsidR="000C264C" w:rsidRPr="001A247E" w:rsidDel="009476ED" w:rsidRDefault="000C264C" w:rsidP="000C264C">
      <w:pPr>
        <w:overflowPunct w:val="0"/>
        <w:autoSpaceDE w:val="0"/>
        <w:autoSpaceDN w:val="0"/>
        <w:adjustRightInd w:val="0"/>
        <w:ind w:left="568" w:hanging="284"/>
        <w:textAlignment w:val="baseline"/>
        <w:rPr>
          <w:ins w:id="198" w:author="Huawei" w:date="2025-04-21T16:28:00Z"/>
          <w:del w:id="199" w:author="Prashant Sharma" w:date="2025-08-28T20:44:00Z" w16du:dateUtc="2025-08-29T03:44:00Z"/>
          <w:rFonts w:eastAsia="Times New Roman"/>
          <w:rPrChange w:id="200" w:author="Huawei_116" w:date="2025-08-29T07:43:00Z">
            <w:rPr>
              <w:ins w:id="201" w:author="Huawei" w:date="2025-04-21T16:28:00Z"/>
              <w:del w:id="202" w:author="Prashant Sharma" w:date="2025-08-28T20:44:00Z" w16du:dateUtc="2025-08-29T03:44:00Z"/>
              <w:rFonts w:eastAsia="Times New Roman"/>
              <w:i/>
            </w:rPr>
          </w:rPrChange>
        </w:rPr>
      </w:pPr>
      <w:ins w:id="203" w:author="Huawei" w:date="2025-04-21T16:28:00Z">
        <w:del w:id="204" w:author="Prashant Sharma" w:date="2025-08-28T20:44:00Z" w16du:dateUtc="2025-08-29T03:44:00Z">
          <w:r w:rsidRPr="001A247E" w:rsidDel="009476ED">
            <w:rPr>
              <w:rFonts w:eastAsia="Times New Roman"/>
              <w:rPrChange w:id="205" w:author="Huawei_116" w:date="2025-08-29T07:43:00Z">
                <w:rPr>
                  <w:rFonts w:eastAsia="Times New Roman"/>
                  <w:i/>
                </w:rPr>
              </w:rPrChange>
            </w:rPr>
            <w:delText>-</w:delText>
          </w:r>
          <w:r w:rsidRPr="001A247E" w:rsidDel="009476ED">
            <w:rPr>
              <w:rFonts w:eastAsia="Times New Roman"/>
              <w:rPrChange w:id="206" w:author="Huawei_116" w:date="2025-08-29T07:43:00Z">
                <w:rPr>
                  <w:rFonts w:eastAsia="Times New Roman"/>
                  <w:i/>
                </w:rPr>
              </w:rPrChange>
            </w:rPr>
            <w:tab/>
            <w:delText>FFS: exit condition for RRM relaxation</w:delText>
          </w:r>
        </w:del>
      </w:ins>
      <w:ins w:id="207" w:author="Xusheng Wei" w:date="2025-08-27T20:22:00Z">
        <w:del w:id="208" w:author="Prashant Sharma" w:date="2025-08-28T20:44:00Z" w16du:dateUtc="2025-08-29T03:44:00Z">
          <w:r w:rsidR="003D3AD6" w:rsidRPr="001A247E" w:rsidDel="009476ED">
            <w:rPr>
              <w:rFonts w:eastAsia="Times New Roman"/>
              <w:rPrChange w:id="209" w:author="Huawei_116" w:date="2025-08-29T07:43:00Z">
                <w:rPr>
                  <w:rFonts w:eastAsia="Times New Roman"/>
                  <w:i/>
                </w:rPr>
              </w:rPrChange>
            </w:rPr>
            <w:delText>relaxed measurement</w:delText>
          </w:r>
        </w:del>
      </w:ins>
    </w:p>
    <w:p w14:paraId="2ED0957A" w14:textId="0DF8CE60" w:rsidR="000C264C" w:rsidDel="009476ED" w:rsidRDefault="000C264C" w:rsidP="000C264C">
      <w:pPr>
        <w:overflowPunct w:val="0"/>
        <w:autoSpaceDE w:val="0"/>
        <w:autoSpaceDN w:val="0"/>
        <w:adjustRightInd w:val="0"/>
        <w:textAlignment w:val="baseline"/>
        <w:rPr>
          <w:ins w:id="210" w:author="Huawei" w:date="2025-04-21T16:28:00Z"/>
          <w:del w:id="211" w:author="Prashant Sharma" w:date="2025-08-28T20:44:00Z" w16du:dateUtc="2025-08-29T03:44:00Z"/>
          <w:rFonts w:eastAsia="Times New Roman" w:cs="v4.2.0"/>
        </w:rPr>
      </w:pPr>
      <w:ins w:id="212" w:author="Huawei" w:date="2025-04-21T16:28:00Z">
        <w:del w:id="213" w:author="Prashant Sharma" w:date="2025-08-28T20:44:00Z" w16du:dateUtc="2025-08-29T03:44:00Z">
          <w:r w:rsidRPr="007A5DF7" w:rsidDel="009476ED">
            <w:rPr>
              <w:rFonts w:eastAsia="Times New Roman" w:cs="v4.2.0"/>
            </w:rPr>
            <w:delText xml:space="preserve">for the serving cell at least once every </w:delText>
          </w:r>
          <w:r w:rsidRPr="00355320" w:rsidDel="009476ED">
            <w:rPr>
              <w:rFonts w:eastAsia="Times New Roman" w:cs="v4.2.0"/>
            </w:rPr>
            <w:delText>M1</w:delText>
          </w:r>
        </w:del>
      </w:ins>
      <w:ins w:id="214" w:author="Huawei" w:date="2025-08-01T09:08:00Z">
        <w:del w:id="215" w:author="Prashant Sharma" w:date="2025-08-28T20:44:00Z" w16du:dateUtc="2025-08-29T03:44:00Z">
          <w:r w:rsidR="00ED5120" w:rsidDel="009476ED">
            <w:rPr>
              <w:rFonts w:eastAsia="Times New Roman" w:cs="v4.2.0"/>
            </w:rPr>
            <w:delText>*N1</w:delText>
          </w:r>
        </w:del>
      </w:ins>
      <w:ins w:id="216" w:author="Huawei" w:date="2025-04-21T16:28:00Z">
        <w:del w:id="217" w:author="Prashant Sharma" w:date="2025-08-28T20:44:00Z" w16du:dateUtc="2025-08-29T03:44:00Z">
          <w:r w:rsidDel="009476ED">
            <w:rPr>
              <w:rFonts w:eastAsia="Times New Roman" w:cs="v4.2.0"/>
            </w:rPr>
            <w:delText xml:space="preserve"> </w:delText>
          </w:r>
          <w:r w:rsidRPr="007A5DF7" w:rsidDel="009476ED">
            <w:rPr>
              <w:rFonts w:eastAsia="Times New Roman" w:cs="v4.2.0"/>
            </w:rPr>
            <w:delText>DRX cycle</w:delText>
          </w:r>
          <w:r w:rsidDel="009476ED">
            <w:rPr>
              <w:rFonts w:eastAsia="Times New Roman" w:cs="v4.2.0"/>
            </w:rPr>
            <w:delText>; where:</w:delText>
          </w:r>
        </w:del>
      </w:ins>
    </w:p>
    <w:p w14:paraId="13034795" w14:textId="284AA04F" w:rsidR="000C264C" w:rsidRPr="00355320" w:rsidDel="009476ED" w:rsidRDefault="000C264C" w:rsidP="000C264C">
      <w:pPr>
        <w:overflowPunct w:val="0"/>
        <w:autoSpaceDE w:val="0"/>
        <w:autoSpaceDN w:val="0"/>
        <w:adjustRightInd w:val="0"/>
        <w:ind w:left="568" w:hanging="284"/>
        <w:textAlignment w:val="baseline"/>
        <w:rPr>
          <w:ins w:id="218" w:author="Huawei" w:date="2025-04-21T16:28:00Z"/>
          <w:del w:id="219" w:author="Prashant Sharma" w:date="2025-08-28T20:44:00Z" w16du:dateUtc="2025-08-29T03:44:00Z"/>
          <w:rFonts w:eastAsia="Times New Roman"/>
        </w:rPr>
      </w:pPr>
      <w:ins w:id="220" w:author="Huawei" w:date="2025-04-21T16:28:00Z">
        <w:del w:id="221" w:author="Prashant Sharma" w:date="2025-08-28T20:44:00Z" w16du:dateUtc="2025-08-29T03:44:00Z">
          <w:r w:rsidRPr="00355320" w:rsidDel="009476ED">
            <w:rPr>
              <w:rFonts w:eastAsia="Times New Roman"/>
            </w:rPr>
            <w:delText>-</w:delText>
          </w:r>
          <w:r w:rsidRPr="00355320" w:rsidDel="009476ED">
            <w:rPr>
              <w:rFonts w:eastAsia="Times New Roman"/>
            </w:rPr>
            <w:tab/>
            <w:delText>M1=2 if SMTC periodicity (T</w:delText>
          </w:r>
          <w:r w:rsidRPr="00355320" w:rsidDel="009476ED">
            <w:rPr>
              <w:rFonts w:eastAsia="Times New Roman"/>
              <w:vertAlign w:val="subscript"/>
            </w:rPr>
            <w:delText>SMTC</w:delText>
          </w:r>
          <w:r w:rsidRPr="00355320" w:rsidDel="009476ED">
            <w:rPr>
              <w:rFonts w:eastAsia="Times New Roman"/>
            </w:rPr>
            <w:delText xml:space="preserve">) &gt; 20 ms and DRX cycle </w:delText>
          </w:r>
          <w:r w:rsidRPr="00355320" w:rsidDel="009476ED">
            <w:rPr>
              <w:rFonts w:eastAsia="Times New Roman" w:hint="eastAsia"/>
            </w:rPr>
            <w:delText>≤</w:delText>
          </w:r>
          <w:r w:rsidRPr="00355320" w:rsidDel="009476ED">
            <w:rPr>
              <w:rFonts w:eastAsia="Times New Roman"/>
            </w:rPr>
            <w:delText xml:space="preserve"> 0.64 second,</w:delText>
          </w:r>
        </w:del>
      </w:ins>
    </w:p>
    <w:p w14:paraId="7FDDE5EF" w14:textId="338762A1" w:rsidR="000C264C" w:rsidRPr="00355320" w:rsidDel="009476ED" w:rsidRDefault="000C264C" w:rsidP="000C264C">
      <w:pPr>
        <w:overflowPunct w:val="0"/>
        <w:autoSpaceDE w:val="0"/>
        <w:autoSpaceDN w:val="0"/>
        <w:adjustRightInd w:val="0"/>
        <w:ind w:left="568" w:hanging="284"/>
        <w:textAlignment w:val="baseline"/>
        <w:rPr>
          <w:ins w:id="222" w:author="Huawei" w:date="2025-04-21T16:28:00Z"/>
          <w:del w:id="223" w:author="Prashant Sharma" w:date="2025-08-28T20:44:00Z" w16du:dateUtc="2025-08-29T03:44:00Z"/>
          <w:rFonts w:eastAsia="Times New Roman"/>
        </w:rPr>
      </w:pPr>
      <w:ins w:id="224" w:author="Huawei" w:date="2025-04-21T16:28:00Z">
        <w:del w:id="225" w:author="Prashant Sharma" w:date="2025-08-28T20:44:00Z" w16du:dateUtc="2025-08-29T03:44:00Z">
          <w:r w:rsidRPr="00355320" w:rsidDel="009476ED">
            <w:rPr>
              <w:rFonts w:eastAsia="Times New Roman"/>
            </w:rPr>
            <w:delText>-</w:delText>
          </w:r>
          <w:r w:rsidRPr="00355320" w:rsidDel="009476ED">
            <w:rPr>
              <w:rFonts w:eastAsia="Times New Roman"/>
            </w:rPr>
            <w:tab/>
            <w:delText>otherwise M1=1.</w:delText>
          </w:r>
        </w:del>
      </w:ins>
    </w:p>
    <w:p w14:paraId="7ECAF49C" w14:textId="6A7EF1A7" w:rsidR="000C264C" w:rsidDel="009476ED" w:rsidRDefault="000C264C" w:rsidP="000C264C">
      <w:pPr>
        <w:overflowPunct w:val="0"/>
        <w:autoSpaceDE w:val="0"/>
        <w:autoSpaceDN w:val="0"/>
        <w:adjustRightInd w:val="0"/>
        <w:textAlignment w:val="baseline"/>
        <w:rPr>
          <w:ins w:id="226" w:author="Huawei" w:date="2025-04-21T16:28:00Z"/>
          <w:del w:id="227" w:author="Prashant Sharma" w:date="2025-08-28T20:44:00Z" w16du:dateUtc="2025-08-29T03:44:00Z"/>
          <w:rFonts w:eastAsia="Times New Roman" w:cs="v4.2.0"/>
        </w:rPr>
      </w:pPr>
      <w:ins w:id="228" w:author="Huawei" w:date="2025-04-21T16:28:00Z">
        <w:del w:id="229" w:author="Prashant Sharma" w:date="2025-08-28T20:44:00Z" w16du:dateUtc="2025-08-29T03:44:00Z">
          <w:r w:rsidRPr="007A5DF7" w:rsidDel="009476ED">
            <w:rPr>
              <w:rFonts w:eastAsia="Times New Roman" w:cs="v4.2.0"/>
            </w:rPr>
            <w:delText xml:space="preserve">The </w:delText>
          </w:r>
        </w:del>
      </w:ins>
      <w:ins w:id="230" w:author="Xusheng Wei" w:date="2025-05-06T18:41:00Z">
        <w:del w:id="231" w:author="Prashant Sharma" w:date="2025-08-28T20:44:00Z" w16du:dateUtc="2025-08-29T03:44:00Z">
          <w:r w:rsidR="00903316" w:rsidDel="009476ED">
            <w:rPr>
              <w:rFonts w:hint="eastAsia"/>
              <w:lang w:eastAsia="zh-CN"/>
            </w:rPr>
            <w:delText xml:space="preserve">LP-WUS </w:delText>
          </w:r>
        </w:del>
      </w:ins>
      <w:ins w:id="232" w:author="Huawei" w:date="2025-04-21T16:28:00Z">
        <w:del w:id="233" w:author="Prashant Sharma" w:date="2025-08-28T20:44:00Z" w16du:dateUtc="2025-08-29T03:44:00Z">
          <w:r w:rsidRPr="007A5DF7" w:rsidDel="009476ED">
            <w:rPr>
              <w:rFonts w:eastAsia="Times New Roman" w:cs="v4.2.0"/>
            </w:rPr>
            <w:delText xml:space="preserve">UE shall filter the </w:delText>
          </w:r>
          <w:r w:rsidRPr="007A5DF7" w:rsidDel="009476ED">
            <w:rPr>
              <w:rFonts w:eastAsia="Times New Roman" w:cs="v4.2.0"/>
              <w:lang w:eastAsia="zh-CN"/>
            </w:rPr>
            <w:delText>SS-</w:delText>
          </w:r>
          <w:r w:rsidRPr="007A5DF7" w:rsidDel="009476ED">
            <w:rPr>
              <w:rFonts w:eastAsia="Times New Roman" w:cs="v4.2.0"/>
            </w:rPr>
            <w:delText xml:space="preserve">RSRP and </w:delText>
          </w:r>
          <w:r w:rsidRPr="007A5DF7" w:rsidDel="009476ED">
            <w:rPr>
              <w:rFonts w:eastAsia="Times New Roman" w:cs="v4.2.0"/>
              <w:lang w:eastAsia="zh-CN"/>
            </w:rPr>
            <w:delText>SS-</w:delText>
          </w:r>
          <w:r w:rsidRPr="007A5DF7" w:rsidDel="009476ED">
            <w:rPr>
              <w:rFonts w:eastAsia="Times New Roman" w:cs="v4.2.0"/>
            </w:rPr>
            <w:delText>RSRQ measurements of the serving cell using at least 2 measurements. Within the set of measurements used for the filtering, at least two measurements shall be spaced by</w:delText>
          </w:r>
          <w:r w:rsidDel="009476ED">
            <w:rPr>
              <w:rFonts w:eastAsia="Times New Roman" w:cs="v4.2.0"/>
            </w:rPr>
            <w:delText xml:space="preserve"> </w:delText>
          </w:r>
          <w:r w:rsidRPr="007A5DF7" w:rsidDel="009476ED">
            <w:rPr>
              <w:rFonts w:eastAsia="Times New Roman" w:cs="v4.2.0"/>
            </w:rPr>
            <w:delText>DRX cycle/</w:delText>
          </w:r>
          <w:r w:rsidDel="009476ED">
            <w:rPr>
              <w:rFonts w:eastAsia="Times New Roman" w:cs="v4.2.0"/>
            </w:rPr>
            <w:delText>2.</w:delText>
          </w:r>
        </w:del>
      </w:ins>
    </w:p>
    <w:p w14:paraId="4B170F5D" w14:textId="226D9FEB" w:rsidR="000C264C" w:rsidDel="009476ED" w:rsidRDefault="000C264C" w:rsidP="000C264C">
      <w:pPr>
        <w:overflowPunct w:val="0"/>
        <w:autoSpaceDE w:val="0"/>
        <w:autoSpaceDN w:val="0"/>
        <w:adjustRightInd w:val="0"/>
        <w:textAlignment w:val="baseline"/>
        <w:rPr>
          <w:ins w:id="234" w:author="Huawei" w:date="2025-04-21T16:28:00Z"/>
          <w:del w:id="235" w:author="Prashant Sharma" w:date="2025-08-28T20:44:00Z" w16du:dateUtc="2025-08-29T03:44:00Z"/>
          <w:rFonts w:eastAsia="Times New Roman" w:cs="v4.2.0"/>
        </w:rPr>
      </w:pPr>
      <w:ins w:id="236" w:author="Huawei" w:date="2025-04-21T16:28:00Z">
        <w:del w:id="237" w:author="Prashant Sharma" w:date="2025-08-28T20:44:00Z" w16du:dateUtc="2025-08-29T03:44:00Z">
          <w:r w:rsidRPr="007A5DF7" w:rsidDel="009476ED">
            <w:rPr>
              <w:rFonts w:eastAsia="Times New Roman" w:cs="v4.2.0"/>
            </w:rPr>
            <w:delText xml:space="preserve">If the </w:delText>
          </w:r>
        </w:del>
      </w:ins>
      <w:ins w:id="238" w:author="Xusheng Wei" w:date="2025-05-06T18:41:00Z">
        <w:del w:id="239" w:author="Prashant Sharma" w:date="2025-08-28T20:44:00Z" w16du:dateUtc="2025-08-29T03:44:00Z">
          <w:r w:rsidR="00903316" w:rsidDel="009476ED">
            <w:rPr>
              <w:rFonts w:hint="eastAsia"/>
              <w:lang w:eastAsia="zh-CN"/>
            </w:rPr>
            <w:delText xml:space="preserve">LP-WUS </w:delText>
          </w:r>
        </w:del>
      </w:ins>
      <w:ins w:id="240" w:author="Huawei" w:date="2025-04-21T16:28:00Z">
        <w:del w:id="241" w:author="Prashant Sharma" w:date="2025-08-28T20:44:00Z" w16du:dateUtc="2025-08-29T03:44:00Z">
          <w:r w:rsidRPr="007A5DF7" w:rsidDel="009476ED">
            <w:rPr>
              <w:rFonts w:eastAsia="Times New Roman" w:cs="v4.2.0"/>
            </w:rPr>
            <w:delText>UE has evaluated according to table</w:delText>
          </w:r>
          <w:r w:rsidRPr="007A5DF7" w:rsidDel="009476ED">
            <w:rPr>
              <w:rFonts w:eastAsia="Times New Roman" w:cs="v4.2.0"/>
              <w:lang w:eastAsia="zh-CN"/>
            </w:rPr>
            <w:delText xml:space="preserve"> </w:delText>
          </w:r>
          <w:r w:rsidDel="009476ED">
            <w:rPr>
              <w:rFonts w:eastAsia="Times New Roman" w:cs="v4.2.0"/>
              <w:snapToGrid w:val="0"/>
            </w:rPr>
            <w:delText>4.X.2.3.2</w:delText>
          </w:r>
          <w:r w:rsidRPr="007A5DF7" w:rsidDel="009476ED">
            <w:rPr>
              <w:rFonts w:eastAsia="Times New Roman" w:cs="v4.2.0"/>
              <w:snapToGrid w:val="0"/>
            </w:rPr>
            <w:delText xml:space="preserve">-1 </w:delText>
          </w:r>
          <w:r w:rsidRPr="007A5DF7" w:rsidDel="009476ED">
            <w:rPr>
              <w:rFonts w:eastAsia="Times New Roman" w:cs="v4.2.0"/>
            </w:rPr>
            <w:delText>in N</w:delText>
          </w:r>
          <w:r w:rsidRPr="007A5DF7" w:rsidDel="009476ED">
            <w:rPr>
              <w:rFonts w:eastAsia="Times New Roman" w:cs="v4.2.0"/>
              <w:vertAlign w:val="subscript"/>
            </w:rPr>
            <w:delText>serv</w:delText>
          </w:r>
          <w:r w:rsidRPr="007A5DF7" w:rsidDel="009476ED">
            <w:rPr>
              <w:rFonts w:eastAsia="Times New Roman" w:cs="v4.2.0"/>
            </w:rPr>
            <w:delText xml:space="preserve"> consecutive DRX cycles that the serving cell fulfil</w:delText>
          </w:r>
          <w:r w:rsidDel="009476ED">
            <w:rPr>
              <w:rFonts w:eastAsia="Times New Roman" w:cs="v4.2.0"/>
            </w:rPr>
            <w:delText>s</w:delText>
          </w:r>
          <w:r w:rsidRPr="007A5DF7" w:rsidDel="009476ED">
            <w:rPr>
              <w:rFonts w:eastAsia="Times New Roman" w:cs="v4.2.0"/>
            </w:rPr>
            <w:delText xml:space="preserve"> the </w:delText>
          </w:r>
          <w:r w:rsidDel="009476ED">
            <w:rPr>
              <w:rFonts w:eastAsia="Times New Roman" w:cs="v4.2.0"/>
            </w:rPr>
            <w:delText>entry condition for [LP-WUR monitoring, RRM relaxation or RRM offloading]</w:delText>
          </w:r>
        </w:del>
      </w:ins>
      <w:ins w:id="242" w:author="Huawei" w:date="2025-08-07T17:41:00Z">
        <w:del w:id="243" w:author="Prashant Sharma" w:date="2025-08-28T20:44:00Z" w16du:dateUtc="2025-08-29T03:44:00Z">
          <w:r w:rsidR="00BF2536" w:rsidDel="009476ED">
            <w:rPr>
              <w:rFonts w:eastAsia="Times New Roman" w:cs="v4.2.0"/>
            </w:rPr>
            <w:delText>,</w:delText>
          </w:r>
        </w:del>
      </w:ins>
      <w:ins w:id="244" w:author="Huawei" w:date="2025-08-07T17:40:00Z">
        <w:del w:id="245" w:author="Prashant Sharma" w:date="2025-08-28T20:44:00Z" w16du:dateUtc="2025-08-29T03:44:00Z">
          <w:r w:rsidR="00BF2536" w:rsidDel="009476ED">
            <w:rPr>
              <w:rFonts w:eastAsia="Times New Roman" w:cs="v4.2.0"/>
            </w:rPr>
            <w:delText xml:space="preserve"> </w:delText>
          </w:r>
        </w:del>
      </w:ins>
      <w:ins w:id="246" w:author="Huawei" w:date="2025-04-21T16:28:00Z">
        <w:del w:id="247" w:author="Prashant Sharma" w:date="2025-08-28T20:44:00Z" w16du:dateUtc="2025-08-29T03:44:00Z">
          <w:r w:rsidRPr="007A5DF7" w:rsidDel="009476ED">
            <w:rPr>
              <w:rFonts w:eastAsia="Times New Roman" w:cs="v4.2.0"/>
            </w:rPr>
            <w:delText xml:space="preserve">the </w:delText>
          </w:r>
        </w:del>
      </w:ins>
      <w:ins w:id="248" w:author="Xusheng Wei" w:date="2025-05-06T18:42:00Z">
        <w:del w:id="249" w:author="Prashant Sharma" w:date="2025-08-28T20:44:00Z" w16du:dateUtc="2025-08-29T03:44:00Z">
          <w:r w:rsidR="00903316" w:rsidDel="009476ED">
            <w:rPr>
              <w:rFonts w:hint="eastAsia"/>
              <w:lang w:eastAsia="zh-CN"/>
            </w:rPr>
            <w:delText xml:space="preserve">LP-WUS </w:delText>
          </w:r>
        </w:del>
      </w:ins>
      <w:ins w:id="250" w:author="Huawei" w:date="2025-04-21T16:28:00Z">
        <w:del w:id="251" w:author="Prashant Sharma" w:date="2025-08-28T20:44:00Z" w16du:dateUtc="2025-08-29T03:44:00Z">
          <w:r w:rsidRPr="007A5DF7" w:rsidDel="009476ED">
            <w:rPr>
              <w:rFonts w:eastAsia="Times New Roman" w:cs="v4.2.0"/>
            </w:rPr>
            <w:delText xml:space="preserve">UE shall </w:delText>
          </w:r>
          <w:r w:rsidDel="009476ED">
            <w:rPr>
              <w:rFonts w:eastAsia="Times New Roman" w:cs="v4.2.0"/>
            </w:rPr>
            <w:delText>perform corresponding actions as defined in clause XX</w:delText>
          </w:r>
        </w:del>
      </w:ins>
      <w:ins w:id="252" w:author="Xusheng Wei" w:date="2025-08-27T20:23:00Z">
        <w:del w:id="253" w:author="Prashant Sharma" w:date="2025-08-28T20:44:00Z" w16du:dateUtc="2025-08-29T03:44:00Z">
          <w:r w:rsidR="00F26C7A" w:rsidDel="009476ED">
            <w:rPr>
              <w:rFonts w:eastAsia="Times New Roman" w:cs="v4.2.0"/>
            </w:rPr>
            <w:delText xml:space="preserve">5.2.4.x </w:delText>
          </w:r>
        </w:del>
      </w:ins>
      <w:ins w:id="254" w:author="Huawei" w:date="2025-04-21T16:28:00Z">
        <w:del w:id="255" w:author="Prashant Sharma" w:date="2025-08-28T20:44:00Z" w16du:dateUtc="2025-08-29T03:44:00Z">
          <w:r w:rsidDel="009476ED">
            <w:rPr>
              <w:rFonts w:eastAsia="Times New Roman" w:cs="v4.2.0"/>
            </w:rPr>
            <w:delText xml:space="preserve"> in [1]</w:delText>
          </w:r>
        </w:del>
      </w:ins>
      <w:ins w:id="256" w:author="Huawei" w:date="2025-08-07T17:41:00Z">
        <w:del w:id="257" w:author="Prashant Sharma" w:date="2025-08-28T20:44:00Z" w16du:dateUtc="2025-08-29T03:44:00Z">
          <w:r w:rsidR="00BF2536" w:rsidDel="009476ED">
            <w:rPr>
              <w:rFonts w:eastAsia="Times New Roman" w:cs="v4.2.0"/>
            </w:rPr>
            <w:delText xml:space="preserve">, </w:delText>
          </w:r>
        </w:del>
      </w:ins>
      <w:ins w:id="258" w:author="Huawei_116" w:date="2025-08-14T15:44:00Z">
        <w:del w:id="259" w:author="Prashant Sharma" w:date="2025-08-28T20:44:00Z" w16du:dateUtc="2025-08-29T03:44:00Z">
          <w:r w:rsidR="005D3121" w:rsidRPr="005D3121" w:rsidDel="009476ED">
            <w:rPr>
              <w:rFonts w:eastAsia="Times New Roman" w:cs="v4.2.0"/>
            </w:rPr>
            <w:delText xml:space="preserve">if the LP-WUR based entry condition for [LP-WUR monitoring, RRM relaxation </w:delText>
          </w:r>
        </w:del>
      </w:ins>
      <w:ins w:id="260" w:author="Xusheng Wei" w:date="2025-08-27T20:23:00Z">
        <w:del w:id="261" w:author="Prashant Sharma" w:date="2025-08-28T20:44:00Z" w16du:dateUtc="2025-08-29T03:44:00Z">
          <w:r w:rsidR="00F26C7A" w:rsidDel="009476ED">
            <w:rPr>
              <w:rFonts w:eastAsia="Times New Roman" w:cs="v4.2.0"/>
            </w:rPr>
            <w:delText xml:space="preserve">relaxed measurement </w:delText>
          </w:r>
        </w:del>
      </w:ins>
      <w:ins w:id="262" w:author="Huawei_116" w:date="2025-08-14T15:44:00Z">
        <w:del w:id="263" w:author="Prashant Sharma" w:date="2025-08-28T20:44:00Z" w16du:dateUtc="2025-08-29T03:44:00Z">
          <w:r w:rsidR="005D3121" w:rsidRPr="005D3121" w:rsidDel="009476ED">
            <w:rPr>
              <w:rFonts w:eastAsia="Times New Roman" w:cs="v4.2.0"/>
            </w:rPr>
            <w:delText>or RRM</w:delText>
          </w:r>
        </w:del>
      </w:ins>
      <w:ins w:id="264" w:author="Xusheng Wei" w:date="2025-08-27T20:23:00Z">
        <w:del w:id="265" w:author="Prashant Sharma" w:date="2025-08-28T20:44:00Z" w16du:dateUtc="2025-08-29T03:44:00Z">
          <w:r w:rsidR="00F26C7A" w:rsidDel="009476ED">
            <w:rPr>
              <w:rFonts w:eastAsia="Times New Roman" w:cs="v4.2.0"/>
            </w:rPr>
            <w:delText>serving cell measurement</w:delText>
          </w:r>
        </w:del>
      </w:ins>
      <w:ins w:id="266" w:author="Huawei_116" w:date="2025-08-14T15:44:00Z">
        <w:del w:id="267" w:author="Prashant Sharma" w:date="2025-08-28T20:44:00Z" w16du:dateUtc="2025-08-29T03:44:00Z">
          <w:r w:rsidR="005D3121" w:rsidRPr="005D3121" w:rsidDel="009476ED">
            <w:rPr>
              <w:rFonts w:eastAsia="Times New Roman" w:cs="v4.2.0"/>
            </w:rPr>
            <w:delText xml:space="preserve"> offloading], if configured, is also met</w:delText>
          </w:r>
        </w:del>
      </w:ins>
      <w:ins w:id="268" w:author="Huawei" w:date="2025-04-21T16:28:00Z">
        <w:del w:id="269" w:author="Prashant Sharma" w:date="2025-08-28T20:44:00Z" w16du:dateUtc="2025-08-29T03:44:00Z">
          <w:r w:rsidDel="009476ED">
            <w:rPr>
              <w:rFonts w:eastAsia="Times New Roman" w:cs="v4.2.0"/>
            </w:rPr>
            <w:delText>.</w:delText>
          </w:r>
        </w:del>
      </w:ins>
    </w:p>
    <w:p w14:paraId="4EB54504" w14:textId="2C736E1F" w:rsidR="000C264C" w:rsidRPr="001A4D7A" w:rsidDel="009476ED" w:rsidRDefault="000C264C" w:rsidP="000C264C">
      <w:pPr>
        <w:overflowPunct w:val="0"/>
        <w:autoSpaceDE w:val="0"/>
        <w:autoSpaceDN w:val="0"/>
        <w:adjustRightInd w:val="0"/>
        <w:textAlignment w:val="baseline"/>
        <w:rPr>
          <w:ins w:id="270" w:author="Huawei" w:date="2025-04-21T16:28:00Z"/>
          <w:del w:id="271" w:author="Prashant Sharma" w:date="2025-08-28T20:44:00Z" w16du:dateUtc="2025-08-29T03:44:00Z"/>
          <w:rFonts w:eastAsia="Times New Roman" w:cs="v4.2.0"/>
          <w:i/>
        </w:rPr>
      </w:pPr>
      <w:ins w:id="272" w:author="Huawei" w:date="2025-04-21T16:28:00Z">
        <w:del w:id="273" w:author="Prashant Sharma" w:date="2025-08-28T20:44:00Z" w16du:dateUtc="2025-08-29T03:44:00Z">
          <w:r w:rsidRPr="001A4D7A" w:rsidDel="009476ED">
            <w:rPr>
              <w:rFonts w:eastAsia="Times New Roman" w:cs="v4.2.0"/>
              <w:i/>
            </w:rPr>
            <w:delText xml:space="preserve">FFS: </w:delText>
          </w:r>
          <w:r w:rsidRPr="00897E75" w:rsidDel="009476ED">
            <w:rPr>
              <w:rFonts w:eastAsia="Times New Roman" w:cs="v4.2.0"/>
              <w:rPrChange w:id="274" w:author="Xusheng Wei" w:date="2025-08-27T20:24:00Z">
                <w:rPr>
                  <w:rFonts w:eastAsia="Times New Roman" w:cs="v4.2.0"/>
                  <w:i/>
                </w:rPr>
              </w:rPrChange>
            </w:rPr>
            <w:delText>If the UE has evaluated according to table</w:delText>
          </w:r>
          <w:r w:rsidRPr="00897E75" w:rsidDel="009476ED">
            <w:rPr>
              <w:rFonts w:eastAsia="Times New Roman" w:cs="v4.2.0"/>
              <w:lang w:eastAsia="zh-CN"/>
              <w:rPrChange w:id="275" w:author="Xusheng Wei" w:date="2025-08-27T20:24:00Z">
                <w:rPr>
                  <w:rFonts w:eastAsia="Times New Roman" w:cs="v4.2.0"/>
                  <w:i/>
                  <w:lang w:eastAsia="zh-CN"/>
                </w:rPr>
              </w:rPrChange>
            </w:rPr>
            <w:delText xml:space="preserve"> </w:delText>
          </w:r>
          <w:r w:rsidRPr="00897E75" w:rsidDel="009476ED">
            <w:rPr>
              <w:rFonts w:eastAsia="Times New Roman" w:cs="v4.2.0"/>
              <w:snapToGrid w:val="0"/>
              <w:rPrChange w:id="276" w:author="Xusheng Wei" w:date="2025-08-27T20:24:00Z">
                <w:rPr>
                  <w:rFonts w:eastAsia="Times New Roman" w:cs="v4.2.0"/>
                  <w:i/>
                  <w:snapToGrid w:val="0"/>
                </w:rPr>
              </w:rPrChange>
            </w:rPr>
            <w:delText xml:space="preserve">4.X.2.3.2-1 </w:delText>
          </w:r>
          <w:r w:rsidRPr="00897E75" w:rsidDel="009476ED">
            <w:rPr>
              <w:rFonts w:eastAsia="Times New Roman" w:cs="v4.2.0"/>
              <w:rPrChange w:id="277" w:author="Xusheng Wei" w:date="2025-08-27T20:24:00Z">
                <w:rPr>
                  <w:rFonts w:eastAsia="Times New Roman" w:cs="v4.2.0"/>
                  <w:i/>
                </w:rPr>
              </w:rPrChange>
            </w:rPr>
            <w:delText>in N</w:delText>
          </w:r>
          <w:r w:rsidRPr="00897E75" w:rsidDel="009476ED">
            <w:rPr>
              <w:rFonts w:eastAsia="Times New Roman" w:cs="v4.2.0"/>
              <w:vertAlign w:val="subscript"/>
              <w:rPrChange w:id="278" w:author="Xusheng Wei" w:date="2025-08-27T20:24:00Z">
                <w:rPr>
                  <w:rFonts w:eastAsia="Times New Roman" w:cs="v4.2.0"/>
                  <w:i/>
                  <w:vertAlign w:val="subscript"/>
                </w:rPr>
              </w:rPrChange>
            </w:rPr>
            <w:delText>serv</w:delText>
          </w:r>
          <w:r w:rsidRPr="00897E75" w:rsidDel="009476ED">
            <w:rPr>
              <w:rFonts w:eastAsia="Times New Roman" w:cs="v4.2.0"/>
              <w:rPrChange w:id="279" w:author="Xusheng Wei" w:date="2025-08-27T20:24:00Z">
                <w:rPr>
                  <w:rFonts w:eastAsia="Times New Roman" w:cs="v4.2.0"/>
                  <w:i/>
                </w:rPr>
              </w:rPrChange>
            </w:rPr>
            <w:delText xml:space="preserve"> consecutive DRX cycles that the serving cell fulfils the exit condition for [RRM relaxation]</w:delText>
          </w:r>
        </w:del>
      </w:ins>
      <w:ins w:id="280" w:author="Xusheng Wei" w:date="2025-08-27T20:24:00Z">
        <w:del w:id="281" w:author="Prashant Sharma" w:date="2025-08-28T20:44:00Z" w16du:dateUtc="2025-08-29T03:44:00Z">
          <w:r w:rsidR="00897E75" w:rsidRPr="00897E75" w:rsidDel="009476ED">
            <w:rPr>
              <w:rFonts w:eastAsia="Times New Roman" w:cs="v4.2.0"/>
              <w:rPrChange w:id="282" w:author="Xusheng Wei" w:date="2025-08-27T20:24:00Z">
                <w:rPr>
                  <w:rFonts w:eastAsia="Times New Roman" w:cs="v4.2.0"/>
                  <w:i/>
                </w:rPr>
              </w:rPrChange>
            </w:rPr>
            <w:delText>relaxed measurement</w:delText>
          </w:r>
        </w:del>
      </w:ins>
      <w:ins w:id="283" w:author="Huawei" w:date="2025-04-21T16:28:00Z">
        <w:del w:id="284" w:author="Prashant Sharma" w:date="2025-08-28T20:44:00Z" w16du:dateUtc="2025-08-29T03:44:00Z">
          <w:r w:rsidRPr="00897E75" w:rsidDel="009476ED">
            <w:rPr>
              <w:rFonts w:eastAsia="Times New Roman" w:cs="v4.2.0"/>
              <w:rPrChange w:id="285" w:author="Xusheng Wei" w:date="2025-08-27T20:24:00Z">
                <w:rPr>
                  <w:rFonts w:eastAsia="Times New Roman" w:cs="v4.2.0"/>
                  <w:i/>
                </w:rPr>
              </w:rPrChange>
            </w:rPr>
            <w:delText>, the UE shall perform corresponding actions as defined in clause YY</w:delText>
          </w:r>
        </w:del>
      </w:ins>
      <w:ins w:id="286" w:author="Xusheng Wei" w:date="2025-08-27T20:24:00Z">
        <w:del w:id="287" w:author="Prashant Sharma" w:date="2025-08-28T20:44:00Z" w16du:dateUtc="2025-08-29T03:44:00Z">
          <w:r w:rsidR="00897E75" w:rsidRPr="00897E75" w:rsidDel="009476ED">
            <w:rPr>
              <w:rFonts w:eastAsia="Times New Roman" w:cs="v4.2.0"/>
              <w:rPrChange w:id="288" w:author="Xusheng Wei" w:date="2025-08-27T20:24:00Z">
                <w:rPr>
                  <w:rFonts w:eastAsia="Times New Roman" w:cs="v4.2.0"/>
                  <w:i/>
                </w:rPr>
              </w:rPrChange>
            </w:rPr>
            <w:delText>5.2.4.x</w:delText>
          </w:r>
        </w:del>
      </w:ins>
      <w:ins w:id="289" w:author="Huawei" w:date="2025-04-21T16:28:00Z">
        <w:del w:id="290" w:author="Prashant Sharma" w:date="2025-08-28T20:44:00Z" w16du:dateUtc="2025-08-29T03:44:00Z">
          <w:r w:rsidRPr="00897E75" w:rsidDel="009476ED">
            <w:rPr>
              <w:rFonts w:eastAsia="Times New Roman" w:cs="v4.2.0"/>
              <w:rPrChange w:id="291" w:author="Xusheng Wei" w:date="2025-08-27T20:24:00Z">
                <w:rPr>
                  <w:rFonts w:eastAsia="Times New Roman" w:cs="v4.2.0"/>
                  <w:i/>
                </w:rPr>
              </w:rPrChange>
            </w:rPr>
            <w:delText xml:space="preserve"> in [1].</w:delText>
          </w:r>
        </w:del>
      </w:ins>
    </w:p>
    <w:p w14:paraId="1B258951" w14:textId="48E0853D" w:rsidR="000C264C" w:rsidDel="009476ED" w:rsidRDefault="000C264C" w:rsidP="000C264C">
      <w:pPr>
        <w:keepNext/>
        <w:keepLines/>
        <w:overflowPunct w:val="0"/>
        <w:autoSpaceDE w:val="0"/>
        <w:autoSpaceDN w:val="0"/>
        <w:adjustRightInd w:val="0"/>
        <w:spacing w:before="60"/>
        <w:jc w:val="center"/>
        <w:textAlignment w:val="baseline"/>
        <w:rPr>
          <w:ins w:id="292" w:author="Huawei" w:date="2025-08-01T09:07:00Z"/>
          <w:del w:id="293" w:author="Prashant Sharma" w:date="2025-08-28T20:44:00Z" w16du:dateUtc="2025-08-29T03:44:00Z"/>
          <w:rFonts w:ascii="Arial" w:eastAsia="Times New Roman" w:hAnsi="Arial"/>
          <w:b/>
        </w:rPr>
      </w:pPr>
      <w:ins w:id="294" w:author="Huawei" w:date="2025-04-21T16:28:00Z">
        <w:del w:id="295" w:author="Prashant Sharma" w:date="2025-08-28T20:44:00Z" w16du:dateUtc="2025-08-29T03:44:00Z">
          <w:r w:rsidRPr="007A5DF7" w:rsidDel="009476ED">
            <w:rPr>
              <w:rFonts w:ascii="Arial" w:eastAsia="Times New Roman" w:hAnsi="Arial"/>
              <w:b/>
            </w:rPr>
            <w:delText xml:space="preserve">Table </w:delText>
          </w:r>
          <w:r w:rsidDel="009476ED">
            <w:rPr>
              <w:rFonts w:ascii="Arial" w:eastAsia="Times New Roman" w:hAnsi="Arial"/>
              <w:b/>
            </w:rPr>
            <w:delText>4.X.2.3.2</w:delText>
          </w:r>
          <w:r w:rsidRPr="007A5DF7" w:rsidDel="009476ED">
            <w:rPr>
              <w:rFonts w:ascii="Arial" w:eastAsia="Times New Roman" w:hAnsi="Arial"/>
              <w:b/>
            </w:rPr>
            <w:delText>-1: N</w:delText>
          </w:r>
          <w:r w:rsidRPr="007A5DF7" w:rsidDel="009476ED">
            <w:rPr>
              <w:rFonts w:ascii="Arial" w:eastAsia="Times New Roman" w:hAnsi="Arial"/>
              <w:b/>
              <w:vertAlign w:val="subscript"/>
            </w:rPr>
            <w:delText>serv</w:delText>
          </w:r>
          <w:r w:rsidRPr="001A4D7A" w:rsidDel="009476ED">
            <w:rPr>
              <w:rFonts w:ascii="Arial" w:eastAsia="Times New Roman" w:hAnsi="Arial"/>
              <w:b/>
            </w:rPr>
            <w:delText xml:space="preserve"> </w:delText>
          </w:r>
        </w:del>
      </w:ins>
      <w:ins w:id="296" w:author="Huawei" w:date="2025-08-01T09:06:00Z">
        <w:del w:id="297" w:author="Prashant Sharma" w:date="2025-08-28T20:44:00Z" w16du:dateUtc="2025-08-29T03:44:00Z">
          <w:r w:rsidR="00ED5120" w:rsidDel="009476ED">
            <w:rPr>
              <w:rFonts w:ascii="Arial" w:eastAsia="Times New Roman" w:hAnsi="Arial"/>
              <w:b/>
            </w:rPr>
            <w:delText>w</w:delText>
          </w:r>
        </w:del>
      </w:ins>
      <w:ins w:id="298" w:author="Huawei" w:date="2025-04-21T16:28:00Z">
        <w:del w:id="299" w:author="Prashant Sharma" w:date="2025-08-28T20:44:00Z" w16du:dateUtc="2025-08-29T03:44:00Z">
          <w:r w:rsidRPr="001A4D7A" w:rsidDel="009476ED">
            <w:rPr>
              <w:rFonts w:ascii="Arial" w:eastAsia="Times New Roman" w:hAnsi="Arial"/>
              <w:b/>
            </w:rPr>
            <w:delText>hen UE is not in [RRM relaxation mode]</w:delText>
          </w:r>
        </w:del>
      </w:ins>
      <w:ins w:id="300" w:author="Xusheng Wei" w:date="2025-08-27T20:26:00Z">
        <w:del w:id="301" w:author="Prashant Sharma" w:date="2025-08-28T20:44:00Z" w16du:dateUtc="2025-08-29T03:44:00Z">
          <w:r w:rsidR="00681321" w:rsidDel="009476ED">
            <w:rPr>
              <w:rFonts w:ascii="Arial" w:eastAsia="Times New Roman" w:hAnsi="Arial"/>
              <w:b/>
            </w:rPr>
            <w:delText xml:space="preserve"> relaxed measurement mode</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ED5120" w:rsidRPr="007A5DF7" w:rsidDel="009476ED" w14:paraId="0B8744C6" w14:textId="736337DF" w:rsidTr="005F1D85">
        <w:trPr>
          <w:cantSplit/>
          <w:jc w:val="center"/>
          <w:ins w:id="302" w:author="Huawei" w:date="2025-08-01T09:07:00Z"/>
          <w:del w:id="303" w:author="Prashant Sharma" w:date="2025-08-28T20:44:00Z" w16du:dateUtc="2025-08-29T03:44:00Z"/>
        </w:trPr>
        <w:tc>
          <w:tcPr>
            <w:tcW w:w="0" w:type="auto"/>
            <w:vMerge w:val="restart"/>
            <w:vAlign w:val="center"/>
          </w:tcPr>
          <w:p w14:paraId="5212F44F" w14:textId="6D932983" w:rsidR="00ED5120" w:rsidRPr="007A5DF7" w:rsidDel="009476ED" w:rsidRDefault="00ED5120" w:rsidP="005F1D85">
            <w:pPr>
              <w:keepNext/>
              <w:keepLines/>
              <w:overflowPunct w:val="0"/>
              <w:autoSpaceDE w:val="0"/>
              <w:autoSpaceDN w:val="0"/>
              <w:adjustRightInd w:val="0"/>
              <w:spacing w:after="0"/>
              <w:jc w:val="center"/>
              <w:textAlignment w:val="baseline"/>
              <w:rPr>
                <w:ins w:id="304" w:author="Huawei" w:date="2025-08-01T09:07:00Z"/>
                <w:del w:id="305" w:author="Prashant Sharma" w:date="2025-08-28T20:44:00Z" w16du:dateUtc="2025-08-29T03:44:00Z"/>
                <w:rFonts w:ascii="Arial" w:eastAsia="Times New Roman" w:hAnsi="Arial"/>
                <w:b/>
                <w:sz w:val="18"/>
              </w:rPr>
            </w:pPr>
            <w:ins w:id="306" w:author="Huawei" w:date="2025-08-01T09:07:00Z">
              <w:del w:id="307" w:author="Prashant Sharma" w:date="2025-08-28T20:44:00Z" w16du:dateUtc="2025-08-29T03:44:00Z">
                <w:r w:rsidRPr="007A5DF7" w:rsidDel="009476ED">
                  <w:rPr>
                    <w:rFonts w:ascii="Arial" w:eastAsia="Times New Roman" w:hAnsi="Arial"/>
                    <w:b/>
                    <w:sz w:val="18"/>
                  </w:rPr>
                  <w:delText>DRX cycle length [s]</w:delText>
                </w:r>
              </w:del>
            </w:ins>
          </w:p>
        </w:tc>
        <w:tc>
          <w:tcPr>
            <w:tcW w:w="2087" w:type="dxa"/>
            <w:gridSpan w:val="2"/>
            <w:vAlign w:val="center"/>
          </w:tcPr>
          <w:p w14:paraId="3C334F5E" w14:textId="0F749142" w:rsidR="00ED5120" w:rsidRPr="007A5DF7" w:rsidDel="009476ED" w:rsidRDefault="00ED5120" w:rsidP="005F1D85">
            <w:pPr>
              <w:keepNext/>
              <w:keepLines/>
              <w:overflowPunct w:val="0"/>
              <w:autoSpaceDE w:val="0"/>
              <w:autoSpaceDN w:val="0"/>
              <w:adjustRightInd w:val="0"/>
              <w:spacing w:after="0"/>
              <w:jc w:val="center"/>
              <w:textAlignment w:val="baseline"/>
              <w:rPr>
                <w:ins w:id="308" w:author="Huawei" w:date="2025-08-01T09:07:00Z"/>
                <w:del w:id="309" w:author="Prashant Sharma" w:date="2025-08-28T20:44:00Z" w16du:dateUtc="2025-08-29T03:44:00Z"/>
                <w:rFonts w:ascii="Arial" w:eastAsia="Times New Roman" w:hAnsi="Arial"/>
                <w:b/>
                <w:sz w:val="18"/>
              </w:rPr>
            </w:pPr>
            <w:ins w:id="310" w:author="Huawei" w:date="2025-08-01T09:07:00Z">
              <w:del w:id="311" w:author="Prashant Sharma" w:date="2025-08-28T20:44:00Z" w16du:dateUtc="2025-08-29T03:44:00Z">
                <w:r w:rsidRPr="00596046" w:rsidDel="009476ED">
                  <w:rPr>
                    <w:rFonts w:ascii="Arial" w:eastAsia="Times New Roman" w:hAnsi="Arial"/>
                    <w:b/>
                    <w:sz w:val="18"/>
                  </w:rPr>
                  <w:delText>Scaling Factor (N1)</w:delText>
                </w:r>
              </w:del>
            </w:ins>
          </w:p>
        </w:tc>
        <w:tc>
          <w:tcPr>
            <w:tcW w:w="2977" w:type="dxa"/>
            <w:vMerge w:val="restart"/>
            <w:vAlign w:val="center"/>
          </w:tcPr>
          <w:p w14:paraId="1778ACBB" w14:textId="780859A0" w:rsidR="00ED5120" w:rsidRPr="007A5DF7" w:rsidDel="009476ED" w:rsidRDefault="00ED5120" w:rsidP="005F1D85">
            <w:pPr>
              <w:keepNext/>
              <w:keepLines/>
              <w:overflowPunct w:val="0"/>
              <w:autoSpaceDE w:val="0"/>
              <w:autoSpaceDN w:val="0"/>
              <w:adjustRightInd w:val="0"/>
              <w:spacing w:after="0"/>
              <w:jc w:val="center"/>
              <w:textAlignment w:val="baseline"/>
              <w:rPr>
                <w:ins w:id="312" w:author="Huawei" w:date="2025-08-01T09:07:00Z"/>
                <w:del w:id="313" w:author="Prashant Sharma" w:date="2025-08-28T20:44:00Z" w16du:dateUtc="2025-08-29T03:44:00Z"/>
                <w:rFonts w:ascii="Arial" w:eastAsia="Times New Roman" w:hAnsi="Arial"/>
                <w:b/>
                <w:sz w:val="18"/>
              </w:rPr>
            </w:pPr>
            <w:ins w:id="314" w:author="Huawei" w:date="2025-08-01T09:07:00Z">
              <w:del w:id="315" w:author="Prashant Sharma" w:date="2025-08-28T20:44:00Z" w16du:dateUtc="2025-08-29T03:44:00Z">
                <w:r w:rsidRPr="007A5DF7" w:rsidDel="009476ED">
                  <w:rPr>
                    <w:rFonts w:ascii="Arial" w:eastAsia="Times New Roman" w:hAnsi="Arial"/>
                    <w:b/>
                    <w:sz w:val="18"/>
                  </w:rPr>
                  <w:delText>N</w:delText>
                </w:r>
                <w:r w:rsidRPr="007A5DF7" w:rsidDel="009476ED">
                  <w:rPr>
                    <w:rFonts w:ascii="Arial" w:eastAsia="Times New Roman" w:hAnsi="Arial"/>
                    <w:b/>
                    <w:sz w:val="18"/>
                    <w:vertAlign w:val="subscript"/>
                  </w:rPr>
                  <w:delText xml:space="preserve">serv </w:delText>
                </w:r>
                <w:r w:rsidRPr="007A5DF7" w:rsidDel="009476ED">
                  <w:rPr>
                    <w:rFonts w:ascii="Arial" w:eastAsia="Times New Roman" w:hAnsi="Arial"/>
                    <w:b/>
                    <w:sz w:val="18"/>
                  </w:rPr>
                  <w:delText>[number of DRX cycles]</w:delText>
                </w:r>
              </w:del>
            </w:ins>
          </w:p>
        </w:tc>
      </w:tr>
      <w:tr w:rsidR="00ED5120" w:rsidRPr="007A5DF7" w:rsidDel="009476ED" w14:paraId="45031708" w14:textId="5241AB88" w:rsidTr="005F1D85">
        <w:trPr>
          <w:cantSplit/>
          <w:jc w:val="center"/>
          <w:ins w:id="316" w:author="Huawei" w:date="2025-08-01T09:07:00Z"/>
          <w:del w:id="317" w:author="Prashant Sharma" w:date="2025-08-28T20:44:00Z" w16du:dateUtc="2025-08-29T03:44:00Z"/>
        </w:trPr>
        <w:tc>
          <w:tcPr>
            <w:tcW w:w="0" w:type="auto"/>
            <w:vMerge/>
            <w:vAlign w:val="center"/>
          </w:tcPr>
          <w:p w14:paraId="5F66144E" w14:textId="406363D1" w:rsidR="00ED5120" w:rsidRPr="007A5DF7" w:rsidDel="009476ED" w:rsidRDefault="00ED5120" w:rsidP="005F1D85">
            <w:pPr>
              <w:keepNext/>
              <w:keepLines/>
              <w:overflowPunct w:val="0"/>
              <w:autoSpaceDE w:val="0"/>
              <w:autoSpaceDN w:val="0"/>
              <w:adjustRightInd w:val="0"/>
              <w:spacing w:after="0"/>
              <w:jc w:val="center"/>
              <w:textAlignment w:val="baseline"/>
              <w:rPr>
                <w:ins w:id="318" w:author="Huawei" w:date="2025-08-01T09:07:00Z"/>
                <w:del w:id="319" w:author="Prashant Sharma" w:date="2025-08-28T20:44:00Z" w16du:dateUtc="2025-08-29T03:44:00Z"/>
                <w:rFonts w:ascii="Arial" w:eastAsia="Times New Roman" w:hAnsi="Arial"/>
                <w:b/>
                <w:sz w:val="18"/>
              </w:rPr>
            </w:pPr>
          </w:p>
        </w:tc>
        <w:tc>
          <w:tcPr>
            <w:tcW w:w="812" w:type="dxa"/>
            <w:vAlign w:val="center"/>
          </w:tcPr>
          <w:p w14:paraId="6A25CCE6" w14:textId="53950C6D" w:rsidR="00ED5120" w:rsidRPr="007A5DF7" w:rsidDel="009476ED" w:rsidRDefault="00ED5120" w:rsidP="005F1D85">
            <w:pPr>
              <w:keepNext/>
              <w:keepLines/>
              <w:overflowPunct w:val="0"/>
              <w:autoSpaceDE w:val="0"/>
              <w:autoSpaceDN w:val="0"/>
              <w:adjustRightInd w:val="0"/>
              <w:spacing w:after="0"/>
              <w:jc w:val="center"/>
              <w:textAlignment w:val="baseline"/>
              <w:rPr>
                <w:ins w:id="320" w:author="Huawei" w:date="2025-08-01T09:07:00Z"/>
                <w:del w:id="321" w:author="Prashant Sharma" w:date="2025-08-28T20:44:00Z" w16du:dateUtc="2025-08-29T03:44:00Z"/>
                <w:rFonts w:ascii="Arial" w:eastAsia="Times New Roman" w:hAnsi="Arial"/>
                <w:b/>
                <w:sz w:val="18"/>
              </w:rPr>
            </w:pPr>
            <w:ins w:id="322" w:author="Huawei" w:date="2025-08-01T09:07:00Z">
              <w:del w:id="323" w:author="Prashant Sharma" w:date="2025-08-28T20:44:00Z" w16du:dateUtc="2025-08-29T03:44:00Z">
                <w:r w:rsidRPr="00596046" w:rsidDel="009476ED">
                  <w:rPr>
                    <w:rFonts w:ascii="Arial" w:eastAsia="Times New Roman" w:hAnsi="Arial"/>
                    <w:b/>
                    <w:sz w:val="18"/>
                  </w:rPr>
                  <w:delText>FR1</w:delText>
                </w:r>
              </w:del>
            </w:ins>
          </w:p>
        </w:tc>
        <w:tc>
          <w:tcPr>
            <w:tcW w:w="1275" w:type="dxa"/>
            <w:vAlign w:val="center"/>
          </w:tcPr>
          <w:p w14:paraId="47328838" w14:textId="62AC7449" w:rsidR="00ED5120" w:rsidRPr="007A5DF7" w:rsidDel="009476ED" w:rsidRDefault="00ED5120" w:rsidP="005F1D85">
            <w:pPr>
              <w:keepNext/>
              <w:keepLines/>
              <w:overflowPunct w:val="0"/>
              <w:autoSpaceDE w:val="0"/>
              <w:autoSpaceDN w:val="0"/>
              <w:adjustRightInd w:val="0"/>
              <w:spacing w:after="0"/>
              <w:jc w:val="center"/>
              <w:textAlignment w:val="baseline"/>
              <w:rPr>
                <w:ins w:id="324" w:author="Huawei" w:date="2025-08-01T09:07:00Z"/>
                <w:del w:id="325" w:author="Prashant Sharma" w:date="2025-08-28T20:44:00Z" w16du:dateUtc="2025-08-29T03:44:00Z"/>
                <w:rFonts w:ascii="Arial" w:eastAsia="Times New Roman" w:hAnsi="Arial"/>
                <w:b/>
                <w:sz w:val="18"/>
              </w:rPr>
            </w:pPr>
            <w:ins w:id="326" w:author="Huawei" w:date="2025-08-01T09:07:00Z">
              <w:del w:id="327" w:author="Prashant Sharma" w:date="2025-08-28T20:44:00Z" w16du:dateUtc="2025-08-29T03:44:00Z">
                <w:r w:rsidRPr="00596046" w:rsidDel="009476ED">
                  <w:rPr>
                    <w:rFonts w:ascii="Arial" w:eastAsia="Times New Roman" w:hAnsi="Arial"/>
                    <w:b/>
                    <w:sz w:val="18"/>
                  </w:rPr>
                  <w:delText>FR2-1</w:delText>
                </w:r>
                <w:r w:rsidRPr="00596046" w:rsidDel="009476ED">
                  <w:rPr>
                    <w:rFonts w:ascii="Arial" w:eastAsia="Times New Roman" w:hAnsi="Arial"/>
                    <w:b/>
                    <w:sz w:val="18"/>
                    <w:vertAlign w:val="superscript"/>
                  </w:rPr>
                  <w:delText>Note1</w:delText>
                </w:r>
              </w:del>
            </w:ins>
          </w:p>
        </w:tc>
        <w:tc>
          <w:tcPr>
            <w:tcW w:w="2977" w:type="dxa"/>
            <w:vMerge/>
            <w:vAlign w:val="center"/>
          </w:tcPr>
          <w:p w14:paraId="78A09F10" w14:textId="0CF5F195" w:rsidR="00ED5120" w:rsidRPr="007A5DF7" w:rsidDel="009476ED" w:rsidRDefault="00ED5120" w:rsidP="005F1D85">
            <w:pPr>
              <w:keepNext/>
              <w:keepLines/>
              <w:overflowPunct w:val="0"/>
              <w:autoSpaceDE w:val="0"/>
              <w:autoSpaceDN w:val="0"/>
              <w:adjustRightInd w:val="0"/>
              <w:spacing w:after="0"/>
              <w:jc w:val="center"/>
              <w:textAlignment w:val="baseline"/>
              <w:rPr>
                <w:ins w:id="328" w:author="Huawei" w:date="2025-08-01T09:07:00Z"/>
                <w:del w:id="329" w:author="Prashant Sharma" w:date="2025-08-28T20:44:00Z" w16du:dateUtc="2025-08-29T03:44:00Z"/>
                <w:rFonts w:ascii="Arial" w:eastAsia="Times New Roman" w:hAnsi="Arial"/>
                <w:b/>
                <w:sz w:val="18"/>
              </w:rPr>
            </w:pPr>
          </w:p>
        </w:tc>
      </w:tr>
      <w:tr w:rsidR="00ED5120" w:rsidRPr="007A5DF7" w:rsidDel="009476ED" w14:paraId="1EE1FB89" w14:textId="3D91C44B" w:rsidTr="005F1D85">
        <w:trPr>
          <w:cantSplit/>
          <w:jc w:val="center"/>
          <w:ins w:id="330" w:author="Huawei" w:date="2025-08-01T09:07:00Z"/>
          <w:del w:id="331" w:author="Prashant Sharma" w:date="2025-08-28T20:44:00Z" w16du:dateUtc="2025-08-29T03:44:00Z"/>
        </w:trPr>
        <w:tc>
          <w:tcPr>
            <w:tcW w:w="0" w:type="auto"/>
            <w:vAlign w:val="center"/>
          </w:tcPr>
          <w:p w14:paraId="22976F3D" w14:textId="0CD83C1F" w:rsidR="00ED5120" w:rsidRPr="007A5DF7" w:rsidDel="009476ED" w:rsidRDefault="00ED5120" w:rsidP="005F1D85">
            <w:pPr>
              <w:keepNext/>
              <w:keepLines/>
              <w:overflowPunct w:val="0"/>
              <w:autoSpaceDE w:val="0"/>
              <w:autoSpaceDN w:val="0"/>
              <w:adjustRightInd w:val="0"/>
              <w:spacing w:after="0"/>
              <w:jc w:val="center"/>
              <w:textAlignment w:val="baseline"/>
              <w:rPr>
                <w:ins w:id="332" w:author="Huawei" w:date="2025-08-01T09:07:00Z"/>
                <w:del w:id="333" w:author="Prashant Sharma" w:date="2025-08-28T20:44:00Z" w16du:dateUtc="2025-08-29T03:44:00Z"/>
                <w:rFonts w:ascii="Arial" w:eastAsia="Times New Roman" w:hAnsi="Arial"/>
                <w:sz w:val="18"/>
              </w:rPr>
            </w:pPr>
            <w:ins w:id="334" w:author="Huawei" w:date="2025-08-01T09:07:00Z">
              <w:del w:id="335" w:author="Prashant Sharma" w:date="2025-08-28T20:44:00Z" w16du:dateUtc="2025-08-29T03:44:00Z">
                <w:r w:rsidRPr="007A5DF7" w:rsidDel="009476ED">
                  <w:rPr>
                    <w:rFonts w:ascii="Arial" w:eastAsia="Times New Roman" w:hAnsi="Arial"/>
                    <w:sz w:val="18"/>
                  </w:rPr>
                  <w:delText>0.32</w:delText>
                </w:r>
              </w:del>
            </w:ins>
          </w:p>
        </w:tc>
        <w:tc>
          <w:tcPr>
            <w:tcW w:w="812" w:type="dxa"/>
            <w:vMerge w:val="restart"/>
            <w:vAlign w:val="center"/>
          </w:tcPr>
          <w:p w14:paraId="26934F21" w14:textId="7FCA6D26" w:rsidR="00ED5120" w:rsidRPr="00596046" w:rsidDel="009476ED" w:rsidRDefault="00ED5120" w:rsidP="005F1D85">
            <w:pPr>
              <w:keepNext/>
              <w:keepLines/>
              <w:overflowPunct w:val="0"/>
              <w:autoSpaceDE w:val="0"/>
              <w:autoSpaceDN w:val="0"/>
              <w:adjustRightInd w:val="0"/>
              <w:spacing w:after="0"/>
              <w:jc w:val="center"/>
              <w:textAlignment w:val="baseline"/>
              <w:rPr>
                <w:ins w:id="336" w:author="Huawei" w:date="2025-08-01T09:07:00Z"/>
                <w:del w:id="337" w:author="Prashant Sharma" w:date="2025-08-28T20:44:00Z" w16du:dateUtc="2025-08-29T03:44:00Z"/>
                <w:rFonts w:ascii="Arial" w:hAnsi="Arial"/>
                <w:sz w:val="18"/>
                <w:lang w:eastAsia="zh-CN"/>
              </w:rPr>
            </w:pPr>
            <w:ins w:id="338" w:author="Huawei" w:date="2025-08-01T09:07:00Z">
              <w:del w:id="339" w:author="Prashant Sharma" w:date="2025-08-28T20:44:00Z" w16du:dateUtc="2025-08-29T03:44:00Z">
                <w:r w:rsidDel="009476ED">
                  <w:rPr>
                    <w:rFonts w:ascii="Arial" w:hAnsi="Arial" w:hint="eastAsia"/>
                    <w:sz w:val="18"/>
                    <w:lang w:eastAsia="zh-CN"/>
                  </w:rPr>
                  <w:delText>1</w:delText>
                </w:r>
              </w:del>
            </w:ins>
          </w:p>
        </w:tc>
        <w:tc>
          <w:tcPr>
            <w:tcW w:w="1275" w:type="dxa"/>
            <w:vAlign w:val="center"/>
          </w:tcPr>
          <w:p w14:paraId="7C4F61E7" w14:textId="2F69E597" w:rsidR="00ED5120" w:rsidDel="009476ED" w:rsidRDefault="00ED5120" w:rsidP="005F1D85">
            <w:pPr>
              <w:keepNext/>
              <w:keepLines/>
              <w:overflowPunct w:val="0"/>
              <w:autoSpaceDE w:val="0"/>
              <w:autoSpaceDN w:val="0"/>
              <w:adjustRightInd w:val="0"/>
              <w:spacing w:after="0"/>
              <w:jc w:val="center"/>
              <w:textAlignment w:val="baseline"/>
              <w:rPr>
                <w:ins w:id="340" w:author="Huawei" w:date="2025-08-01T09:07:00Z"/>
                <w:del w:id="341" w:author="Prashant Sharma" w:date="2025-08-28T20:44:00Z" w16du:dateUtc="2025-08-29T03:44:00Z"/>
                <w:rFonts w:ascii="Arial" w:eastAsia="Times New Roman" w:hAnsi="Arial"/>
                <w:sz w:val="18"/>
              </w:rPr>
            </w:pPr>
            <w:ins w:id="342" w:author="Huawei" w:date="2025-08-01T09:07:00Z">
              <w:del w:id="343" w:author="Prashant Sharma" w:date="2025-08-28T20:44:00Z" w16du:dateUtc="2025-08-29T03:44:00Z">
                <w:r w:rsidDel="009476ED">
                  <w:rPr>
                    <w:rFonts w:ascii="Arial" w:eastAsia="Times New Roman" w:hAnsi="Arial"/>
                    <w:sz w:val="18"/>
                  </w:rPr>
                  <w:delText>TBD</w:delText>
                </w:r>
              </w:del>
            </w:ins>
            <w:ins w:id="344" w:author="Xusheng Wei" w:date="2025-08-27T20:25:00Z">
              <w:del w:id="345" w:author="Prashant Sharma" w:date="2025-08-28T20:44:00Z" w16du:dateUtc="2025-08-29T03:44:00Z">
                <w:r w:rsidR="00FC4176" w:rsidDel="009476ED">
                  <w:rPr>
                    <w:rFonts w:ascii="Arial" w:eastAsia="Times New Roman" w:hAnsi="Arial"/>
                    <w:sz w:val="18"/>
                  </w:rPr>
                  <w:delText>8</w:delText>
                </w:r>
              </w:del>
            </w:ins>
          </w:p>
        </w:tc>
        <w:tc>
          <w:tcPr>
            <w:tcW w:w="2977" w:type="dxa"/>
            <w:vAlign w:val="center"/>
          </w:tcPr>
          <w:p w14:paraId="0C6BCE9C" w14:textId="3E50D1EA" w:rsidR="00ED5120" w:rsidRPr="007A5DF7" w:rsidDel="009476ED" w:rsidRDefault="00ED5120" w:rsidP="005F1D85">
            <w:pPr>
              <w:keepNext/>
              <w:keepLines/>
              <w:overflowPunct w:val="0"/>
              <w:autoSpaceDE w:val="0"/>
              <w:autoSpaceDN w:val="0"/>
              <w:adjustRightInd w:val="0"/>
              <w:spacing w:after="0"/>
              <w:jc w:val="center"/>
              <w:textAlignment w:val="baseline"/>
              <w:rPr>
                <w:ins w:id="346" w:author="Huawei" w:date="2025-08-01T09:07:00Z"/>
                <w:del w:id="347" w:author="Prashant Sharma" w:date="2025-08-28T20:44:00Z" w16du:dateUtc="2025-08-29T03:44:00Z"/>
                <w:rFonts w:ascii="Arial" w:eastAsia="Times New Roman" w:hAnsi="Arial"/>
                <w:sz w:val="18"/>
              </w:rPr>
            </w:pPr>
            <w:ins w:id="348" w:author="Huawei" w:date="2025-08-01T09:08:00Z">
              <w:del w:id="349" w:author="Prashant Sharma" w:date="2025-08-28T20:44:00Z" w16du:dateUtc="2025-08-29T03:44:00Z">
                <w:r w:rsidDel="009476ED">
                  <w:rPr>
                    <w:rFonts w:ascii="Arial" w:eastAsia="Times New Roman" w:hAnsi="Arial"/>
                    <w:sz w:val="18"/>
                  </w:rPr>
                  <w:delText>M1*</w:delText>
                </w:r>
              </w:del>
            </w:ins>
            <w:ins w:id="350" w:author="Huawei" w:date="2025-08-01T09:07:00Z">
              <w:del w:id="351" w:author="Prashant Sharma" w:date="2025-08-28T20:44:00Z" w16du:dateUtc="2025-08-29T03:44:00Z">
                <w:r w:rsidDel="009476ED">
                  <w:rPr>
                    <w:rFonts w:ascii="Arial" w:eastAsia="Times New Roman" w:hAnsi="Arial"/>
                    <w:sz w:val="18"/>
                  </w:rPr>
                  <w:delText>N1*</w:delText>
                </w:r>
                <w:r w:rsidRPr="007A5DF7" w:rsidDel="009476ED">
                  <w:rPr>
                    <w:rFonts w:ascii="Arial" w:eastAsia="Times New Roman" w:hAnsi="Arial"/>
                    <w:sz w:val="18"/>
                  </w:rPr>
                  <w:delText>4</w:delText>
                </w:r>
              </w:del>
            </w:ins>
          </w:p>
        </w:tc>
      </w:tr>
      <w:tr w:rsidR="00ED5120" w:rsidRPr="007A5DF7" w:rsidDel="009476ED" w14:paraId="44F6447B" w14:textId="781368E7" w:rsidTr="005F1D85">
        <w:trPr>
          <w:cantSplit/>
          <w:jc w:val="center"/>
          <w:ins w:id="352" w:author="Huawei" w:date="2025-08-01T09:07:00Z"/>
          <w:del w:id="353" w:author="Prashant Sharma" w:date="2025-08-28T20:44:00Z" w16du:dateUtc="2025-08-29T03:44:00Z"/>
        </w:trPr>
        <w:tc>
          <w:tcPr>
            <w:tcW w:w="0" w:type="auto"/>
            <w:vAlign w:val="center"/>
          </w:tcPr>
          <w:p w14:paraId="5E7B6779" w14:textId="33CF45CA" w:rsidR="00ED5120" w:rsidRPr="007A5DF7" w:rsidDel="009476ED" w:rsidRDefault="00ED5120" w:rsidP="005F1D85">
            <w:pPr>
              <w:keepNext/>
              <w:keepLines/>
              <w:overflowPunct w:val="0"/>
              <w:autoSpaceDE w:val="0"/>
              <w:autoSpaceDN w:val="0"/>
              <w:adjustRightInd w:val="0"/>
              <w:spacing w:after="0"/>
              <w:jc w:val="center"/>
              <w:textAlignment w:val="baseline"/>
              <w:rPr>
                <w:ins w:id="354" w:author="Huawei" w:date="2025-08-01T09:07:00Z"/>
                <w:del w:id="355" w:author="Prashant Sharma" w:date="2025-08-28T20:44:00Z" w16du:dateUtc="2025-08-29T03:44:00Z"/>
                <w:rFonts w:ascii="Arial" w:eastAsia="Times New Roman" w:hAnsi="Arial"/>
                <w:sz w:val="18"/>
              </w:rPr>
            </w:pPr>
            <w:ins w:id="356" w:author="Huawei" w:date="2025-08-01T09:07:00Z">
              <w:del w:id="357" w:author="Prashant Sharma" w:date="2025-08-28T20:44:00Z" w16du:dateUtc="2025-08-29T03:44:00Z">
                <w:r w:rsidRPr="007A5DF7" w:rsidDel="009476ED">
                  <w:rPr>
                    <w:rFonts w:ascii="Arial" w:eastAsia="Times New Roman" w:hAnsi="Arial"/>
                    <w:sz w:val="18"/>
                  </w:rPr>
                  <w:delText>0.64</w:delText>
                </w:r>
              </w:del>
            </w:ins>
          </w:p>
        </w:tc>
        <w:tc>
          <w:tcPr>
            <w:tcW w:w="812" w:type="dxa"/>
            <w:vMerge/>
            <w:vAlign w:val="center"/>
          </w:tcPr>
          <w:p w14:paraId="3F3D6958" w14:textId="31B535EB" w:rsidR="00ED5120" w:rsidDel="009476ED" w:rsidRDefault="00ED5120" w:rsidP="005F1D85">
            <w:pPr>
              <w:keepNext/>
              <w:keepLines/>
              <w:overflowPunct w:val="0"/>
              <w:autoSpaceDE w:val="0"/>
              <w:autoSpaceDN w:val="0"/>
              <w:adjustRightInd w:val="0"/>
              <w:spacing w:after="0"/>
              <w:jc w:val="center"/>
              <w:textAlignment w:val="baseline"/>
              <w:rPr>
                <w:ins w:id="358" w:author="Huawei" w:date="2025-08-01T09:07:00Z"/>
                <w:del w:id="359" w:author="Prashant Sharma" w:date="2025-08-28T20:44:00Z" w16du:dateUtc="2025-08-29T03:44:00Z"/>
                <w:rFonts w:ascii="Arial" w:eastAsia="Times New Roman" w:hAnsi="Arial"/>
                <w:sz w:val="18"/>
              </w:rPr>
            </w:pPr>
          </w:p>
        </w:tc>
        <w:tc>
          <w:tcPr>
            <w:tcW w:w="1275" w:type="dxa"/>
            <w:vAlign w:val="center"/>
          </w:tcPr>
          <w:p w14:paraId="31FF2D63" w14:textId="42068420" w:rsidR="00ED5120" w:rsidDel="009476ED" w:rsidRDefault="00ED5120" w:rsidP="005F1D85">
            <w:pPr>
              <w:keepNext/>
              <w:keepLines/>
              <w:overflowPunct w:val="0"/>
              <w:autoSpaceDE w:val="0"/>
              <w:autoSpaceDN w:val="0"/>
              <w:adjustRightInd w:val="0"/>
              <w:spacing w:after="0"/>
              <w:jc w:val="center"/>
              <w:textAlignment w:val="baseline"/>
              <w:rPr>
                <w:ins w:id="360" w:author="Huawei" w:date="2025-08-01T09:07:00Z"/>
                <w:del w:id="361" w:author="Prashant Sharma" w:date="2025-08-28T20:44:00Z" w16du:dateUtc="2025-08-29T03:44:00Z"/>
                <w:rFonts w:ascii="Arial" w:eastAsia="Times New Roman" w:hAnsi="Arial"/>
                <w:sz w:val="18"/>
              </w:rPr>
            </w:pPr>
            <w:ins w:id="362" w:author="Huawei" w:date="2025-08-01T09:07:00Z">
              <w:del w:id="363" w:author="Prashant Sharma" w:date="2025-08-28T20:44:00Z" w16du:dateUtc="2025-08-29T03:44:00Z">
                <w:r w:rsidDel="009476ED">
                  <w:rPr>
                    <w:rFonts w:ascii="Arial" w:eastAsia="Times New Roman" w:hAnsi="Arial"/>
                    <w:sz w:val="18"/>
                  </w:rPr>
                  <w:delText>TBD</w:delText>
                </w:r>
              </w:del>
            </w:ins>
            <w:ins w:id="364" w:author="Xusheng Wei" w:date="2025-08-27T20:25:00Z">
              <w:del w:id="365" w:author="Prashant Sharma" w:date="2025-08-28T20:44:00Z" w16du:dateUtc="2025-08-29T03:44:00Z">
                <w:r w:rsidR="00FC4176" w:rsidDel="009476ED">
                  <w:rPr>
                    <w:rFonts w:ascii="Arial" w:eastAsia="Times New Roman" w:hAnsi="Arial"/>
                    <w:sz w:val="18"/>
                  </w:rPr>
                  <w:delText>5</w:delText>
                </w:r>
              </w:del>
            </w:ins>
          </w:p>
        </w:tc>
        <w:tc>
          <w:tcPr>
            <w:tcW w:w="2977" w:type="dxa"/>
            <w:vAlign w:val="center"/>
          </w:tcPr>
          <w:p w14:paraId="257CEF55" w14:textId="5DD60F3C" w:rsidR="00ED5120" w:rsidRPr="007A5DF7" w:rsidDel="009476ED" w:rsidRDefault="00ED5120" w:rsidP="005F1D85">
            <w:pPr>
              <w:keepNext/>
              <w:keepLines/>
              <w:overflowPunct w:val="0"/>
              <w:autoSpaceDE w:val="0"/>
              <w:autoSpaceDN w:val="0"/>
              <w:adjustRightInd w:val="0"/>
              <w:spacing w:after="0"/>
              <w:jc w:val="center"/>
              <w:textAlignment w:val="baseline"/>
              <w:rPr>
                <w:ins w:id="366" w:author="Huawei" w:date="2025-08-01T09:07:00Z"/>
                <w:del w:id="367" w:author="Prashant Sharma" w:date="2025-08-28T20:44:00Z" w16du:dateUtc="2025-08-29T03:44:00Z"/>
                <w:rFonts w:ascii="Arial" w:eastAsia="Times New Roman" w:hAnsi="Arial"/>
                <w:sz w:val="18"/>
              </w:rPr>
            </w:pPr>
            <w:ins w:id="368" w:author="Huawei" w:date="2025-08-01T09:08:00Z">
              <w:del w:id="369" w:author="Prashant Sharma" w:date="2025-08-28T20:44:00Z" w16du:dateUtc="2025-08-29T03:44:00Z">
                <w:r w:rsidDel="009476ED">
                  <w:rPr>
                    <w:rFonts w:ascii="Arial" w:eastAsia="Times New Roman" w:hAnsi="Arial"/>
                    <w:sz w:val="18"/>
                  </w:rPr>
                  <w:delText>M1*</w:delText>
                </w:r>
              </w:del>
            </w:ins>
            <w:ins w:id="370" w:author="Huawei" w:date="2025-08-01T09:07:00Z">
              <w:del w:id="371" w:author="Prashant Sharma" w:date="2025-08-28T20:44:00Z" w16du:dateUtc="2025-08-29T03:44:00Z">
                <w:r w:rsidDel="009476ED">
                  <w:rPr>
                    <w:rFonts w:ascii="Arial" w:eastAsia="Times New Roman" w:hAnsi="Arial"/>
                    <w:sz w:val="18"/>
                  </w:rPr>
                  <w:delText>N1*</w:delText>
                </w:r>
                <w:r w:rsidRPr="007A5DF7" w:rsidDel="009476ED">
                  <w:rPr>
                    <w:rFonts w:ascii="Arial" w:eastAsia="Times New Roman" w:hAnsi="Arial"/>
                    <w:sz w:val="18"/>
                  </w:rPr>
                  <w:delText>4</w:delText>
                </w:r>
              </w:del>
            </w:ins>
          </w:p>
        </w:tc>
      </w:tr>
      <w:tr w:rsidR="00ED5120" w:rsidRPr="007A5DF7" w:rsidDel="009476ED" w14:paraId="2FA70FD9" w14:textId="4FEFE2C5" w:rsidTr="005F1D85">
        <w:trPr>
          <w:cantSplit/>
          <w:jc w:val="center"/>
          <w:ins w:id="372" w:author="Huawei" w:date="2025-08-01T09:07:00Z"/>
          <w:del w:id="373" w:author="Prashant Sharma" w:date="2025-08-28T20:44:00Z" w16du:dateUtc="2025-08-29T03:44:00Z"/>
        </w:trPr>
        <w:tc>
          <w:tcPr>
            <w:tcW w:w="0" w:type="auto"/>
            <w:vAlign w:val="center"/>
          </w:tcPr>
          <w:p w14:paraId="36ADE9CB" w14:textId="40D099D5" w:rsidR="00ED5120" w:rsidRPr="007A5DF7" w:rsidDel="009476ED" w:rsidRDefault="00ED5120" w:rsidP="005F1D85">
            <w:pPr>
              <w:keepNext/>
              <w:keepLines/>
              <w:overflowPunct w:val="0"/>
              <w:autoSpaceDE w:val="0"/>
              <w:autoSpaceDN w:val="0"/>
              <w:adjustRightInd w:val="0"/>
              <w:spacing w:after="0"/>
              <w:jc w:val="center"/>
              <w:textAlignment w:val="baseline"/>
              <w:rPr>
                <w:ins w:id="374" w:author="Huawei" w:date="2025-08-01T09:07:00Z"/>
                <w:del w:id="375" w:author="Prashant Sharma" w:date="2025-08-28T20:44:00Z" w16du:dateUtc="2025-08-29T03:44:00Z"/>
                <w:rFonts w:ascii="Arial" w:eastAsia="Times New Roman" w:hAnsi="Arial"/>
                <w:sz w:val="18"/>
              </w:rPr>
            </w:pPr>
            <w:ins w:id="376" w:author="Huawei" w:date="2025-08-01T09:07:00Z">
              <w:del w:id="377" w:author="Prashant Sharma" w:date="2025-08-28T20:44:00Z" w16du:dateUtc="2025-08-29T03:44:00Z">
                <w:r w:rsidRPr="007A5DF7" w:rsidDel="009476ED">
                  <w:rPr>
                    <w:rFonts w:ascii="Arial" w:eastAsia="Times New Roman" w:hAnsi="Arial"/>
                    <w:sz w:val="18"/>
                  </w:rPr>
                  <w:delText>1.28</w:delText>
                </w:r>
              </w:del>
            </w:ins>
          </w:p>
        </w:tc>
        <w:tc>
          <w:tcPr>
            <w:tcW w:w="812" w:type="dxa"/>
            <w:vMerge/>
            <w:vAlign w:val="center"/>
          </w:tcPr>
          <w:p w14:paraId="48EED2AF" w14:textId="1DAA5A72" w:rsidR="00ED5120" w:rsidDel="009476ED" w:rsidRDefault="00ED5120" w:rsidP="005F1D85">
            <w:pPr>
              <w:keepNext/>
              <w:keepLines/>
              <w:overflowPunct w:val="0"/>
              <w:autoSpaceDE w:val="0"/>
              <w:autoSpaceDN w:val="0"/>
              <w:adjustRightInd w:val="0"/>
              <w:spacing w:after="0"/>
              <w:jc w:val="center"/>
              <w:textAlignment w:val="baseline"/>
              <w:rPr>
                <w:ins w:id="378" w:author="Huawei" w:date="2025-08-01T09:07:00Z"/>
                <w:del w:id="379" w:author="Prashant Sharma" w:date="2025-08-28T20:44:00Z" w16du:dateUtc="2025-08-29T03:44:00Z"/>
                <w:rFonts w:ascii="Arial" w:eastAsia="Times New Roman" w:hAnsi="Arial"/>
                <w:sz w:val="18"/>
              </w:rPr>
            </w:pPr>
          </w:p>
        </w:tc>
        <w:tc>
          <w:tcPr>
            <w:tcW w:w="1275" w:type="dxa"/>
            <w:vAlign w:val="center"/>
          </w:tcPr>
          <w:p w14:paraId="0D15576C" w14:textId="0709AF4E" w:rsidR="00ED5120" w:rsidDel="009476ED" w:rsidRDefault="00ED5120" w:rsidP="005F1D85">
            <w:pPr>
              <w:keepNext/>
              <w:keepLines/>
              <w:overflowPunct w:val="0"/>
              <w:autoSpaceDE w:val="0"/>
              <w:autoSpaceDN w:val="0"/>
              <w:adjustRightInd w:val="0"/>
              <w:spacing w:after="0"/>
              <w:jc w:val="center"/>
              <w:textAlignment w:val="baseline"/>
              <w:rPr>
                <w:ins w:id="380" w:author="Huawei" w:date="2025-08-01T09:07:00Z"/>
                <w:del w:id="381" w:author="Prashant Sharma" w:date="2025-08-28T20:44:00Z" w16du:dateUtc="2025-08-29T03:44:00Z"/>
                <w:rFonts w:ascii="Arial" w:eastAsia="Times New Roman" w:hAnsi="Arial"/>
                <w:sz w:val="18"/>
              </w:rPr>
            </w:pPr>
            <w:ins w:id="382" w:author="Huawei" w:date="2025-08-01T09:07:00Z">
              <w:del w:id="383" w:author="Prashant Sharma" w:date="2025-08-28T20:44:00Z" w16du:dateUtc="2025-08-29T03:44:00Z">
                <w:r w:rsidDel="009476ED">
                  <w:rPr>
                    <w:rFonts w:ascii="Arial" w:eastAsia="Times New Roman" w:hAnsi="Arial"/>
                    <w:sz w:val="18"/>
                  </w:rPr>
                  <w:delText>TBD</w:delText>
                </w:r>
              </w:del>
            </w:ins>
            <w:ins w:id="384" w:author="Xusheng Wei" w:date="2025-08-27T20:25:00Z">
              <w:del w:id="385" w:author="Prashant Sharma" w:date="2025-08-28T20:44:00Z" w16du:dateUtc="2025-08-29T03:44:00Z">
                <w:r w:rsidR="00FC4176" w:rsidDel="009476ED">
                  <w:rPr>
                    <w:rFonts w:ascii="Arial" w:eastAsia="Times New Roman" w:hAnsi="Arial"/>
                    <w:sz w:val="18"/>
                  </w:rPr>
                  <w:delText>4</w:delText>
                </w:r>
              </w:del>
            </w:ins>
          </w:p>
        </w:tc>
        <w:tc>
          <w:tcPr>
            <w:tcW w:w="2977" w:type="dxa"/>
            <w:vAlign w:val="center"/>
          </w:tcPr>
          <w:p w14:paraId="06C78788" w14:textId="6B19982D" w:rsidR="00ED5120" w:rsidRPr="007A5DF7" w:rsidDel="009476ED" w:rsidRDefault="00ED5120" w:rsidP="005F1D85">
            <w:pPr>
              <w:keepNext/>
              <w:keepLines/>
              <w:overflowPunct w:val="0"/>
              <w:autoSpaceDE w:val="0"/>
              <w:autoSpaceDN w:val="0"/>
              <w:adjustRightInd w:val="0"/>
              <w:spacing w:after="0"/>
              <w:jc w:val="center"/>
              <w:textAlignment w:val="baseline"/>
              <w:rPr>
                <w:ins w:id="386" w:author="Huawei" w:date="2025-08-01T09:07:00Z"/>
                <w:del w:id="387" w:author="Prashant Sharma" w:date="2025-08-28T20:44:00Z" w16du:dateUtc="2025-08-29T03:44:00Z"/>
                <w:rFonts w:ascii="Arial" w:eastAsia="Times New Roman" w:hAnsi="Arial"/>
                <w:sz w:val="18"/>
              </w:rPr>
            </w:pPr>
            <w:ins w:id="388" w:author="Huawei" w:date="2025-08-01T09:07:00Z">
              <w:del w:id="389" w:author="Prashant Sharma" w:date="2025-08-28T20:44:00Z" w16du:dateUtc="2025-08-29T03:44:00Z">
                <w:r w:rsidDel="009476ED">
                  <w:rPr>
                    <w:rFonts w:ascii="Arial" w:eastAsia="Times New Roman" w:hAnsi="Arial"/>
                    <w:sz w:val="18"/>
                  </w:rPr>
                  <w:delText>N1*</w:delText>
                </w:r>
                <w:r w:rsidRPr="007A5DF7" w:rsidDel="009476ED">
                  <w:rPr>
                    <w:rFonts w:ascii="Arial" w:eastAsia="Times New Roman" w:hAnsi="Arial"/>
                    <w:sz w:val="18"/>
                  </w:rPr>
                  <w:delText>2</w:delText>
                </w:r>
              </w:del>
            </w:ins>
          </w:p>
        </w:tc>
      </w:tr>
      <w:tr w:rsidR="00ED5120" w:rsidRPr="007A5DF7" w:rsidDel="009476ED" w14:paraId="3E9E8354" w14:textId="59581BE4" w:rsidTr="005F1D85">
        <w:trPr>
          <w:cantSplit/>
          <w:jc w:val="center"/>
          <w:ins w:id="390" w:author="Huawei" w:date="2025-08-01T09:07:00Z"/>
          <w:del w:id="391" w:author="Prashant Sharma" w:date="2025-08-28T20:44:00Z" w16du:dateUtc="2025-08-29T03:44:00Z"/>
        </w:trPr>
        <w:tc>
          <w:tcPr>
            <w:tcW w:w="0" w:type="auto"/>
            <w:vAlign w:val="center"/>
          </w:tcPr>
          <w:p w14:paraId="3717CE73" w14:textId="3DDBE751" w:rsidR="00ED5120" w:rsidRPr="007A5DF7" w:rsidDel="009476ED" w:rsidRDefault="00ED5120" w:rsidP="005F1D85">
            <w:pPr>
              <w:keepNext/>
              <w:keepLines/>
              <w:overflowPunct w:val="0"/>
              <w:autoSpaceDE w:val="0"/>
              <w:autoSpaceDN w:val="0"/>
              <w:adjustRightInd w:val="0"/>
              <w:spacing w:after="0"/>
              <w:jc w:val="center"/>
              <w:textAlignment w:val="baseline"/>
              <w:rPr>
                <w:ins w:id="392" w:author="Huawei" w:date="2025-08-01T09:07:00Z"/>
                <w:del w:id="393" w:author="Prashant Sharma" w:date="2025-08-28T20:44:00Z" w16du:dateUtc="2025-08-29T03:44:00Z"/>
                <w:rFonts w:ascii="Arial" w:eastAsia="Times New Roman" w:hAnsi="Arial"/>
                <w:sz w:val="18"/>
              </w:rPr>
            </w:pPr>
            <w:ins w:id="394" w:author="Huawei" w:date="2025-08-01T09:07:00Z">
              <w:del w:id="395" w:author="Prashant Sharma" w:date="2025-08-28T20:44:00Z" w16du:dateUtc="2025-08-29T03:44:00Z">
                <w:r w:rsidRPr="007A5DF7" w:rsidDel="009476ED">
                  <w:rPr>
                    <w:rFonts w:ascii="Arial" w:eastAsia="Times New Roman" w:hAnsi="Arial"/>
                    <w:sz w:val="18"/>
                  </w:rPr>
                  <w:delText>2.56</w:delText>
                </w:r>
              </w:del>
            </w:ins>
          </w:p>
        </w:tc>
        <w:tc>
          <w:tcPr>
            <w:tcW w:w="812" w:type="dxa"/>
            <w:vMerge/>
            <w:vAlign w:val="center"/>
          </w:tcPr>
          <w:p w14:paraId="2757EAB8" w14:textId="3845E8B7" w:rsidR="00ED5120" w:rsidDel="009476ED" w:rsidRDefault="00ED5120" w:rsidP="005F1D85">
            <w:pPr>
              <w:keepNext/>
              <w:keepLines/>
              <w:overflowPunct w:val="0"/>
              <w:autoSpaceDE w:val="0"/>
              <w:autoSpaceDN w:val="0"/>
              <w:adjustRightInd w:val="0"/>
              <w:spacing w:after="0"/>
              <w:jc w:val="center"/>
              <w:textAlignment w:val="baseline"/>
              <w:rPr>
                <w:ins w:id="396" w:author="Huawei" w:date="2025-08-01T09:07:00Z"/>
                <w:del w:id="397" w:author="Prashant Sharma" w:date="2025-08-28T20:44:00Z" w16du:dateUtc="2025-08-29T03:44:00Z"/>
                <w:rFonts w:ascii="Arial" w:eastAsia="Times New Roman" w:hAnsi="Arial"/>
                <w:sz w:val="18"/>
              </w:rPr>
            </w:pPr>
          </w:p>
        </w:tc>
        <w:tc>
          <w:tcPr>
            <w:tcW w:w="1275" w:type="dxa"/>
            <w:vAlign w:val="center"/>
          </w:tcPr>
          <w:p w14:paraId="72D45F9F" w14:textId="40D5C638" w:rsidR="00ED5120" w:rsidDel="009476ED" w:rsidRDefault="00ED5120" w:rsidP="005F1D85">
            <w:pPr>
              <w:keepNext/>
              <w:keepLines/>
              <w:overflowPunct w:val="0"/>
              <w:autoSpaceDE w:val="0"/>
              <w:autoSpaceDN w:val="0"/>
              <w:adjustRightInd w:val="0"/>
              <w:spacing w:after="0"/>
              <w:jc w:val="center"/>
              <w:textAlignment w:val="baseline"/>
              <w:rPr>
                <w:ins w:id="398" w:author="Huawei" w:date="2025-08-01T09:07:00Z"/>
                <w:del w:id="399" w:author="Prashant Sharma" w:date="2025-08-28T20:44:00Z" w16du:dateUtc="2025-08-29T03:44:00Z"/>
                <w:rFonts w:ascii="Arial" w:eastAsia="Times New Roman" w:hAnsi="Arial"/>
                <w:sz w:val="18"/>
              </w:rPr>
            </w:pPr>
            <w:ins w:id="400" w:author="Huawei" w:date="2025-08-01T09:07:00Z">
              <w:del w:id="401" w:author="Prashant Sharma" w:date="2025-08-28T20:44:00Z" w16du:dateUtc="2025-08-29T03:44:00Z">
                <w:r w:rsidDel="009476ED">
                  <w:rPr>
                    <w:rFonts w:ascii="Arial" w:eastAsia="Times New Roman" w:hAnsi="Arial"/>
                    <w:sz w:val="18"/>
                  </w:rPr>
                  <w:delText>TBD</w:delText>
                </w:r>
              </w:del>
            </w:ins>
            <w:ins w:id="402" w:author="Xusheng Wei" w:date="2025-08-27T20:25:00Z">
              <w:del w:id="403" w:author="Prashant Sharma" w:date="2025-08-28T20:44:00Z" w16du:dateUtc="2025-08-29T03:44:00Z">
                <w:r w:rsidR="00FC4176" w:rsidDel="009476ED">
                  <w:rPr>
                    <w:rFonts w:ascii="Arial" w:eastAsia="Times New Roman" w:hAnsi="Arial"/>
                    <w:sz w:val="18"/>
                  </w:rPr>
                  <w:delText>3</w:delText>
                </w:r>
              </w:del>
            </w:ins>
          </w:p>
        </w:tc>
        <w:tc>
          <w:tcPr>
            <w:tcW w:w="2977" w:type="dxa"/>
            <w:vAlign w:val="center"/>
          </w:tcPr>
          <w:p w14:paraId="58653B3D" w14:textId="387AC804" w:rsidR="00ED5120" w:rsidRPr="007A5DF7" w:rsidDel="009476ED" w:rsidRDefault="00ED5120" w:rsidP="005F1D85">
            <w:pPr>
              <w:keepNext/>
              <w:keepLines/>
              <w:overflowPunct w:val="0"/>
              <w:autoSpaceDE w:val="0"/>
              <w:autoSpaceDN w:val="0"/>
              <w:adjustRightInd w:val="0"/>
              <w:spacing w:after="0"/>
              <w:jc w:val="center"/>
              <w:textAlignment w:val="baseline"/>
              <w:rPr>
                <w:ins w:id="404" w:author="Huawei" w:date="2025-08-01T09:07:00Z"/>
                <w:del w:id="405" w:author="Prashant Sharma" w:date="2025-08-28T20:44:00Z" w16du:dateUtc="2025-08-29T03:44:00Z"/>
                <w:rFonts w:ascii="Arial" w:eastAsia="Times New Roman" w:hAnsi="Arial"/>
                <w:sz w:val="18"/>
              </w:rPr>
            </w:pPr>
            <w:ins w:id="406" w:author="Huawei" w:date="2025-08-01T09:07:00Z">
              <w:del w:id="407" w:author="Prashant Sharma" w:date="2025-08-28T20:44:00Z" w16du:dateUtc="2025-08-29T03:44:00Z">
                <w:r w:rsidDel="009476ED">
                  <w:rPr>
                    <w:rFonts w:ascii="Arial" w:eastAsia="Times New Roman" w:hAnsi="Arial"/>
                    <w:sz w:val="18"/>
                  </w:rPr>
                  <w:delText>N1*</w:delText>
                </w:r>
                <w:r w:rsidRPr="007A5DF7" w:rsidDel="009476ED">
                  <w:rPr>
                    <w:rFonts w:ascii="Arial" w:eastAsia="Times New Roman" w:hAnsi="Arial"/>
                    <w:sz w:val="18"/>
                  </w:rPr>
                  <w:delText>2</w:delText>
                </w:r>
              </w:del>
            </w:ins>
          </w:p>
        </w:tc>
      </w:tr>
      <w:tr w:rsidR="00ED5120" w:rsidRPr="007A5DF7" w:rsidDel="009476ED" w14:paraId="27A8654B" w14:textId="076BDDB1" w:rsidTr="005F1D85">
        <w:trPr>
          <w:cantSplit/>
          <w:jc w:val="center"/>
          <w:ins w:id="408" w:author="Huawei" w:date="2025-08-01T09:07:00Z"/>
          <w:del w:id="409" w:author="Prashant Sharma" w:date="2025-08-28T20:44:00Z" w16du:dateUtc="2025-08-29T03:44:00Z"/>
        </w:trPr>
        <w:tc>
          <w:tcPr>
            <w:tcW w:w="6941" w:type="dxa"/>
            <w:gridSpan w:val="4"/>
            <w:vAlign w:val="center"/>
          </w:tcPr>
          <w:p w14:paraId="62210422" w14:textId="4E50A8E3" w:rsidR="00ED5120" w:rsidRPr="00596046" w:rsidDel="009476ED" w:rsidRDefault="00ED5120" w:rsidP="005F1D85">
            <w:pPr>
              <w:keepNext/>
              <w:keepLines/>
              <w:overflowPunct w:val="0"/>
              <w:autoSpaceDE w:val="0"/>
              <w:autoSpaceDN w:val="0"/>
              <w:adjustRightInd w:val="0"/>
              <w:spacing w:after="0"/>
              <w:ind w:left="851" w:hanging="851"/>
              <w:textAlignment w:val="baseline"/>
              <w:rPr>
                <w:ins w:id="410" w:author="Huawei" w:date="2025-08-01T09:07:00Z"/>
                <w:del w:id="411" w:author="Prashant Sharma" w:date="2025-08-28T20:44:00Z" w16du:dateUtc="2025-08-29T03:44:00Z"/>
                <w:rFonts w:ascii="Arial" w:eastAsia="Times New Roman" w:hAnsi="Arial"/>
                <w:sz w:val="18"/>
              </w:rPr>
            </w:pPr>
            <w:ins w:id="412" w:author="Huawei" w:date="2025-08-01T09:07:00Z">
              <w:del w:id="413" w:author="Prashant Sharma" w:date="2025-08-28T20:44:00Z" w16du:dateUtc="2025-08-29T03:44:00Z">
                <w:r w:rsidRPr="00596046" w:rsidDel="009476ED">
                  <w:rPr>
                    <w:rFonts w:ascii="Arial" w:eastAsia="Times New Roman" w:hAnsi="Arial"/>
                    <w:sz w:val="18"/>
                    <w:lang w:eastAsia="zh-CN"/>
                  </w:rPr>
                  <w:delText>NOTE 1:</w:delText>
                </w:r>
                <w:r w:rsidRPr="00596046" w:rsidDel="009476ED">
                  <w:rPr>
                    <w:rFonts w:ascii="Arial" w:eastAsia="Times New Roman" w:hAnsi="Arial"/>
                    <w:sz w:val="18"/>
                    <w:lang w:eastAsia="zh-CN"/>
                  </w:rPr>
                  <w:tab/>
                  <w:delText>Applies for UE supporting FR2-1 power class 2&amp;3&amp;4. For UE supporting FR2-1 power class 1 or 5, N1 = 8 for all DRX cycle length.</w:delText>
                </w:r>
              </w:del>
            </w:ins>
          </w:p>
        </w:tc>
      </w:tr>
    </w:tbl>
    <w:p w14:paraId="2E9CD56C" w14:textId="50247EE1" w:rsidR="000C264C" w:rsidDel="009476ED" w:rsidRDefault="000C264C" w:rsidP="000C264C">
      <w:pPr>
        <w:spacing w:after="0"/>
        <w:rPr>
          <w:ins w:id="414" w:author="Huawei" w:date="2025-04-21T16:28:00Z"/>
          <w:del w:id="415" w:author="Prashant Sharma" w:date="2025-08-28T20:44:00Z" w16du:dateUtc="2025-08-29T03:44:00Z"/>
          <w:rFonts w:eastAsia="SimSun"/>
          <w:noProof/>
          <w:highlight w:val="yellow"/>
          <w:lang w:eastAsia="zh-CN"/>
        </w:rPr>
      </w:pPr>
    </w:p>
    <w:p w14:paraId="51B44BBA" w14:textId="696E49B3" w:rsidR="000C264C" w:rsidRDefault="000C264C" w:rsidP="000C264C">
      <w:pPr>
        <w:overflowPunct w:val="0"/>
        <w:autoSpaceDE w:val="0"/>
        <w:autoSpaceDN w:val="0"/>
        <w:adjustRightInd w:val="0"/>
        <w:textAlignment w:val="baseline"/>
        <w:rPr>
          <w:ins w:id="416" w:author="Huawei" w:date="2025-04-21T16:28:00Z"/>
          <w:rFonts w:eastAsia="Times New Roman" w:cs="v4.2.0"/>
        </w:rPr>
      </w:pPr>
      <w:ins w:id="417" w:author="Huawei" w:date="2025-04-21T16:28:00Z">
        <w:del w:id="418" w:author="Prashant Sharma" w:date="2025-08-28T20:44:00Z" w16du:dateUtc="2025-08-29T03:44:00Z">
          <w:r w:rsidDel="009476ED">
            <w:rPr>
              <w:rFonts w:cs="v4.2.0"/>
              <w:lang w:eastAsia="zh-CN"/>
            </w:rPr>
            <w:delText xml:space="preserve">When </w:delText>
          </w:r>
        </w:del>
      </w:ins>
      <w:ins w:id="419" w:author="Xusheng Wei" w:date="2025-05-06T18:42:00Z">
        <w:del w:id="420" w:author="Prashant Sharma" w:date="2025-08-28T20:44:00Z" w16du:dateUtc="2025-08-29T03:44:00Z">
          <w:r w:rsidR="00903316" w:rsidDel="009476ED">
            <w:rPr>
              <w:rFonts w:hint="eastAsia"/>
              <w:lang w:eastAsia="zh-CN"/>
            </w:rPr>
            <w:delText xml:space="preserve">LP-WUS </w:delText>
          </w:r>
        </w:del>
      </w:ins>
      <w:ins w:id="421" w:author="Huawei" w:date="2025-04-21T16:28:00Z">
        <w:del w:id="422" w:author="Prashant Sharma" w:date="2025-08-28T20:44:00Z" w16du:dateUtc="2025-08-29T03:44:00Z">
          <w:r w:rsidDel="009476ED">
            <w:rPr>
              <w:rFonts w:cs="v4.2.0"/>
              <w:lang w:eastAsia="zh-CN"/>
            </w:rPr>
            <w:delText xml:space="preserve">UE is in </w:delText>
          </w:r>
        </w:del>
      </w:ins>
      <w:ins w:id="423" w:author="Xusheng Wei" w:date="2025-08-27T20:26:00Z">
        <w:del w:id="424" w:author="Prashant Sharma" w:date="2025-08-28T20:44:00Z" w16du:dateUtc="2025-08-29T03:44:00Z">
          <w:r w:rsidR="00655E57" w:rsidRPr="001A247E" w:rsidDel="009476ED">
            <w:rPr>
              <w:rFonts w:cs="v4.2.0"/>
              <w:lang w:eastAsia="zh-CN"/>
              <w:rPrChange w:id="425" w:author="Huawei_116" w:date="2025-08-29T07:44:00Z">
                <w:rPr>
                  <w:rFonts w:ascii="Arial" w:eastAsia="Times New Roman" w:hAnsi="Arial"/>
                </w:rPr>
              </w:rPrChange>
            </w:rPr>
            <w:delText>relaxed measurement mode</w:delText>
          </w:r>
          <w:r w:rsidR="00655E57" w:rsidDel="009476ED">
            <w:rPr>
              <w:rFonts w:cs="v4.2.0"/>
              <w:lang w:eastAsia="zh-CN"/>
            </w:rPr>
            <w:delText xml:space="preserve"> </w:delText>
          </w:r>
        </w:del>
      </w:ins>
      <w:ins w:id="426" w:author="Huawei" w:date="2025-04-21T16:28:00Z">
        <w:del w:id="427" w:author="Prashant Sharma" w:date="2025-08-28T20:44:00Z" w16du:dateUtc="2025-08-29T03:44:00Z">
          <w:r w:rsidDel="009476ED">
            <w:rPr>
              <w:rFonts w:cs="v4.2.0"/>
              <w:lang w:eastAsia="zh-CN"/>
            </w:rPr>
            <w:delText xml:space="preserve">[RRM </w:delText>
          </w:r>
          <w:r w:rsidRPr="007A5DF7" w:rsidDel="009476ED">
            <w:rPr>
              <w:rFonts w:cs="v4.2.0"/>
              <w:lang w:eastAsia="zh-CN"/>
            </w:rPr>
            <w:delText xml:space="preserve">relaxation </w:delText>
          </w:r>
          <w:r w:rsidDel="009476ED">
            <w:rPr>
              <w:rFonts w:cs="v4.2.0"/>
              <w:lang w:eastAsia="zh-CN"/>
            </w:rPr>
            <w:delText>mode] as defined in [1], t</w:delText>
          </w:r>
          <w:r w:rsidRPr="007A5DF7" w:rsidDel="009476ED">
            <w:rPr>
              <w:rFonts w:eastAsia="Times New Roman" w:cs="v4.2.0"/>
            </w:rPr>
            <w:delText xml:space="preserve">he </w:delText>
          </w:r>
        </w:del>
      </w:ins>
      <w:ins w:id="428" w:author="Xusheng Wei" w:date="2025-05-06T18:42:00Z">
        <w:del w:id="429" w:author="Prashant Sharma" w:date="2025-08-28T20:44:00Z" w16du:dateUtc="2025-08-29T03:44:00Z">
          <w:r w:rsidR="00903316" w:rsidDel="009476ED">
            <w:rPr>
              <w:rFonts w:hint="eastAsia"/>
              <w:lang w:eastAsia="zh-CN"/>
            </w:rPr>
            <w:delText>LP-WUS</w:delText>
          </w:r>
        </w:del>
      </w:ins>
      <w:ins w:id="430" w:author="Prashant Sharma" w:date="2025-08-28T20:44:00Z" w16du:dateUtc="2025-08-29T03:44:00Z">
        <w:r w:rsidR="009476ED">
          <w:rPr>
            <w:rFonts w:eastAsia="SimSun"/>
            <w:noProof/>
            <w:lang w:eastAsia="zh-CN"/>
          </w:rPr>
          <w:t>The</w:t>
        </w:r>
      </w:ins>
      <w:ins w:id="431" w:author="Xusheng Wei" w:date="2025-05-06T18:42:00Z">
        <w:r w:rsidR="00903316">
          <w:rPr>
            <w:rFonts w:hint="eastAsia"/>
            <w:lang w:eastAsia="zh-CN"/>
          </w:rPr>
          <w:t xml:space="preserve"> </w:t>
        </w:r>
      </w:ins>
      <w:ins w:id="432"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ins w:id="433" w:author="Prashant Sharma" w:date="2025-08-28T20:45:00Z" w16du:dateUtc="2025-08-29T03:45:00Z">
        <w:r w:rsidR="009476ED" w:rsidRPr="007A5DF7">
          <w:rPr>
            <w:rFonts w:eastAsia="Times New Roman" w:cs="v4.2.0"/>
          </w:rPr>
          <w:t xml:space="preserve">for the serving cell at least once every </w:t>
        </w:r>
        <w:r w:rsidR="009476ED">
          <w:rPr>
            <w:rFonts w:eastAsia="Times New Roman" w:cs="v4.2.0"/>
          </w:rPr>
          <w:t xml:space="preserve">N1*16 </w:t>
        </w:r>
        <w:r w:rsidR="009476ED" w:rsidRPr="007A5DF7">
          <w:rPr>
            <w:rFonts w:eastAsia="Times New Roman" w:cs="v4.2.0"/>
          </w:rPr>
          <w:t>DRX cycle</w:t>
        </w:r>
      </w:ins>
    </w:p>
    <w:p w14:paraId="0CCA00F4" w14:textId="0B623F38" w:rsidR="000C264C" w:rsidRDefault="000C264C" w:rsidP="000C264C">
      <w:pPr>
        <w:overflowPunct w:val="0"/>
        <w:autoSpaceDE w:val="0"/>
        <w:autoSpaceDN w:val="0"/>
        <w:adjustRightInd w:val="0"/>
        <w:ind w:left="568" w:hanging="284"/>
        <w:textAlignment w:val="baseline"/>
        <w:rPr>
          <w:ins w:id="434" w:author="Huawei" w:date="2025-04-21T16:28:00Z"/>
          <w:rFonts w:eastAsia="Times New Roman"/>
        </w:rPr>
      </w:pPr>
      <w:ins w:id="435" w:author="Huawei" w:date="2025-04-21T16:28:00Z">
        <w:r w:rsidRPr="00355320">
          <w:rPr>
            <w:rFonts w:eastAsia="Times New Roman"/>
          </w:rPr>
          <w:t>-</w:t>
        </w:r>
        <w:r w:rsidRPr="00355320">
          <w:rPr>
            <w:rFonts w:eastAsia="Times New Roman"/>
          </w:rPr>
          <w:tab/>
        </w:r>
        <w:commentRangeStart w:id="436"/>
        <w:del w:id="437" w:author="Prashant Sharma" w:date="2025-08-28T20:47:00Z" w16du:dateUtc="2025-08-29T03:47:00Z">
          <w:r w:rsidDel="009476ED">
            <w:rPr>
              <w:rFonts w:eastAsia="Times New Roman"/>
            </w:rPr>
            <w:delText>[</w:delText>
          </w:r>
        </w:del>
        <w:r>
          <w:rPr>
            <w:rFonts w:eastAsia="Times New Roman"/>
          </w:rPr>
          <w:t>entry condition for LP-WUS monitoring</w:t>
        </w:r>
      </w:ins>
      <w:commentRangeEnd w:id="436"/>
      <w:r w:rsidR="009476ED">
        <w:rPr>
          <w:rStyle w:val="CommentReference"/>
        </w:rPr>
        <w:commentReference w:id="436"/>
      </w:r>
      <w:ins w:id="438" w:author="Huawei" w:date="2025-04-21T16:28:00Z">
        <w:del w:id="439" w:author="Prashant Sharma" w:date="2025-08-28T20:47:00Z" w16du:dateUtc="2025-08-29T03:47:00Z">
          <w:r w:rsidDel="009476ED">
            <w:rPr>
              <w:rFonts w:eastAsia="Times New Roman"/>
            </w:rPr>
            <w:delText>]</w:delText>
          </w:r>
        </w:del>
      </w:ins>
    </w:p>
    <w:p w14:paraId="7B8043D9" w14:textId="5D745A40" w:rsidR="000C264C" w:rsidRDefault="000C264C" w:rsidP="000C264C">
      <w:pPr>
        <w:overflowPunct w:val="0"/>
        <w:autoSpaceDE w:val="0"/>
        <w:autoSpaceDN w:val="0"/>
        <w:adjustRightInd w:val="0"/>
        <w:ind w:left="568" w:hanging="284"/>
        <w:textAlignment w:val="baseline"/>
        <w:rPr>
          <w:ins w:id="440" w:author="Huawei" w:date="2025-04-21T16:28:00Z"/>
          <w:rFonts w:eastAsia="Times New Roman"/>
        </w:rPr>
      </w:pPr>
      <w:ins w:id="441" w:author="Huawei" w:date="2025-04-21T16:28:00Z">
        <w:r w:rsidRPr="00355320">
          <w:rPr>
            <w:rFonts w:eastAsia="Times New Roman"/>
          </w:rPr>
          <w:t>-</w:t>
        </w:r>
        <w:r w:rsidRPr="00355320">
          <w:rPr>
            <w:rFonts w:eastAsia="Times New Roman"/>
          </w:rPr>
          <w:tab/>
        </w:r>
        <w:del w:id="442" w:author="Xusheng Wei" w:date="2025-08-27T20:28:00Z">
          <w:r w:rsidDel="00655E57">
            <w:rPr>
              <w:rFonts w:eastAsia="Times New Roman"/>
            </w:rPr>
            <w:delText>[</w:delText>
          </w:r>
        </w:del>
        <w:r>
          <w:rPr>
            <w:rFonts w:eastAsia="Times New Roman"/>
          </w:rPr>
          <w:t xml:space="preserve">entry condition for </w:t>
        </w:r>
        <w:del w:id="443" w:author="Xusheng Wei" w:date="2025-08-27T20:28:00Z">
          <w:r w:rsidDel="00655E57">
            <w:rPr>
              <w:rFonts w:eastAsia="Times New Roman"/>
            </w:rPr>
            <w:delText>RRM offloading</w:delText>
          </w:r>
        </w:del>
      </w:ins>
      <w:ins w:id="444" w:author="Xusheng Wei" w:date="2025-08-27T20:28:00Z">
        <w:r w:rsidR="00655E57">
          <w:rPr>
            <w:rFonts w:eastAsia="Times New Roman"/>
          </w:rPr>
          <w:t>serving cell measurement offloading</w:t>
        </w:r>
      </w:ins>
      <w:ins w:id="445" w:author="Huawei" w:date="2025-04-21T16:28:00Z">
        <w:del w:id="446" w:author="Xusheng Wei" w:date="2025-08-27T20:28:00Z">
          <w:r w:rsidDel="00655E57">
            <w:rPr>
              <w:rFonts w:eastAsia="Times New Roman"/>
            </w:rPr>
            <w:delText>]</w:delText>
          </w:r>
        </w:del>
      </w:ins>
    </w:p>
    <w:p w14:paraId="7DE05C51" w14:textId="1FCD8483" w:rsidR="000C264C" w:rsidRPr="001A4D7A" w:rsidRDefault="000C264C" w:rsidP="000C264C">
      <w:pPr>
        <w:overflowPunct w:val="0"/>
        <w:autoSpaceDE w:val="0"/>
        <w:autoSpaceDN w:val="0"/>
        <w:adjustRightInd w:val="0"/>
        <w:ind w:left="568" w:hanging="284"/>
        <w:textAlignment w:val="baseline"/>
        <w:rPr>
          <w:ins w:id="447" w:author="Huawei" w:date="2025-04-21T16:28:00Z"/>
          <w:rFonts w:eastAsia="Times New Roman"/>
          <w:i/>
        </w:rPr>
      </w:pPr>
      <w:ins w:id="448" w:author="Huawei" w:date="2025-04-21T16:28:00Z">
        <w:r w:rsidRPr="00355320">
          <w:rPr>
            <w:rFonts w:eastAsia="Times New Roman"/>
            <w:i/>
          </w:rPr>
          <w:t>-</w:t>
        </w:r>
        <w:r w:rsidRPr="00355320">
          <w:rPr>
            <w:rFonts w:eastAsia="Times New Roman"/>
            <w:i/>
          </w:rPr>
          <w:tab/>
        </w:r>
        <w:del w:id="449" w:author="Xusheng Wei" w:date="2025-08-27T20:28:00Z">
          <w:r w:rsidRPr="001A4D7A" w:rsidDel="00655E57">
            <w:rPr>
              <w:rFonts w:eastAsia="Times New Roman"/>
              <w:i/>
            </w:rPr>
            <w:delText xml:space="preserve">FFS: </w:delText>
          </w:r>
        </w:del>
        <w:r w:rsidRPr="00655E57">
          <w:rPr>
            <w:rFonts w:eastAsia="Times New Roman"/>
            <w:rPrChange w:id="450" w:author="Xusheng Wei" w:date="2025-08-27T20:28:00Z">
              <w:rPr>
                <w:rFonts w:eastAsia="Times New Roman"/>
                <w:i/>
              </w:rPr>
            </w:rPrChange>
          </w:rPr>
          <w:t xml:space="preserve">exit condition for </w:t>
        </w:r>
        <w:del w:id="451" w:author="Xusheng Wei" w:date="2025-08-27T20:28:00Z">
          <w:r w:rsidRPr="00655E57" w:rsidDel="00655E57">
            <w:rPr>
              <w:rFonts w:eastAsia="Times New Roman"/>
              <w:rPrChange w:id="452" w:author="Xusheng Wei" w:date="2025-08-27T20:28:00Z">
                <w:rPr>
                  <w:rFonts w:eastAsia="Times New Roman"/>
                  <w:i/>
                </w:rPr>
              </w:rPrChange>
            </w:rPr>
            <w:delText>RRM relaxation</w:delText>
          </w:r>
        </w:del>
      </w:ins>
      <w:ins w:id="453" w:author="Xusheng Wei" w:date="2025-08-27T20:28:00Z">
        <w:r w:rsidR="00655E57">
          <w:rPr>
            <w:rFonts w:eastAsia="Times New Roman"/>
          </w:rPr>
          <w:t>relaxed measurement mode</w:t>
        </w:r>
      </w:ins>
    </w:p>
    <w:p w14:paraId="02B7D4C5" w14:textId="54B1CB22" w:rsidR="000C264C" w:rsidDel="009476ED" w:rsidRDefault="000C264C" w:rsidP="000C264C">
      <w:pPr>
        <w:overflowPunct w:val="0"/>
        <w:autoSpaceDE w:val="0"/>
        <w:autoSpaceDN w:val="0"/>
        <w:adjustRightInd w:val="0"/>
        <w:textAlignment w:val="baseline"/>
        <w:rPr>
          <w:ins w:id="454" w:author="Huawei" w:date="2025-04-21T16:28:00Z"/>
          <w:del w:id="455" w:author="Prashant Sharma" w:date="2025-08-28T20:46:00Z" w16du:dateUtc="2025-08-29T03:46:00Z"/>
          <w:rFonts w:eastAsia="Times New Roman" w:cs="v4.2.0"/>
        </w:rPr>
      </w:pPr>
      <w:ins w:id="456" w:author="Huawei" w:date="2025-04-21T16:28:00Z">
        <w:del w:id="457" w:author="Prashant Sharma" w:date="2025-08-28T20:45:00Z" w16du:dateUtc="2025-08-29T03:45:00Z">
          <w:r w:rsidRPr="007A5DF7" w:rsidDel="009476ED">
            <w:rPr>
              <w:rFonts w:eastAsia="Times New Roman" w:cs="v4.2.0"/>
            </w:rPr>
            <w:delText xml:space="preserve">for the serving cell at least once every </w:delText>
          </w:r>
        </w:del>
      </w:ins>
      <w:ins w:id="458" w:author="Huawei" w:date="2025-08-01T09:09:00Z">
        <w:del w:id="459" w:author="Prashant Sharma" w:date="2025-08-28T20:45:00Z" w16du:dateUtc="2025-08-29T03:45:00Z">
          <w:r w:rsidR="002A02C3" w:rsidDel="009476ED">
            <w:rPr>
              <w:rFonts w:eastAsia="Times New Roman" w:cs="v4.2.0"/>
            </w:rPr>
            <w:delText>N1*</w:delText>
          </w:r>
        </w:del>
      </w:ins>
      <w:ins w:id="460" w:author="Huawei" w:date="2025-04-21T16:28:00Z">
        <w:del w:id="461" w:author="Prashant Sharma" w:date="2025-08-28T20:45:00Z" w16du:dateUtc="2025-08-29T03:45:00Z">
          <w:r w:rsidDel="009476ED">
            <w:rPr>
              <w:rFonts w:eastAsia="Times New Roman" w:cs="v4.2.0"/>
            </w:rPr>
            <w:delText xml:space="preserve">16 </w:delText>
          </w:r>
          <w:r w:rsidRPr="007A5DF7" w:rsidDel="009476ED">
            <w:rPr>
              <w:rFonts w:eastAsia="Times New Roman" w:cs="v4.2.0"/>
            </w:rPr>
            <w:delText>DRX cycle</w:delText>
          </w:r>
        </w:del>
        <w:del w:id="462" w:author="Prashant Sharma" w:date="2025-08-28T20:46:00Z" w16du:dateUtc="2025-08-29T03:46:00Z">
          <w:r w:rsidDel="009476ED">
            <w:rPr>
              <w:rFonts w:eastAsia="Times New Roman" w:cs="v4.2.0"/>
            </w:rPr>
            <w:delText>.</w:delText>
          </w:r>
        </w:del>
      </w:ins>
    </w:p>
    <w:p w14:paraId="616A43A2" w14:textId="3D5C97F1" w:rsidR="000C264C" w:rsidRDefault="000C264C" w:rsidP="000C264C">
      <w:pPr>
        <w:overflowPunct w:val="0"/>
        <w:autoSpaceDE w:val="0"/>
        <w:autoSpaceDN w:val="0"/>
        <w:adjustRightInd w:val="0"/>
        <w:textAlignment w:val="baseline"/>
        <w:rPr>
          <w:ins w:id="463" w:author="Huawei" w:date="2025-04-21T16:28:00Z"/>
          <w:rFonts w:eastAsia="Times New Roman" w:cs="v4.2.0"/>
        </w:rPr>
      </w:pPr>
      <w:ins w:id="464" w:author="Huawei" w:date="2025-04-21T16:28:00Z">
        <w:r w:rsidRPr="007A5DF7">
          <w:rPr>
            <w:rFonts w:eastAsia="Times New Roman" w:cs="v4.2.0"/>
          </w:rPr>
          <w:t xml:space="preserve">The </w:t>
        </w:r>
      </w:ins>
      <w:ins w:id="465" w:author="Xusheng Wei" w:date="2025-05-06T18:42:00Z">
        <w:del w:id="466" w:author="Prashant Sharma" w:date="2025-08-28T20:46:00Z" w16du:dateUtc="2025-08-29T03:46:00Z">
          <w:r w:rsidR="00903316" w:rsidDel="009476ED">
            <w:rPr>
              <w:rFonts w:hint="eastAsia"/>
              <w:lang w:eastAsia="zh-CN"/>
            </w:rPr>
            <w:delText xml:space="preserve">LP-WUS </w:delText>
          </w:r>
        </w:del>
      </w:ins>
      <w:ins w:id="467"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468" w:author="Xusheng Wei" w:date="2025-05-06T18:13:00Z">
        <w:del w:id="469" w:author="Prashant Sharma" w:date="2025-08-28T20:46:00Z" w16du:dateUtc="2025-08-29T03:46:00Z">
          <w:r w:rsidR="002D421F" w:rsidDel="009476ED">
            <w:rPr>
              <w:rFonts w:eastAsia="Times New Roman" w:cs="v4.2.0"/>
            </w:rPr>
            <w:delText xml:space="preserve">8 </w:delText>
          </w:r>
        </w:del>
      </w:ins>
      <w:ins w:id="470" w:author="Huawei" w:date="2025-04-21T16:28:00Z">
        <w:r w:rsidRPr="007A5DF7">
          <w:rPr>
            <w:rFonts w:eastAsia="Times New Roman" w:cs="v4.2.0"/>
          </w:rPr>
          <w:t>DRX cycle</w:t>
        </w:r>
      </w:ins>
      <w:ins w:id="471" w:author="Prashant Sharma" w:date="2025-08-28T20:46:00Z" w16du:dateUtc="2025-08-29T03:46:00Z">
        <w:r w:rsidR="009476ED">
          <w:rPr>
            <w:rFonts w:eastAsia="Times New Roman" w:cs="v4.2.0"/>
          </w:rPr>
          <w:t>/2</w:t>
        </w:r>
      </w:ins>
      <w:ins w:id="472" w:author="Xusheng Wei" w:date="2025-05-06T18:13:00Z">
        <w:del w:id="473" w:author="Prashant Sharma" w:date="2025-08-28T20:46:00Z" w16du:dateUtc="2025-08-29T03:46:00Z">
          <w:r w:rsidR="002D421F" w:rsidDel="009476ED">
            <w:rPr>
              <w:rFonts w:eastAsia="Times New Roman" w:cs="v4.2.0"/>
            </w:rPr>
            <w:delText>s</w:delText>
          </w:r>
        </w:del>
      </w:ins>
      <w:ins w:id="474" w:author="Huawei" w:date="2025-04-21T16:28:00Z">
        <w:r>
          <w:rPr>
            <w:rFonts w:eastAsia="Times New Roman" w:cs="v4.2.0"/>
          </w:rPr>
          <w:t>.</w:t>
        </w:r>
      </w:ins>
    </w:p>
    <w:p w14:paraId="44B1954A" w14:textId="755DD145" w:rsidR="000C264C" w:rsidRDefault="000C264C" w:rsidP="000C264C">
      <w:pPr>
        <w:overflowPunct w:val="0"/>
        <w:autoSpaceDE w:val="0"/>
        <w:autoSpaceDN w:val="0"/>
        <w:adjustRightInd w:val="0"/>
        <w:textAlignment w:val="baseline"/>
        <w:rPr>
          <w:ins w:id="475" w:author="Huawei" w:date="2025-04-21T16:28:00Z"/>
          <w:rFonts w:eastAsia="Times New Roman" w:cs="v4.2.0"/>
        </w:rPr>
      </w:pPr>
      <w:ins w:id="476" w:author="Huawei" w:date="2025-04-21T16:28:00Z">
        <w:r w:rsidRPr="007A5DF7">
          <w:rPr>
            <w:rFonts w:eastAsia="Times New Roman" w:cs="v4.2.0"/>
          </w:rPr>
          <w:t xml:space="preserve">If the </w:t>
        </w:r>
      </w:ins>
      <w:ins w:id="477" w:author="Xusheng Wei" w:date="2025-05-06T18:42:00Z">
        <w:del w:id="478" w:author="Prashant Sharma" w:date="2025-08-28T20:49:00Z" w16du:dateUtc="2025-08-29T03:49:00Z">
          <w:r w:rsidR="00903316" w:rsidDel="006A21DF">
            <w:rPr>
              <w:rFonts w:hint="eastAsia"/>
              <w:lang w:eastAsia="zh-CN"/>
            </w:rPr>
            <w:delText xml:space="preserve">LP-WUS </w:delText>
          </w:r>
        </w:del>
      </w:ins>
      <w:ins w:id="479"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w:t>
        </w:r>
        <w:r>
          <w:rPr>
            <w:rFonts w:eastAsia="Times New Roman" w:cs="v4.2.0"/>
            <w:snapToGrid w:val="0"/>
          </w:rPr>
          <w:t>2</w:t>
        </w:r>
        <w:r w:rsidRPr="007A5DF7">
          <w:rPr>
            <w:rFonts w:eastAsia="Times New Roman" w:cs="v4.2.0"/>
            <w:snapToGrid w:val="0"/>
          </w:rPr>
          <w:t xml:space="preserve">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 xml:space="preserve">entry condition for </w:t>
        </w:r>
        <w:del w:id="480" w:author="Huawei_116" w:date="2025-08-29T07:45:00Z">
          <w:r w:rsidDel="001A247E">
            <w:rPr>
              <w:rFonts w:eastAsia="Times New Roman" w:cs="v4.2.0"/>
            </w:rPr>
            <w:delText>[</w:delText>
          </w:r>
        </w:del>
        <w:r>
          <w:rPr>
            <w:rFonts w:eastAsia="Times New Roman" w:cs="v4.2.0"/>
          </w:rPr>
          <w:t xml:space="preserve">LP-WUR monitoring or </w:t>
        </w:r>
      </w:ins>
      <w:ins w:id="481" w:author="Huawei_116" w:date="2025-08-29T07:45:00Z">
        <w:r w:rsidR="001A247E">
          <w:rPr>
            <w:rFonts w:eastAsia="Times New Roman"/>
          </w:rPr>
          <w:t>serving cell measurement</w:t>
        </w:r>
      </w:ins>
      <w:ins w:id="482" w:author="Prashant Sharma" w:date="2025-08-28T20:48:00Z" w16du:dateUtc="2025-08-29T03:48:00Z">
        <w:r w:rsidR="009476ED">
          <w:rPr>
            <w:rFonts w:eastAsia="Times New Roman"/>
          </w:rPr>
          <w:t xml:space="preserve"> </w:t>
        </w:r>
      </w:ins>
      <w:ins w:id="483" w:author="Huawei" w:date="2025-04-21T16:28:00Z">
        <w:del w:id="484" w:author="Huawei_116" w:date="2025-08-29T07:45:00Z">
          <w:r w:rsidDel="001A247E">
            <w:rPr>
              <w:rFonts w:eastAsia="Times New Roman" w:cs="v4.2.0"/>
            </w:rPr>
            <w:delText xml:space="preserve">RRM </w:delText>
          </w:r>
        </w:del>
        <w:r>
          <w:rPr>
            <w:rFonts w:eastAsia="Times New Roman" w:cs="v4.2.0"/>
          </w:rPr>
          <w:t>offloading</w:t>
        </w:r>
        <w:del w:id="485" w:author="Huawei_116" w:date="2025-08-29T07:45:00Z">
          <w:r w:rsidDel="001A247E">
            <w:rPr>
              <w:rFonts w:eastAsia="Times New Roman" w:cs="v4.2.0"/>
            </w:rPr>
            <w:delText>]</w:delText>
          </w:r>
        </w:del>
        <w:r w:rsidRPr="007A5DF7">
          <w:rPr>
            <w:rFonts w:eastAsia="Times New Roman" w:cs="v4.2.0"/>
          </w:rPr>
          <w:t xml:space="preserve">, the </w:t>
        </w:r>
      </w:ins>
      <w:ins w:id="486" w:author="Xusheng Wei" w:date="2025-05-06T18:42:00Z">
        <w:del w:id="487" w:author="Prashant Sharma" w:date="2025-08-28T20:49:00Z" w16du:dateUtc="2025-08-29T03:49:00Z">
          <w:r w:rsidR="00903316" w:rsidDel="006A21DF">
            <w:rPr>
              <w:rFonts w:hint="eastAsia"/>
              <w:lang w:eastAsia="zh-CN"/>
            </w:rPr>
            <w:delText xml:space="preserve">LP-WUS </w:delText>
          </w:r>
        </w:del>
      </w:ins>
      <w:ins w:id="488" w:author="Huawei" w:date="2025-04-21T16:28:00Z">
        <w:r w:rsidRPr="007A5DF7">
          <w:rPr>
            <w:rFonts w:eastAsia="Times New Roman" w:cs="v4.2.0"/>
          </w:rPr>
          <w:t xml:space="preserve">UE shall </w:t>
        </w:r>
        <w:r>
          <w:rPr>
            <w:rFonts w:eastAsia="Times New Roman" w:cs="v4.2.0"/>
          </w:rPr>
          <w:t xml:space="preserve">perform corresponding actions as defined in clause </w:t>
        </w:r>
        <w:del w:id="489" w:author="Huawei_116" w:date="2025-08-29T07:45:00Z">
          <w:r w:rsidDel="001A247E">
            <w:rPr>
              <w:rFonts w:eastAsia="Times New Roman" w:cs="v4.2.0"/>
            </w:rPr>
            <w:delText>XX</w:delText>
          </w:r>
        </w:del>
      </w:ins>
      <w:ins w:id="490" w:author="Huawei_116" w:date="2025-08-29T07:45:00Z">
        <w:r w:rsidR="001A247E">
          <w:rPr>
            <w:rFonts w:eastAsia="Times New Roman" w:cs="v4.2.0"/>
          </w:rPr>
          <w:t>5.2.4.x</w:t>
        </w:r>
      </w:ins>
      <w:ins w:id="491" w:author="Huawei" w:date="2025-04-21T16:28:00Z">
        <w:r>
          <w:rPr>
            <w:rFonts w:eastAsia="Times New Roman" w:cs="v4.2.0"/>
          </w:rPr>
          <w:t xml:space="preserve"> in [1]</w:t>
        </w:r>
      </w:ins>
      <w:ins w:id="492" w:author="Huawei" w:date="2025-08-07T17:43:00Z">
        <w:r w:rsidR="00BF2536">
          <w:rPr>
            <w:rFonts w:eastAsia="Times New Roman" w:cs="v4.2.0"/>
          </w:rPr>
          <w:t>,</w:t>
        </w:r>
      </w:ins>
      <w:ins w:id="493" w:author="Huawei_116" w:date="2025-08-14T15:45:00Z">
        <w:r w:rsidR="005D3121" w:rsidRPr="005D3121">
          <w:rPr>
            <w:rFonts w:eastAsia="Times New Roman" w:cs="v4.2.0"/>
          </w:rPr>
          <w:t xml:space="preserve"> if the LP-WUR based entry condition for LP-WUR monitoring or </w:t>
        </w:r>
      </w:ins>
      <w:ins w:id="494" w:author="Huawei_116" w:date="2025-08-29T07:46:00Z">
        <w:r w:rsidR="001A247E">
          <w:rPr>
            <w:rFonts w:eastAsia="Times New Roman"/>
          </w:rPr>
          <w:t xml:space="preserve">serving cell measurement </w:t>
        </w:r>
      </w:ins>
      <w:ins w:id="495" w:author="Huawei_116" w:date="2025-08-14T15:45:00Z">
        <w:r w:rsidR="005D3121" w:rsidRPr="005D3121">
          <w:rPr>
            <w:rFonts w:eastAsia="Times New Roman" w:cs="v4.2.0"/>
          </w:rPr>
          <w:t>offloading, if configured, is also met</w:t>
        </w:r>
      </w:ins>
      <w:ins w:id="496" w:author="Huawei" w:date="2025-04-21T16:28:00Z">
        <w:r>
          <w:rPr>
            <w:rFonts w:eastAsia="Times New Roman" w:cs="v4.2.0"/>
          </w:rPr>
          <w:t>.</w:t>
        </w:r>
      </w:ins>
    </w:p>
    <w:p w14:paraId="6BB916E4" w14:textId="3C94EE46" w:rsidR="000C264C" w:rsidRPr="001A4D7A" w:rsidRDefault="000C264C" w:rsidP="000C264C">
      <w:pPr>
        <w:overflowPunct w:val="0"/>
        <w:autoSpaceDE w:val="0"/>
        <w:autoSpaceDN w:val="0"/>
        <w:adjustRightInd w:val="0"/>
        <w:textAlignment w:val="baseline"/>
        <w:rPr>
          <w:ins w:id="497" w:author="Huawei" w:date="2025-04-21T16:28:00Z"/>
          <w:rFonts w:eastAsia="Times New Roman" w:cs="v4.2.0"/>
          <w:i/>
        </w:rPr>
      </w:pPr>
      <w:ins w:id="498" w:author="Huawei" w:date="2025-04-21T16:28:00Z">
        <w:del w:id="499" w:author="Xusheng Wei" w:date="2025-08-27T20:29:00Z">
          <w:r w:rsidRPr="001A4D7A" w:rsidDel="00771AD4">
            <w:rPr>
              <w:rFonts w:eastAsia="Times New Roman" w:cs="v4.2.0"/>
              <w:i/>
            </w:rPr>
            <w:delText xml:space="preserve">FFS: </w:delText>
          </w:r>
        </w:del>
        <w:r w:rsidRPr="00771AD4">
          <w:rPr>
            <w:rFonts w:eastAsia="Times New Roman" w:cs="v4.2.0"/>
            <w:rPrChange w:id="500" w:author="Xusheng Wei" w:date="2025-08-27T20:29:00Z">
              <w:rPr>
                <w:rFonts w:eastAsia="Times New Roman" w:cs="v4.2.0"/>
                <w:i/>
              </w:rPr>
            </w:rPrChange>
          </w:rPr>
          <w:t xml:space="preserve">If the </w:t>
        </w:r>
      </w:ins>
      <w:ins w:id="501" w:author="Xusheng Wei" w:date="2025-05-06T18:42:00Z">
        <w:del w:id="502" w:author="Prashant Sharma" w:date="2025-08-28T20:50:00Z" w16du:dateUtc="2025-08-29T03:50:00Z">
          <w:r w:rsidR="00903316" w:rsidRPr="00771AD4" w:rsidDel="006A21DF">
            <w:rPr>
              <w:rFonts w:hint="eastAsia"/>
              <w:lang w:eastAsia="zh-CN"/>
            </w:rPr>
            <w:delText xml:space="preserve">LP-WUS </w:delText>
          </w:r>
        </w:del>
      </w:ins>
      <w:ins w:id="503" w:author="Huawei" w:date="2025-04-21T16:28:00Z">
        <w:r w:rsidRPr="00771AD4">
          <w:rPr>
            <w:rFonts w:eastAsia="Times New Roman" w:cs="v4.2.0"/>
            <w:rPrChange w:id="504" w:author="Xusheng Wei" w:date="2025-08-27T20:29:00Z">
              <w:rPr>
                <w:rFonts w:eastAsia="Times New Roman" w:cs="v4.2.0"/>
                <w:i/>
              </w:rPr>
            </w:rPrChange>
          </w:rPr>
          <w:t>UE has evaluated according to table</w:t>
        </w:r>
        <w:r w:rsidRPr="00771AD4">
          <w:rPr>
            <w:rFonts w:eastAsia="Times New Roman" w:cs="v4.2.0"/>
            <w:lang w:eastAsia="zh-CN"/>
            <w:rPrChange w:id="505" w:author="Xusheng Wei" w:date="2025-08-27T20:29:00Z">
              <w:rPr>
                <w:rFonts w:eastAsia="Times New Roman" w:cs="v4.2.0"/>
                <w:i/>
                <w:lang w:eastAsia="zh-CN"/>
              </w:rPr>
            </w:rPrChange>
          </w:rPr>
          <w:t xml:space="preserve"> </w:t>
        </w:r>
        <w:r w:rsidRPr="00771AD4">
          <w:rPr>
            <w:rFonts w:eastAsia="Times New Roman" w:cs="v4.2.0"/>
            <w:snapToGrid w:val="0"/>
            <w:rPrChange w:id="506" w:author="Xusheng Wei" w:date="2025-08-27T20:29:00Z">
              <w:rPr>
                <w:rFonts w:eastAsia="Times New Roman" w:cs="v4.2.0"/>
                <w:i/>
                <w:snapToGrid w:val="0"/>
              </w:rPr>
            </w:rPrChange>
          </w:rPr>
          <w:t xml:space="preserve">4.X.2.3.2-2 </w:t>
        </w:r>
        <w:r w:rsidRPr="00771AD4">
          <w:rPr>
            <w:rFonts w:eastAsia="Times New Roman" w:cs="v4.2.0"/>
            <w:rPrChange w:id="507" w:author="Xusheng Wei" w:date="2025-08-27T20:29:00Z">
              <w:rPr>
                <w:rFonts w:eastAsia="Times New Roman" w:cs="v4.2.0"/>
                <w:i/>
              </w:rPr>
            </w:rPrChange>
          </w:rPr>
          <w:t>in 16*</w:t>
        </w:r>
        <w:proofErr w:type="spellStart"/>
        <w:r w:rsidRPr="00771AD4">
          <w:rPr>
            <w:rFonts w:eastAsia="Times New Roman" w:cs="v4.2.0"/>
            <w:rPrChange w:id="508" w:author="Xusheng Wei" w:date="2025-08-27T20:29:00Z">
              <w:rPr>
                <w:rFonts w:eastAsia="Times New Roman" w:cs="v4.2.0"/>
                <w:i/>
              </w:rPr>
            </w:rPrChange>
          </w:rPr>
          <w:t>N</w:t>
        </w:r>
        <w:r w:rsidRPr="00771AD4">
          <w:rPr>
            <w:rFonts w:eastAsia="Times New Roman" w:cs="v4.2.0"/>
            <w:vertAlign w:val="subscript"/>
            <w:rPrChange w:id="509" w:author="Xusheng Wei" w:date="2025-08-27T20:29:00Z">
              <w:rPr>
                <w:rFonts w:eastAsia="Times New Roman" w:cs="v4.2.0"/>
                <w:i/>
                <w:vertAlign w:val="subscript"/>
              </w:rPr>
            </w:rPrChange>
          </w:rPr>
          <w:t>serv</w:t>
        </w:r>
        <w:proofErr w:type="spellEnd"/>
        <w:r w:rsidRPr="00771AD4">
          <w:rPr>
            <w:rFonts w:eastAsia="Times New Roman" w:cs="v4.2.0"/>
            <w:rPrChange w:id="510" w:author="Xusheng Wei" w:date="2025-08-27T20:29:00Z">
              <w:rPr>
                <w:rFonts w:eastAsia="Times New Roman" w:cs="v4.2.0"/>
                <w:i/>
              </w:rPr>
            </w:rPrChange>
          </w:rPr>
          <w:t xml:space="preserve"> consecutive DRX cycles that the serving cell fulfils the exit condition for </w:t>
        </w:r>
        <w:del w:id="511" w:author="Xusheng Wei" w:date="2025-08-27T20:29:00Z">
          <w:r w:rsidRPr="00771AD4" w:rsidDel="00771AD4">
            <w:rPr>
              <w:rFonts w:eastAsia="Times New Roman" w:cs="v4.2.0"/>
              <w:rPrChange w:id="512" w:author="Xusheng Wei" w:date="2025-08-27T20:29:00Z">
                <w:rPr>
                  <w:rFonts w:eastAsia="Times New Roman" w:cs="v4.2.0"/>
                  <w:i/>
                </w:rPr>
              </w:rPrChange>
            </w:rPr>
            <w:delText>[RRM relaxation]</w:delText>
          </w:r>
        </w:del>
      </w:ins>
      <w:ins w:id="513" w:author="Xusheng Wei" w:date="2025-08-27T20:29:00Z">
        <w:r w:rsidR="00771AD4">
          <w:rPr>
            <w:rFonts w:eastAsia="Times New Roman" w:cs="v4.2.0"/>
          </w:rPr>
          <w:t>relaxed measurement mode</w:t>
        </w:r>
      </w:ins>
      <w:ins w:id="514" w:author="Huawei" w:date="2025-04-21T16:28:00Z">
        <w:r w:rsidRPr="00771AD4">
          <w:rPr>
            <w:rFonts w:eastAsia="Times New Roman" w:cs="v4.2.0"/>
            <w:rPrChange w:id="515" w:author="Xusheng Wei" w:date="2025-08-27T20:29:00Z">
              <w:rPr>
                <w:rFonts w:eastAsia="Times New Roman" w:cs="v4.2.0"/>
                <w:i/>
              </w:rPr>
            </w:rPrChange>
          </w:rPr>
          <w:t xml:space="preserve">, the </w:t>
        </w:r>
      </w:ins>
      <w:ins w:id="516" w:author="Xusheng Wei" w:date="2025-05-06T18:42:00Z">
        <w:del w:id="517" w:author="Prashant Sharma" w:date="2025-08-28T20:50:00Z" w16du:dateUtc="2025-08-29T03:50:00Z">
          <w:r w:rsidR="00903316" w:rsidRPr="00771AD4" w:rsidDel="006A21DF">
            <w:rPr>
              <w:rFonts w:hint="eastAsia"/>
              <w:lang w:eastAsia="zh-CN"/>
            </w:rPr>
            <w:delText xml:space="preserve">LP-WUS </w:delText>
          </w:r>
        </w:del>
      </w:ins>
      <w:ins w:id="518" w:author="Huawei" w:date="2025-04-21T16:28:00Z">
        <w:r w:rsidRPr="00771AD4">
          <w:rPr>
            <w:rFonts w:eastAsia="Times New Roman" w:cs="v4.2.0"/>
            <w:rPrChange w:id="519" w:author="Xusheng Wei" w:date="2025-08-27T20:29:00Z">
              <w:rPr>
                <w:rFonts w:eastAsia="Times New Roman" w:cs="v4.2.0"/>
                <w:i/>
              </w:rPr>
            </w:rPrChange>
          </w:rPr>
          <w:t xml:space="preserve">UE shall perform corresponding actions as defined in clause </w:t>
        </w:r>
        <w:del w:id="520" w:author="Huawei_116" w:date="2025-08-29T07:46:00Z">
          <w:r w:rsidRPr="00771AD4" w:rsidDel="001A247E">
            <w:rPr>
              <w:rFonts w:eastAsia="Times New Roman" w:cs="v4.2.0"/>
              <w:rPrChange w:id="521" w:author="Xusheng Wei" w:date="2025-08-27T20:29:00Z">
                <w:rPr>
                  <w:rFonts w:eastAsia="Times New Roman" w:cs="v4.2.0"/>
                  <w:i/>
                </w:rPr>
              </w:rPrChange>
            </w:rPr>
            <w:delText>YY</w:delText>
          </w:r>
        </w:del>
      </w:ins>
      <w:ins w:id="522" w:author="Huawei_116" w:date="2025-08-29T07:46:00Z">
        <w:r w:rsidR="001A247E">
          <w:rPr>
            <w:rFonts w:eastAsia="Times New Roman" w:cs="v4.2.0"/>
          </w:rPr>
          <w:t>5.2.4.x</w:t>
        </w:r>
      </w:ins>
      <w:ins w:id="523" w:author="Huawei" w:date="2025-04-21T16:28:00Z">
        <w:r w:rsidRPr="00771AD4">
          <w:rPr>
            <w:rFonts w:eastAsia="Times New Roman" w:cs="v4.2.0"/>
            <w:rPrChange w:id="524" w:author="Xusheng Wei" w:date="2025-08-27T20:29:00Z">
              <w:rPr>
                <w:rFonts w:eastAsia="Times New Roman" w:cs="v4.2.0"/>
                <w:i/>
              </w:rPr>
            </w:rPrChange>
          </w:rPr>
          <w:t xml:space="preserve"> in [1].</w:t>
        </w:r>
      </w:ins>
    </w:p>
    <w:p w14:paraId="36B00EF5" w14:textId="6EB5308B" w:rsidR="000C264C" w:rsidRDefault="000C264C" w:rsidP="000C264C">
      <w:pPr>
        <w:keepNext/>
        <w:keepLines/>
        <w:overflowPunct w:val="0"/>
        <w:autoSpaceDE w:val="0"/>
        <w:autoSpaceDN w:val="0"/>
        <w:adjustRightInd w:val="0"/>
        <w:spacing w:before="60"/>
        <w:jc w:val="center"/>
        <w:textAlignment w:val="baseline"/>
        <w:rPr>
          <w:ins w:id="525" w:author="Huawei" w:date="2025-08-01T09:10:00Z"/>
          <w:rFonts w:ascii="Arial" w:eastAsia="Times New Roman" w:hAnsi="Arial"/>
          <w:b/>
        </w:rPr>
      </w:pPr>
      <w:ins w:id="526" w:author="Huawei" w:date="2025-04-21T16:28:00Z">
        <w:r w:rsidRPr="007A5DF7">
          <w:rPr>
            <w:rFonts w:ascii="Arial" w:eastAsia="Times New Roman" w:hAnsi="Arial"/>
            <w:b/>
          </w:rPr>
          <w:lastRenderedPageBreak/>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2</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del w:id="527" w:author="Xusheng Wei" w:date="2025-08-27T20:29:00Z">
          <w:r w:rsidRPr="001A4D7A" w:rsidDel="00055F68">
            <w:rPr>
              <w:rFonts w:ascii="Arial" w:eastAsia="Times New Roman" w:hAnsi="Arial"/>
              <w:b/>
            </w:rPr>
            <w:delText>[RRM relaxation mode]</w:delText>
          </w:r>
        </w:del>
      </w:ins>
      <w:ins w:id="528" w:author="Xusheng Wei" w:date="2025-08-27T20:29:00Z">
        <w:r w:rsidR="00055F68">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2A02C3" w:rsidRPr="007A5DF7" w14:paraId="6CB28133" w14:textId="77777777" w:rsidTr="005F1D85">
        <w:trPr>
          <w:cantSplit/>
          <w:jc w:val="center"/>
          <w:ins w:id="529" w:author="Huawei" w:date="2025-08-01T09:10:00Z"/>
        </w:trPr>
        <w:tc>
          <w:tcPr>
            <w:tcW w:w="0" w:type="auto"/>
            <w:vMerge w:val="restart"/>
            <w:vAlign w:val="center"/>
          </w:tcPr>
          <w:p w14:paraId="0D136D6B" w14:textId="77777777" w:rsidR="002A02C3" w:rsidRPr="007A5DF7" w:rsidRDefault="002A02C3" w:rsidP="005F1D85">
            <w:pPr>
              <w:keepNext/>
              <w:keepLines/>
              <w:overflowPunct w:val="0"/>
              <w:autoSpaceDE w:val="0"/>
              <w:autoSpaceDN w:val="0"/>
              <w:adjustRightInd w:val="0"/>
              <w:spacing w:after="0"/>
              <w:jc w:val="center"/>
              <w:textAlignment w:val="baseline"/>
              <w:rPr>
                <w:ins w:id="530" w:author="Huawei" w:date="2025-08-01T09:10:00Z"/>
                <w:rFonts w:ascii="Arial" w:eastAsia="Times New Roman" w:hAnsi="Arial"/>
                <w:b/>
                <w:sz w:val="18"/>
              </w:rPr>
            </w:pPr>
            <w:ins w:id="531" w:author="Huawei" w:date="2025-08-01T09:10:00Z">
              <w:r w:rsidRPr="007A5DF7">
                <w:rPr>
                  <w:rFonts w:ascii="Arial" w:eastAsia="Times New Roman" w:hAnsi="Arial"/>
                  <w:b/>
                  <w:sz w:val="18"/>
                </w:rPr>
                <w:t>DRX cycle length [s]</w:t>
              </w:r>
            </w:ins>
          </w:p>
        </w:tc>
        <w:tc>
          <w:tcPr>
            <w:tcW w:w="2087" w:type="dxa"/>
            <w:gridSpan w:val="2"/>
            <w:vAlign w:val="center"/>
          </w:tcPr>
          <w:p w14:paraId="3D59683B" w14:textId="77777777" w:rsidR="002A02C3" w:rsidRPr="007A5DF7" w:rsidRDefault="002A02C3" w:rsidP="005F1D85">
            <w:pPr>
              <w:keepNext/>
              <w:keepLines/>
              <w:overflowPunct w:val="0"/>
              <w:autoSpaceDE w:val="0"/>
              <w:autoSpaceDN w:val="0"/>
              <w:adjustRightInd w:val="0"/>
              <w:spacing w:after="0"/>
              <w:jc w:val="center"/>
              <w:textAlignment w:val="baseline"/>
              <w:rPr>
                <w:ins w:id="532" w:author="Huawei" w:date="2025-08-01T09:10:00Z"/>
                <w:rFonts w:ascii="Arial" w:eastAsia="Times New Roman" w:hAnsi="Arial"/>
                <w:b/>
                <w:sz w:val="18"/>
              </w:rPr>
            </w:pPr>
            <w:ins w:id="533" w:author="Huawei" w:date="2025-08-01T09:10:00Z">
              <w:r w:rsidRPr="00596046">
                <w:rPr>
                  <w:rFonts w:ascii="Arial" w:eastAsia="Times New Roman" w:hAnsi="Arial"/>
                  <w:b/>
                  <w:sz w:val="18"/>
                </w:rPr>
                <w:t>Scaling Factor (N1)</w:t>
              </w:r>
            </w:ins>
          </w:p>
        </w:tc>
        <w:tc>
          <w:tcPr>
            <w:tcW w:w="2977" w:type="dxa"/>
            <w:vMerge w:val="restart"/>
            <w:vAlign w:val="center"/>
          </w:tcPr>
          <w:p w14:paraId="2A00686A" w14:textId="77777777" w:rsidR="002A02C3" w:rsidRPr="007A5DF7" w:rsidRDefault="002A02C3" w:rsidP="005F1D85">
            <w:pPr>
              <w:keepNext/>
              <w:keepLines/>
              <w:overflowPunct w:val="0"/>
              <w:autoSpaceDE w:val="0"/>
              <w:autoSpaceDN w:val="0"/>
              <w:adjustRightInd w:val="0"/>
              <w:spacing w:after="0"/>
              <w:jc w:val="center"/>
              <w:textAlignment w:val="baseline"/>
              <w:rPr>
                <w:ins w:id="534" w:author="Huawei" w:date="2025-08-01T09:10:00Z"/>
                <w:rFonts w:ascii="Arial" w:eastAsia="Times New Roman" w:hAnsi="Arial"/>
                <w:b/>
                <w:sz w:val="18"/>
              </w:rPr>
            </w:pPr>
            <w:proofErr w:type="spellStart"/>
            <w:ins w:id="535" w:author="Huawei" w:date="2025-08-01T09:10: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2A02C3" w:rsidRPr="007A5DF7" w14:paraId="4488DD54" w14:textId="77777777" w:rsidTr="005F1D85">
        <w:trPr>
          <w:cantSplit/>
          <w:jc w:val="center"/>
          <w:ins w:id="536" w:author="Huawei" w:date="2025-08-01T09:10:00Z"/>
        </w:trPr>
        <w:tc>
          <w:tcPr>
            <w:tcW w:w="0" w:type="auto"/>
            <w:vMerge/>
            <w:vAlign w:val="center"/>
          </w:tcPr>
          <w:p w14:paraId="17136170" w14:textId="77777777" w:rsidR="002A02C3" w:rsidRPr="007A5DF7" w:rsidRDefault="002A02C3" w:rsidP="005F1D85">
            <w:pPr>
              <w:keepNext/>
              <w:keepLines/>
              <w:overflowPunct w:val="0"/>
              <w:autoSpaceDE w:val="0"/>
              <w:autoSpaceDN w:val="0"/>
              <w:adjustRightInd w:val="0"/>
              <w:spacing w:after="0"/>
              <w:jc w:val="center"/>
              <w:textAlignment w:val="baseline"/>
              <w:rPr>
                <w:ins w:id="537" w:author="Huawei" w:date="2025-08-01T09:10:00Z"/>
                <w:rFonts w:ascii="Arial" w:eastAsia="Times New Roman" w:hAnsi="Arial"/>
                <w:b/>
                <w:sz w:val="18"/>
              </w:rPr>
            </w:pPr>
          </w:p>
        </w:tc>
        <w:tc>
          <w:tcPr>
            <w:tcW w:w="812" w:type="dxa"/>
            <w:vAlign w:val="center"/>
          </w:tcPr>
          <w:p w14:paraId="5D8DCC58" w14:textId="77777777" w:rsidR="002A02C3" w:rsidRPr="007A5DF7" w:rsidRDefault="002A02C3" w:rsidP="005F1D85">
            <w:pPr>
              <w:keepNext/>
              <w:keepLines/>
              <w:overflowPunct w:val="0"/>
              <w:autoSpaceDE w:val="0"/>
              <w:autoSpaceDN w:val="0"/>
              <w:adjustRightInd w:val="0"/>
              <w:spacing w:after="0"/>
              <w:jc w:val="center"/>
              <w:textAlignment w:val="baseline"/>
              <w:rPr>
                <w:ins w:id="538" w:author="Huawei" w:date="2025-08-01T09:10:00Z"/>
                <w:rFonts w:ascii="Arial" w:eastAsia="Times New Roman" w:hAnsi="Arial"/>
                <w:b/>
                <w:sz w:val="18"/>
              </w:rPr>
            </w:pPr>
            <w:ins w:id="539" w:author="Huawei" w:date="2025-08-01T09:10:00Z">
              <w:r w:rsidRPr="00596046">
                <w:rPr>
                  <w:rFonts w:ascii="Arial" w:eastAsia="Times New Roman" w:hAnsi="Arial"/>
                  <w:b/>
                  <w:sz w:val="18"/>
                </w:rPr>
                <w:t>FR1</w:t>
              </w:r>
            </w:ins>
          </w:p>
        </w:tc>
        <w:tc>
          <w:tcPr>
            <w:tcW w:w="1275" w:type="dxa"/>
            <w:vAlign w:val="center"/>
          </w:tcPr>
          <w:p w14:paraId="23E530D3" w14:textId="77777777" w:rsidR="002A02C3" w:rsidRPr="007A5DF7" w:rsidRDefault="002A02C3" w:rsidP="005F1D85">
            <w:pPr>
              <w:keepNext/>
              <w:keepLines/>
              <w:overflowPunct w:val="0"/>
              <w:autoSpaceDE w:val="0"/>
              <w:autoSpaceDN w:val="0"/>
              <w:adjustRightInd w:val="0"/>
              <w:spacing w:after="0"/>
              <w:jc w:val="center"/>
              <w:textAlignment w:val="baseline"/>
              <w:rPr>
                <w:ins w:id="540" w:author="Huawei" w:date="2025-08-01T09:10:00Z"/>
                <w:rFonts w:ascii="Arial" w:eastAsia="Times New Roman" w:hAnsi="Arial"/>
                <w:b/>
                <w:sz w:val="18"/>
              </w:rPr>
            </w:pPr>
            <w:ins w:id="541" w:author="Huawei" w:date="2025-08-01T09:10: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A8ED4DD" w14:textId="77777777" w:rsidR="002A02C3" w:rsidRPr="007A5DF7" w:rsidRDefault="002A02C3" w:rsidP="005F1D85">
            <w:pPr>
              <w:keepNext/>
              <w:keepLines/>
              <w:overflowPunct w:val="0"/>
              <w:autoSpaceDE w:val="0"/>
              <w:autoSpaceDN w:val="0"/>
              <w:adjustRightInd w:val="0"/>
              <w:spacing w:after="0"/>
              <w:jc w:val="center"/>
              <w:textAlignment w:val="baseline"/>
              <w:rPr>
                <w:ins w:id="542" w:author="Huawei" w:date="2025-08-01T09:10:00Z"/>
                <w:rFonts w:ascii="Arial" w:eastAsia="Times New Roman" w:hAnsi="Arial"/>
                <w:b/>
                <w:sz w:val="18"/>
              </w:rPr>
            </w:pPr>
          </w:p>
        </w:tc>
      </w:tr>
      <w:tr w:rsidR="002A02C3" w:rsidRPr="007A5DF7" w14:paraId="2AEA53F4" w14:textId="77777777" w:rsidTr="005F1D85">
        <w:trPr>
          <w:cantSplit/>
          <w:jc w:val="center"/>
          <w:ins w:id="543" w:author="Huawei" w:date="2025-08-01T09:10:00Z"/>
        </w:trPr>
        <w:tc>
          <w:tcPr>
            <w:tcW w:w="0" w:type="auto"/>
            <w:vAlign w:val="center"/>
          </w:tcPr>
          <w:p w14:paraId="519FBE73" w14:textId="77777777" w:rsidR="002A02C3" w:rsidRPr="007A5DF7" w:rsidRDefault="002A02C3" w:rsidP="005F1D85">
            <w:pPr>
              <w:keepNext/>
              <w:keepLines/>
              <w:overflowPunct w:val="0"/>
              <w:autoSpaceDE w:val="0"/>
              <w:autoSpaceDN w:val="0"/>
              <w:adjustRightInd w:val="0"/>
              <w:spacing w:after="0"/>
              <w:jc w:val="center"/>
              <w:textAlignment w:val="baseline"/>
              <w:rPr>
                <w:ins w:id="544" w:author="Huawei" w:date="2025-08-01T09:10:00Z"/>
                <w:rFonts w:ascii="Arial" w:eastAsia="Times New Roman" w:hAnsi="Arial"/>
                <w:sz w:val="18"/>
              </w:rPr>
            </w:pPr>
            <w:ins w:id="545" w:author="Huawei" w:date="2025-08-01T09:10:00Z">
              <w:r w:rsidRPr="007A5DF7">
                <w:rPr>
                  <w:rFonts w:ascii="Arial" w:eastAsia="Times New Roman" w:hAnsi="Arial"/>
                  <w:sz w:val="18"/>
                </w:rPr>
                <w:t>0.32</w:t>
              </w:r>
            </w:ins>
          </w:p>
        </w:tc>
        <w:tc>
          <w:tcPr>
            <w:tcW w:w="812" w:type="dxa"/>
            <w:vMerge w:val="restart"/>
            <w:vAlign w:val="center"/>
          </w:tcPr>
          <w:p w14:paraId="785A20EF" w14:textId="77777777" w:rsidR="002A02C3" w:rsidRPr="00596046" w:rsidRDefault="002A02C3" w:rsidP="005F1D85">
            <w:pPr>
              <w:keepNext/>
              <w:keepLines/>
              <w:overflowPunct w:val="0"/>
              <w:autoSpaceDE w:val="0"/>
              <w:autoSpaceDN w:val="0"/>
              <w:adjustRightInd w:val="0"/>
              <w:spacing w:after="0"/>
              <w:jc w:val="center"/>
              <w:textAlignment w:val="baseline"/>
              <w:rPr>
                <w:ins w:id="546" w:author="Huawei" w:date="2025-08-01T09:10:00Z"/>
                <w:rFonts w:ascii="Arial" w:hAnsi="Arial"/>
                <w:sz w:val="18"/>
                <w:lang w:eastAsia="zh-CN"/>
              </w:rPr>
            </w:pPr>
            <w:ins w:id="547" w:author="Huawei" w:date="2025-08-01T09:10:00Z">
              <w:r>
                <w:rPr>
                  <w:rFonts w:ascii="Arial" w:hAnsi="Arial" w:hint="eastAsia"/>
                  <w:sz w:val="18"/>
                  <w:lang w:eastAsia="zh-CN"/>
                </w:rPr>
                <w:t>1</w:t>
              </w:r>
            </w:ins>
          </w:p>
        </w:tc>
        <w:tc>
          <w:tcPr>
            <w:tcW w:w="1275" w:type="dxa"/>
            <w:vAlign w:val="center"/>
          </w:tcPr>
          <w:p w14:paraId="34AE64E4" w14:textId="39D9418A" w:rsidR="002A02C3" w:rsidRDefault="002A02C3" w:rsidP="005F1D85">
            <w:pPr>
              <w:keepNext/>
              <w:keepLines/>
              <w:overflowPunct w:val="0"/>
              <w:autoSpaceDE w:val="0"/>
              <w:autoSpaceDN w:val="0"/>
              <w:adjustRightInd w:val="0"/>
              <w:spacing w:after="0"/>
              <w:jc w:val="center"/>
              <w:textAlignment w:val="baseline"/>
              <w:rPr>
                <w:ins w:id="548" w:author="Huawei" w:date="2025-08-01T09:10:00Z"/>
                <w:rFonts w:ascii="Arial" w:eastAsia="Times New Roman" w:hAnsi="Arial"/>
                <w:sz w:val="18"/>
              </w:rPr>
            </w:pPr>
            <w:ins w:id="549" w:author="Huawei" w:date="2025-08-01T09:10:00Z">
              <w:del w:id="550" w:author="Xusheng Wei" w:date="2025-08-27T20:29:00Z">
                <w:r w:rsidDel="00A74C26">
                  <w:rPr>
                    <w:rFonts w:ascii="Arial" w:eastAsia="Times New Roman" w:hAnsi="Arial"/>
                    <w:sz w:val="18"/>
                  </w:rPr>
                  <w:delText>TBD</w:delText>
                </w:r>
              </w:del>
            </w:ins>
            <w:ins w:id="551" w:author="Xusheng Wei" w:date="2025-08-27T20:29:00Z">
              <w:r w:rsidR="00A74C26">
                <w:rPr>
                  <w:rFonts w:ascii="Arial" w:eastAsia="Times New Roman" w:hAnsi="Arial"/>
                  <w:sz w:val="18"/>
                </w:rPr>
                <w:t>8</w:t>
              </w:r>
            </w:ins>
          </w:p>
        </w:tc>
        <w:tc>
          <w:tcPr>
            <w:tcW w:w="2977" w:type="dxa"/>
            <w:vAlign w:val="center"/>
          </w:tcPr>
          <w:p w14:paraId="2161403E" w14:textId="77777777" w:rsidR="002A02C3" w:rsidRPr="007A5DF7" w:rsidRDefault="002A02C3" w:rsidP="005F1D85">
            <w:pPr>
              <w:keepNext/>
              <w:keepLines/>
              <w:overflowPunct w:val="0"/>
              <w:autoSpaceDE w:val="0"/>
              <w:autoSpaceDN w:val="0"/>
              <w:adjustRightInd w:val="0"/>
              <w:spacing w:after="0"/>
              <w:jc w:val="center"/>
              <w:textAlignment w:val="baseline"/>
              <w:rPr>
                <w:ins w:id="552" w:author="Huawei" w:date="2025-08-01T09:10:00Z"/>
                <w:rFonts w:ascii="Arial" w:eastAsia="Times New Roman" w:hAnsi="Arial"/>
                <w:sz w:val="18"/>
              </w:rPr>
            </w:pPr>
            <w:ins w:id="553"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7B59A23E" w14:textId="77777777" w:rsidTr="005F1D85">
        <w:trPr>
          <w:cantSplit/>
          <w:jc w:val="center"/>
          <w:ins w:id="554" w:author="Huawei" w:date="2025-08-01T09:10:00Z"/>
        </w:trPr>
        <w:tc>
          <w:tcPr>
            <w:tcW w:w="0" w:type="auto"/>
            <w:vAlign w:val="center"/>
          </w:tcPr>
          <w:p w14:paraId="7AA391C7" w14:textId="77777777" w:rsidR="002A02C3" w:rsidRPr="007A5DF7" w:rsidRDefault="002A02C3" w:rsidP="005F1D85">
            <w:pPr>
              <w:keepNext/>
              <w:keepLines/>
              <w:overflowPunct w:val="0"/>
              <w:autoSpaceDE w:val="0"/>
              <w:autoSpaceDN w:val="0"/>
              <w:adjustRightInd w:val="0"/>
              <w:spacing w:after="0"/>
              <w:jc w:val="center"/>
              <w:textAlignment w:val="baseline"/>
              <w:rPr>
                <w:ins w:id="555" w:author="Huawei" w:date="2025-08-01T09:10:00Z"/>
                <w:rFonts w:ascii="Arial" w:eastAsia="Times New Roman" w:hAnsi="Arial"/>
                <w:sz w:val="18"/>
              </w:rPr>
            </w:pPr>
            <w:ins w:id="556" w:author="Huawei" w:date="2025-08-01T09:10:00Z">
              <w:r w:rsidRPr="007A5DF7">
                <w:rPr>
                  <w:rFonts w:ascii="Arial" w:eastAsia="Times New Roman" w:hAnsi="Arial"/>
                  <w:sz w:val="18"/>
                </w:rPr>
                <w:t>0.64</w:t>
              </w:r>
            </w:ins>
          </w:p>
        </w:tc>
        <w:tc>
          <w:tcPr>
            <w:tcW w:w="812" w:type="dxa"/>
            <w:vMerge/>
            <w:vAlign w:val="center"/>
          </w:tcPr>
          <w:p w14:paraId="701C6CD6" w14:textId="77777777" w:rsidR="002A02C3" w:rsidRDefault="002A02C3" w:rsidP="005F1D85">
            <w:pPr>
              <w:keepNext/>
              <w:keepLines/>
              <w:overflowPunct w:val="0"/>
              <w:autoSpaceDE w:val="0"/>
              <w:autoSpaceDN w:val="0"/>
              <w:adjustRightInd w:val="0"/>
              <w:spacing w:after="0"/>
              <w:jc w:val="center"/>
              <w:textAlignment w:val="baseline"/>
              <w:rPr>
                <w:ins w:id="557" w:author="Huawei" w:date="2025-08-01T09:10:00Z"/>
                <w:rFonts w:ascii="Arial" w:eastAsia="Times New Roman" w:hAnsi="Arial"/>
                <w:sz w:val="18"/>
              </w:rPr>
            </w:pPr>
          </w:p>
        </w:tc>
        <w:tc>
          <w:tcPr>
            <w:tcW w:w="1275" w:type="dxa"/>
            <w:vAlign w:val="center"/>
          </w:tcPr>
          <w:p w14:paraId="0D883D2A" w14:textId="3D51F4C8" w:rsidR="002A02C3" w:rsidRDefault="002A02C3" w:rsidP="005F1D85">
            <w:pPr>
              <w:keepNext/>
              <w:keepLines/>
              <w:overflowPunct w:val="0"/>
              <w:autoSpaceDE w:val="0"/>
              <w:autoSpaceDN w:val="0"/>
              <w:adjustRightInd w:val="0"/>
              <w:spacing w:after="0"/>
              <w:jc w:val="center"/>
              <w:textAlignment w:val="baseline"/>
              <w:rPr>
                <w:ins w:id="558" w:author="Huawei" w:date="2025-08-01T09:10:00Z"/>
                <w:rFonts w:ascii="Arial" w:eastAsia="Times New Roman" w:hAnsi="Arial"/>
                <w:sz w:val="18"/>
              </w:rPr>
            </w:pPr>
            <w:ins w:id="559" w:author="Huawei" w:date="2025-08-01T09:10:00Z">
              <w:del w:id="560" w:author="Xusheng Wei" w:date="2025-08-27T20:29:00Z">
                <w:r w:rsidDel="00A74C26">
                  <w:rPr>
                    <w:rFonts w:ascii="Arial" w:eastAsia="Times New Roman" w:hAnsi="Arial"/>
                    <w:sz w:val="18"/>
                  </w:rPr>
                  <w:delText>TBD</w:delText>
                </w:r>
              </w:del>
            </w:ins>
            <w:ins w:id="561" w:author="Xusheng Wei" w:date="2025-08-27T20:29:00Z">
              <w:r w:rsidR="00A74C26">
                <w:rPr>
                  <w:rFonts w:ascii="Arial" w:eastAsia="Times New Roman" w:hAnsi="Arial"/>
                  <w:sz w:val="18"/>
                </w:rPr>
                <w:t>5</w:t>
              </w:r>
            </w:ins>
          </w:p>
        </w:tc>
        <w:tc>
          <w:tcPr>
            <w:tcW w:w="2977" w:type="dxa"/>
            <w:vAlign w:val="center"/>
          </w:tcPr>
          <w:p w14:paraId="3E9F2BA1" w14:textId="77777777" w:rsidR="002A02C3" w:rsidRPr="007A5DF7" w:rsidRDefault="002A02C3" w:rsidP="005F1D85">
            <w:pPr>
              <w:keepNext/>
              <w:keepLines/>
              <w:overflowPunct w:val="0"/>
              <w:autoSpaceDE w:val="0"/>
              <w:autoSpaceDN w:val="0"/>
              <w:adjustRightInd w:val="0"/>
              <w:spacing w:after="0"/>
              <w:jc w:val="center"/>
              <w:textAlignment w:val="baseline"/>
              <w:rPr>
                <w:ins w:id="562" w:author="Huawei" w:date="2025-08-01T09:10:00Z"/>
                <w:rFonts w:ascii="Arial" w:eastAsia="Times New Roman" w:hAnsi="Arial"/>
                <w:sz w:val="18"/>
              </w:rPr>
            </w:pPr>
            <w:ins w:id="563"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11D601D8" w14:textId="77777777" w:rsidTr="005F1D85">
        <w:trPr>
          <w:cantSplit/>
          <w:jc w:val="center"/>
          <w:ins w:id="564" w:author="Huawei" w:date="2025-08-01T09:10:00Z"/>
        </w:trPr>
        <w:tc>
          <w:tcPr>
            <w:tcW w:w="0" w:type="auto"/>
            <w:vAlign w:val="center"/>
          </w:tcPr>
          <w:p w14:paraId="38B20DCC" w14:textId="77777777" w:rsidR="002A02C3" w:rsidRPr="007A5DF7" w:rsidRDefault="002A02C3" w:rsidP="005F1D85">
            <w:pPr>
              <w:keepNext/>
              <w:keepLines/>
              <w:overflowPunct w:val="0"/>
              <w:autoSpaceDE w:val="0"/>
              <w:autoSpaceDN w:val="0"/>
              <w:adjustRightInd w:val="0"/>
              <w:spacing w:after="0"/>
              <w:jc w:val="center"/>
              <w:textAlignment w:val="baseline"/>
              <w:rPr>
                <w:ins w:id="565" w:author="Huawei" w:date="2025-08-01T09:10:00Z"/>
                <w:rFonts w:ascii="Arial" w:eastAsia="Times New Roman" w:hAnsi="Arial"/>
                <w:sz w:val="18"/>
              </w:rPr>
            </w:pPr>
            <w:ins w:id="566" w:author="Huawei" w:date="2025-08-01T09:10:00Z">
              <w:r w:rsidRPr="007A5DF7">
                <w:rPr>
                  <w:rFonts w:ascii="Arial" w:eastAsia="Times New Roman" w:hAnsi="Arial"/>
                  <w:sz w:val="18"/>
                </w:rPr>
                <w:t>1.28</w:t>
              </w:r>
            </w:ins>
          </w:p>
        </w:tc>
        <w:tc>
          <w:tcPr>
            <w:tcW w:w="812" w:type="dxa"/>
            <w:vMerge/>
            <w:vAlign w:val="center"/>
          </w:tcPr>
          <w:p w14:paraId="21C82CE5" w14:textId="77777777" w:rsidR="002A02C3" w:rsidRDefault="002A02C3" w:rsidP="005F1D85">
            <w:pPr>
              <w:keepNext/>
              <w:keepLines/>
              <w:overflowPunct w:val="0"/>
              <w:autoSpaceDE w:val="0"/>
              <w:autoSpaceDN w:val="0"/>
              <w:adjustRightInd w:val="0"/>
              <w:spacing w:after="0"/>
              <w:jc w:val="center"/>
              <w:textAlignment w:val="baseline"/>
              <w:rPr>
                <w:ins w:id="567" w:author="Huawei" w:date="2025-08-01T09:10:00Z"/>
                <w:rFonts w:ascii="Arial" w:eastAsia="Times New Roman" w:hAnsi="Arial"/>
                <w:sz w:val="18"/>
              </w:rPr>
            </w:pPr>
          </w:p>
        </w:tc>
        <w:tc>
          <w:tcPr>
            <w:tcW w:w="1275" w:type="dxa"/>
            <w:vAlign w:val="center"/>
          </w:tcPr>
          <w:p w14:paraId="176F023E" w14:textId="04293C69" w:rsidR="002A02C3" w:rsidRDefault="002A02C3" w:rsidP="005F1D85">
            <w:pPr>
              <w:keepNext/>
              <w:keepLines/>
              <w:overflowPunct w:val="0"/>
              <w:autoSpaceDE w:val="0"/>
              <w:autoSpaceDN w:val="0"/>
              <w:adjustRightInd w:val="0"/>
              <w:spacing w:after="0"/>
              <w:jc w:val="center"/>
              <w:textAlignment w:val="baseline"/>
              <w:rPr>
                <w:ins w:id="568" w:author="Huawei" w:date="2025-08-01T09:10:00Z"/>
                <w:rFonts w:ascii="Arial" w:eastAsia="Times New Roman" w:hAnsi="Arial"/>
                <w:sz w:val="18"/>
              </w:rPr>
            </w:pPr>
            <w:ins w:id="569" w:author="Huawei" w:date="2025-08-01T09:10:00Z">
              <w:del w:id="570" w:author="Xusheng Wei" w:date="2025-08-27T20:29:00Z">
                <w:r w:rsidDel="00A74C26">
                  <w:rPr>
                    <w:rFonts w:ascii="Arial" w:eastAsia="Times New Roman" w:hAnsi="Arial"/>
                    <w:sz w:val="18"/>
                  </w:rPr>
                  <w:delText>TBD</w:delText>
                </w:r>
              </w:del>
            </w:ins>
            <w:ins w:id="571" w:author="Xusheng Wei" w:date="2025-08-27T20:29:00Z">
              <w:r w:rsidR="00A74C26">
                <w:rPr>
                  <w:rFonts w:ascii="Arial" w:eastAsia="Times New Roman" w:hAnsi="Arial"/>
                  <w:sz w:val="18"/>
                </w:rPr>
                <w:t>4</w:t>
              </w:r>
            </w:ins>
          </w:p>
        </w:tc>
        <w:tc>
          <w:tcPr>
            <w:tcW w:w="2977" w:type="dxa"/>
            <w:vAlign w:val="center"/>
          </w:tcPr>
          <w:p w14:paraId="18B5CF14" w14:textId="77777777" w:rsidR="002A02C3" w:rsidRPr="007A5DF7" w:rsidRDefault="002A02C3" w:rsidP="005F1D85">
            <w:pPr>
              <w:keepNext/>
              <w:keepLines/>
              <w:overflowPunct w:val="0"/>
              <w:autoSpaceDE w:val="0"/>
              <w:autoSpaceDN w:val="0"/>
              <w:adjustRightInd w:val="0"/>
              <w:spacing w:after="0"/>
              <w:jc w:val="center"/>
              <w:textAlignment w:val="baseline"/>
              <w:rPr>
                <w:ins w:id="572" w:author="Huawei" w:date="2025-08-01T09:10:00Z"/>
                <w:rFonts w:ascii="Arial" w:eastAsia="Times New Roman" w:hAnsi="Arial"/>
                <w:sz w:val="18"/>
              </w:rPr>
            </w:pPr>
            <w:ins w:id="573"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68092FD1" w14:textId="77777777" w:rsidTr="005F1D85">
        <w:trPr>
          <w:cantSplit/>
          <w:jc w:val="center"/>
          <w:ins w:id="574" w:author="Huawei" w:date="2025-08-01T09:10:00Z"/>
        </w:trPr>
        <w:tc>
          <w:tcPr>
            <w:tcW w:w="0" w:type="auto"/>
            <w:vAlign w:val="center"/>
          </w:tcPr>
          <w:p w14:paraId="5A116B32" w14:textId="77777777" w:rsidR="002A02C3" w:rsidRPr="007A5DF7" w:rsidRDefault="002A02C3" w:rsidP="005F1D85">
            <w:pPr>
              <w:keepNext/>
              <w:keepLines/>
              <w:overflowPunct w:val="0"/>
              <w:autoSpaceDE w:val="0"/>
              <w:autoSpaceDN w:val="0"/>
              <w:adjustRightInd w:val="0"/>
              <w:spacing w:after="0"/>
              <w:jc w:val="center"/>
              <w:textAlignment w:val="baseline"/>
              <w:rPr>
                <w:ins w:id="575" w:author="Huawei" w:date="2025-08-01T09:10:00Z"/>
                <w:rFonts w:ascii="Arial" w:eastAsia="Times New Roman" w:hAnsi="Arial"/>
                <w:sz w:val="18"/>
              </w:rPr>
            </w:pPr>
            <w:ins w:id="576" w:author="Huawei" w:date="2025-08-01T09:10:00Z">
              <w:r w:rsidRPr="007A5DF7">
                <w:rPr>
                  <w:rFonts w:ascii="Arial" w:eastAsia="Times New Roman" w:hAnsi="Arial"/>
                  <w:sz w:val="18"/>
                </w:rPr>
                <w:t>2.56</w:t>
              </w:r>
            </w:ins>
          </w:p>
        </w:tc>
        <w:tc>
          <w:tcPr>
            <w:tcW w:w="812" w:type="dxa"/>
            <w:vMerge/>
            <w:vAlign w:val="center"/>
          </w:tcPr>
          <w:p w14:paraId="694A520D" w14:textId="77777777" w:rsidR="002A02C3" w:rsidRDefault="002A02C3" w:rsidP="005F1D85">
            <w:pPr>
              <w:keepNext/>
              <w:keepLines/>
              <w:overflowPunct w:val="0"/>
              <w:autoSpaceDE w:val="0"/>
              <w:autoSpaceDN w:val="0"/>
              <w:adjustRightInd w:val="0"/>
              <w:spacing w:after="0"/>
              <w:jc w:val="center"/>
              <w:textAlignment w:val="baseline"/>
              <w:rPr>
                <w:ins w:id="577" w:author="Huawei" w:date="2025-08-01T09:10:00Z"/>
                <w:rFonts w:ascii="Arial" w:eastAsia="Times New Roman" w:hAnsi="Arial"/>
                <w:sz w:val="18"/>
              </w:rPr>
            </w:pPr>
          </w:p>
        </w:tc>
        <w:tc>
          <w:tcPr>
            <w:tcW w:w="1275" w:type="dxa"/>
            <w:vAlign w:val="center"/>
          </w:tcPr>
          <w:p w14:paraId="633AA459" w14:textId="28DB1AB3" w:rsidR="002A02C3" w:rsidRDefault="002A02C3" w:rsidP="005F1D85">
            <w:pPr>
              <w:keepNext/>
              <w:keepLines/>
              <w:overflowPunct w:val="0"/>
              <w:autoSpaceDE w:val="0"/>
              <w:autoSpaceDN w:val="0"/>
              <w:adjustRightInd w:val="0"/>
              <w:spacing w:after="0"/>
              <w:jc w:val="center"/>
              <w:textAlignment w:val="baseline"/>
              <w:rPr>
                <w:ins w:id="578" w:author="Huawei" w:date="2025-08-01T09:10:00Z"/>
                <w:rFonts w:ascii="Arial" w:eastAsia="Times New Roman" w:hAnsi="Arial"/>
                <w:sz w:val="18"/>
              </w:rPr>
            </w:pPr>
            <w:ins w:id="579" w:author="Huawei" w:date="2025-08-01T09:10:00Z">
              <w:del w:id="580" w:author="Xusheng Wei" w:date="2025-08-27T20:29:00Z">
                <w:r w:rsidDel="00A74C26">
                  <w:rPr>
                    <w:rFonts w:ascii="Arial" w:eastAsia="Times New Roman" w:hAnsi="Arial"/>
                    <w:sz w:val="18"/>
                  </w:rPr>
                  <w:delText>TBD</w:delText>
                </w:r>
              </w:del>
            </w:ins>
            <w:ins w:id="581" w:author="Xusheng Wei" w:date="2025-08-27T20:29:00Z">
              <w:r w:rsidR="00A74C26">
                <w:rPr>
                  <w:rFonts w:ascii="Arial" w:eastAsia="Times New Roman" w:hAnsi="Arial"/>
                  <w:sz w:val="18"/>
                </w:rPr>
                <w:t>3</w:t>
              </w:r>
            </w:ins>
          </w:p>
        </w:tc>
        <w:tc>
          <w:tcPr>
            <w:tcW w:w="2977" w:type="dxa"/>
            <w:vAlign w:val="center"/>
          </w:tcPr>
          <w:p w14:paraId="5BBFCC30" w14:textId="77777777" w:rsidR="002A02C3" w:rsidRPr="007A5DF7" w:rsidRDefault="002A02C3" w:rsidP="005F1D85">
            <w:pPr>
              <w:keepNext/>
              <w:keepLines/>
              <w:overflowPunct w:val="0"/>
              <w:autoSpaceDE w:val="0"/>
              <w:autoSpaceDN w:val="0"/>
              <w:adjustRightInd w:val="0"/>
              <w:spacing w:after="0"/>
              <w:jc w:val="center"/>
              <w:textAlignment w:val="baseline"/>
              <w:rPr>
                <w:ins w:id="582" w:author="Huawei" w:date="2025-08-01T09:10:00Z"/>
                <w:rFonts w:ascii="Arial" w:eastAsia="Times New Roman" w:hAnsi="Arial"/>
                <w:sz w:val="18"/>
              </w:rPr>
            </w:pPr>
            <w:ins w:id="583"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1357F629" w14:textId="77777777" w:rsidTr="005F1D85">
        <w:trPr>
          <w:cantSplit/>
          <w:jc w:val="center"/>
          <w:ins w:id="584" w:author="Huawei" w:date="2025-08-01T09:10:00Z"/>
        </w:trPr>
        <w:tc>
          <w:tcPr>
            <w:tcW w:w="6941" w:type="dxa"/>
            <w:gridSpan w:val="4"/>
            <w:vAlign w:val="center"/>
          </w:tcPr>
          <w:p w14:paraId="437C51B9" w14:textId="77777777" w:rsidR="002A02C3" w:rsidRPr="00596046" w:rsidRDefault="002A02C3" w:rsidP="005F1D85">
            <w:pPr>
              <w:keepNext/>
              <w:keepLines/>
              <w:overflowPunct w:val="0"/>
              <w:autoSpaceDE w:val="0"/>
              <w:autoSpaceDN w:val="0"/>
              <w:adjustRightInd w:val="0"/>
              <w:spacing w:after="0"/>
              <w:ind w:left="851" w:hanging="851"/>
              <w:textAlignment w:val="baseline"/>
              <w:rPr>
                <w:ins w:id="585" w:author="Huawei" w:date="2025-08-01T09:10:00Z"/>
                <w:rFonts w:ascii="Arial" w:eastAsia="Times New Roman" w:hAnsi="Arial"/>
                <w:sz w:val="18"/>
              </w:rPr>
            </w:pPr>
            <w:ins w:id="586" w:author="Huawei" w:date="2025-08-01T09:10: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C1728C4" w14:textId="09B048C3" w:rsidR="00566C8C" w:rsidRDefault="00566C8C" w:rsidP="009F56AF">
      <w:pPr>
        <w:spacing w:after="0"/>
        <w:rPr>
          <w:ins w:id="587" w:author="Huawei" w:date="2025-08-01T09:10:00Z"/>
          <w:rFonts w:eastAsia="SimSun"/>
          <w:noProof/>
          <w:highlight w:val="yellow"/>
          <w:lang w:eastAsia="zh-CN"/>
        </w:rPr>
      </w:pPr>
    </w:p>
    <w:p w14:paraId="2D7E130C" w14:textId="4F334468" w:rsidR="005D3121" w:rsidRPr="00AF5008" w:rsidRDefault="005D3121" w:rsidP="001C64D4">
      <w:pPr>
        <w:keepNext/>
        <w:keepLines/>
        <w:overflowPunct w:val="0"/>
        <w:autoSpaceDE w:val="0"/>
        <w:autoSpaceDN w:val="0"/>
        <w:adjustRightInd w:val="0"/>
        <w:spacing w:before="120"/>
        <w:ind w:left="1418" w:hanging="1418"/>
        <w:textAlignment w:val="baseline"/>
        <w:outlineLvl w:val="3"/>
        <w:rPr>
          <w:ins w:id="588" w:author="Huawei_116" w:date="2025-08-14T15:46:00Z"/>
          <w:lang w:eastAsia="zh-CN"/>
        </w:rPr>
      </w:pPr>
      <w:ins w:id="589" w:author="Huawei_116" w:date="2025-08-14T15:46:00Z">
        <w:r w:rsidRPr="001C64D4">
          <w:rPr>
            <w:rFonts w:ascii="Arial" w:eastAsia="Times New Roman" w:hAnsi="Arial"/>
            <w:sz w:val="24"/>
          </w:rPr>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ins>
      <w:ins w:id="590" w:author="Huawei_116" w:date="2025-08-14T15:49:00Z">
        <w:r w:rsidRPr="001C64D4">
          <w:rPr>
            <w:rFonts w:ascii="Arial" w:eastAsia="Times New Roman" w:hAnsi="Arial" w:hint="eastAsia"/>
            <w:sz w:val="24"/>
          </w:rPr>
          <w:t>C</w:t>
        </w:r>
      </w:ins>
      <w:ins w:id="591" w:author="Huawei_116" w:date="2025-08-14T15:46:00Z">
        <w:r w:rsidRPr="001C64D4">
          <w:rPr>
            <w:rFonts w:ascii="Arial" w:eastAsia="Times New Roman" w:hAnsi="Arial"/>
            <w:sz w:val="24"/>
          </w:rPr>
          <w:t>ap</w:t>
        </w:r>
      </w:ins>
      <w:proofErr w:type="spellEnd"/>
      <w:ins w:id="592" w:author="Huawei_116" w:date="2025-08-14T15:49:00Z">
        <w:r w:rsidRPr="001C64D4">
          <w:rPr>
            <w:rFonts w:ascii="Arial" w:eastAsia="Times New Roman" w:hAnsi="Arial"/>
            <w:sz w:val="24"/>
          </w:rPr>
          <w:t xml:space="preserve"> UE</w:t>
        </w:r>
      </w:ins>
      <w:ins w:id="593" w:author="Huawei_116" w:date="2025-08-14T15:46:00Z">
        <w:r w:rsidRPr="001C64D4">
          <w:rPr>
            <w:rFonts w:ascii="Arial" w:eastAsia="Times New Roman" w:hAnsi="Arial"/>
            <w:sz w:val="24"/>
          </w:rPr>
          <w:t xml:space="preserve"> </w:t>
        </w:r>
      </w:ins>
    </w:p>
    <w:p w14:paraId="216BECCB" w14:textId="2A7B88DF" w:rsidR="005D3121" w:rsidRDefault="005D3121" w:rsidP="005D3121">
      <w:pPr>
        <w:overflowPunct w:val="0"/>
        <w:autoSpaceDE w:val="0"/>
        <w:autoSpaceDN w:val="0"/>
        <w:adjustRightInd w:val="0"/>
        <w:textAlignment w:val="baseline"/>
        <w:rPr>
          <w:ins w:id="594" w:author="Huawei_116" w:date="2025-08-14T15:47:00Z"/>
          <w:rFonts w:cs="v4.2.0"/>
          <w:lang w:eastAsia="zh-CN"/>
        </w:rPr>
      </w:pPr>
      <w:ins w:id="595" w:author="Huawei_116" w:date="2025-08-14T15:46: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ins>
      <w:ins w:id="596" w:author="Huawei_116" w:date="2025-08-29T07:47:00Z">
        <w:r w:rsidR="001A247E">
          <w:rPr>
            <w:rFonts w:eastAsia="Times New Roman"/>
          </w:rPr>
          <w:t>serving cell measurement</w:t>
        </w:r>
      </w:ins>
      <w:ins w:id="597" w:author="Huawei_116" w:date="2025-08-14T15:46:00Z">
        <w:r>
          <w:rPr>
            <w:rFonts w:cs="v4.2.0"/>
            <w:lang w:eastAsia="zh-CN"/>
          </w:rPr>
          <w:t xml:space="preserve"> offloading</w:t>
        </w:r>
        <w:r w:rsidRPr="007A5DF7">
          <w:rPr>
            <w:rFonts w:cs="v4.2.0"/>
            <w:lang w:eastAsia="zh-CN"/>
          </w:rPr>
          <w:t xml:space="preserve"> </w:t>
        </w:r>
        <w:r>
          <w:rPr>
            <w:rFonts w:cs="v4.2.0"/>
            <w:lang w:eastAsia="zh-CN"/>
          </w:rPr>
          <w:t xml:space="preserve">mode as defined in [1]. </w:t>
        </w:r>
      </w:ins>
    </w:p>
    <w:p w14:paraId="58AD90CB" w14:textId="157548B5" w:rsidR="005D3121" w:rsidRDefault="005D3121" w:rsidP="005D3121">
      <w:pPr>
        <w:overflowPunct w:val="0"/>
        <w:autoSpaceDE w:val="0"/>
        <w:autoSpaceDN w:val="0"/>
        <w:adjustRightInd w:val="0"/>
        <w:textAlignment w:val="baseline"/>
        <w:rPr>
          <w:ins w:id="598" w:author="Huawei_116" w:date="2025-08-14T15:46:00Z"/>
          <w:rFonts w:cs="v4.2.0"/>
          <w:lang w:eastAsia="zh-CN"/>
        </w:rPr>
      </w:pPr>
      <w:ins w:id="599" w:author="Huawei_116" w:date="2025-08-14T15:46:00Z">
        <w:r>
          <w:rPr>
            <w:rFonts w:cs="v4.2.0"/>
            <w:lang w:eastAsia="zh-CN"/>
          </w:rPr>
          <w:t xml:space="preserve">Requirements defined in </w:t>
        </w:r>
      </w:ins>
      <w:ins w:id="600" w:author="Huawei_116" w:date="2025-08-14T15:47:00Z">
        <w:r>
          <w:rPr>
            <w:rFonts w:cs="v4.2.0"/>
            <w:lang w:eastAsia="zh-CN"/>
          </w:rPr>
          <w:t xml:space="preserve">clause </w:t>
        </w:r>
      </w:ins>
      <w:ins w:id="601" w:author="Huawei_116" w:date="2025-08-14T15:46:00Z">
        <w:r>
          <w:rPr>
            <w:rFonts w:cs="v4.2.0"/>
            <w:lang w:eastAsia="zh-CN"/>
          </w:rPr>
          <w:t xml:space="preserve">4.2B.1 shall apply. </w:t>
        </w:r>
      </w:ins>
    </w:p>
    <w:p w14:paraId="1C97EBAC" w14:textId="431F2413"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602" w:author="Huawei_116" w:date="2025-08-14T15:46:00Z"/>
          <w:rFonts w:ascii="Arial" w:eastAsia="Times New Roman" w:hAnsi="Arial"/>
          <w:sz w:val="22"/>
          <w:lang w:eastAsia="zh-CN"/>
        </w:rPr>
      </w:pPr>
      <w:ins w:id="603" w:author="Huawei_116" w:date="2025-08-14T15:46: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w:t>
        </w:r>
      </w:ins>
      <w:ins w:id="604" w:author="Huawei_116" w:date="2025-08-14T15:50:00Z">
        <w:r w:rsidRPr="001C64D4">
          <w:rPr>
            <w:rFonts w:ascii="Arial" w:eastAsia="Times New Roman" w:hAnsi="Arial"/>
            <w:sz w:val="22"/>
            <w:lang w:eastAsia="zh-CN"/>
          </w:rPr>
          <w:t>Cap</w:t>
        </w:r>
        <w:proofErr w:type="spellEnd"/>
        <w:r w:rsidRPr="001C64D4">
          <w:rPr>
            <w:rFonts w:ascii="Arial" w:eastAsia="Times New Roman" w:hAnsi="Arial"/>
            <w:sz w:val="22"/>
            <w:lang w:eastAsia="zh-CN"/>
          </w:rPr>
          <w:t xml:space="preserve"> UE</w:t>
        </w:r>
      </w:ins>
      <w:ins w:id="605" w:author="Huawei_116" w:date="2025-08-14T15:46:00Z">
        <w:r w:rsidRPr="001C64D4">
          <w:rPr>
            <w:rFonts w:ascii="Arial" w:eastAsia="Times New Roman" w:hAnsi="Arial"/>
            <w:sz w:val="22"/>
            <w:lang w:eastAsia="zh-CN"/>
          </w:rPr>
          <w:t xml:space="preserve"> </w:t>
        </w:r>
      </w:ins>
    </w:p>
    <w:p w14:paraId="0B38DF55" w14:textId="0912702D" w:rsidR="005D3121" w:rsidRDefault="005D3121" w:rsidP="005D3121">
      <w:pPr>
        <w:overflowPunct w:val="0"/>
        <w:autoSpaceDE w:val="0"/>
        <w:autoSpaceDN w:val="0"/>
        <w:adjustRightInd w:val="0"/>
        <w:textAlignment w:val="baseline"/>
        <w:rPr>
          <w:ins w:id="606" w:author="Huawei_116" w:date="2025-08-14T15:46:00Z"/>
          <w:rFonts w:cs="v4.2.0"/>
          <w:lang w:eastAsia="zh-CN"/>
        </w:rPr>
      </w:pPr>
      <w:ins w:id="607" w:author="Huawei_116" w:date="2025-08-14T15:46:00Z">
        <w:r>
          <w:rPr>
            <w:rFonts w:cs="v4.2.0"/>
            <w:lang w:eastAsia="zh-CN"/>
          </w:rPr>
          <w:t xml:space="preserve">Requirements in clause 4.x.2.3.1 shall apply, except </w:t>
        </w:r>
      </w:ins>
      <w:ins w:id="608" w:author="Huawei_116" w:date="2025-08-14T15:51:00Z">
        <w:r>
          <w:rPr>
            <w:rFonts w:cs="v4.2.0"/>
            <w:lang w:eastAsia="zh-CN"/>
          </w:rPr>
          <w:t xml:space="preserve">that </w:t>
        </w:r>
        <w:r w:rsidRPr="005D3121">
          <w:rPr>
            <w:rFonts w:cs="v4.2.0"/>
            <w:lang w:eastAsia="zh-CN"/>
          </w:rPr>
          <w:t>clause 4.2.2.2 is replaced with 4.2B.2.2</w:t>
        </w:r>
        <w:r>
          <w:rPr>
            <w:rFonts w:cs="v4.2.0"/>
            <w:lang w:eastAsia="zh-CN"/>
          </w:rPr>
          <w:t xml:space="preserve">. </w:t>
        </w:r>
      </w:ins>
    </w:p>
    <w:p w14:paraId="1FDC7C0C" w14:textId="60595B8B"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609" w:author="Huawei_116" w:date="2025-08-14T15:46:00Z"/>
          <w:rFonts w:ascii="Arial" w:eastAsia="Times New Roman" w:hAnsi="Arial"/>
          <w:sz w:val="22"/>
          <w:lang w:eastAsia="zh-CN"/>
        </w:rPr>
      </w:pPr>
      <w:ins w:id="610" w:author="Huawei_116" w:date="2025-08-14T15:46:00Z">
        <w:r w:rsidRPr="001C64D4">
          <w:rPr>
            <w:rFonts w:ascii="Arial" w:eastAsia="Times New Roman" w:hAnsi="Arial"/>
            <w:sz w:val="22"/>
            <w:lang w:eastAsia="zh-CN"/>
          </w:rPr>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ins>
      <w:ins w:id="611" w:author="Huawei_116" w:date="2025-08-15T09:53:00Z">
        <w:r w:rsidR="001C64D4">
          <w:rPr>
            <w:rFonts w:ascii="Arial" w:eastAsia="Times New Roman" w:hAnsi="Arial"/>
            <w:sz w:val="22"/>
            <w:lang w:eastAsia="zh-CN"/>
          </w:rPr>
          <w:t>C</w:t>
        </w:r>
      </w:ins>
      <w:ins w:id="612" w:author="Huawei_116" w:date="2025-08-14T15:46:00Z">
        <w:r w:rsidRPr="001C64D4">
          <w:rPr>
            <w:rFonts w:ascii="Arial" w:eastAsia="Times New Roman" w:hAnsi="Arial"/>
            <w:sz w:val="22"/>
            <w:lang w:eastAsia="zh-CN"/>
          </w:rPr>
          <w:t>ap</w:t>
        </w:r>
      </w:ins>
      <w:proofErr w:type="spellEnd"/>
      <w:ins w:id="613" w:author="Huawei_116" w:date="2025-08-15T09:53:00Z">
        <w:r w:rsidR="001C64D4">
          <w:rPr>
            <w:rFonts w:ascii="Arial" w:eastAsia="Times New Roman" w:hAnsi="Arial"/>
            <w:sz w:val="22"/>
            <w:lang w:eastAsia="zh-CN"/>
          </w:rPr>
          <w:t xml:space="preserve"> UE</w:t>
        </w:r>
      </w:ins>
    </w:p>
    <w:p w14:paraId="688FACBA" w14:textId="77777777" w:rsidR="005D3121" w:rsidRDefault="005D3121" w:rsidP="005D3121">
      <w:pPr>
        <w:overflowPunct w:val="0"/>
        <w:autoSpaceDE w:val="0"/>
        <w:autoSpaceDN w:val="0"/>
        <w:adjustRightInd w:val="0"/>
        <w:textAlignment w:val="baseline"/>
        <w:rPr>
          <w:ins w:id="614" w:author="Huawei_116" w:date="2025-08-14T15:46:00Z"/>
          <w:rFonts w:cs="v4.2.0"/>
          <w:lang w:eastAsia="zh-CN"/>
        </w:rPr>
      </w:pPr>
      <w:ins w:id="615" w:author="Huawei_116" w:date="2025-08-14T15:46:00Z">
        <w:r>
          <w:rPr>
            <w:rFonts w:cs="v4.2.0"/>
            <w:lang w:eastAsia="zh-CN"/>
          </w:rPr>
          <w:t>Requirements defined in clause 4.x.2.3.2 shall apply.</w:t>
        </w:r>
      </w:ins>
    </w:p>
    <w:p w14:paraId="1ED70BB2" w14:textId="77777777" w:rsidR="002A02C3" w:rsidRPr="005D3121" w:rsidRDefault="002A02C3" w:rsidP="009F56AF">
      <w:pPr>
        <w:spacing w:after="0"/>
        <w:rPr>
          <w:ins w:id="616" w:author="Xusheng Wei" w:date="2025-05-06T18:44:00Z"/>
          <w:rFonts w:eastAsia="SimSun"/>
          <w:noProof/>
          <w:highlight w:val="yellow"/>
          <w:lang w:eastAsia="zh-CN"/>
        </w:rPr>
      </w:pPr>
    </w:p>
    <w:p w14:paraId="12392701" w14:textId="270CAB5F" w:rsidR="00603AD4" w:rsidRDefault="00603AD4" w:rsidP="00603AD4">
      <w:pPr>
        <w:spacing w:after="0"/>
        <w:jc w:val="center"/>
        <w:rPr>
          <w:rFonts w:eastAsia="SimSun"/>
          <w:noProof/>
          <w:highlight w:val="yellow"/>
          <w:lang w:eastAsia="zh-CN"/>
        </w:rPr>
      </w:pPr>
      <w:r>
        <w:rPr>
          <w:rFonts w:eastAsia="SimSun"/>
          <w:noProof/>
          <w:highlight w:val="yellow"/>
          <w:lang w:eastAsia="zh-CN"/>
        </w:rPr>
        <w:t xml:space="preserve">&lt;End of Change </w:t>
      </w:r>
      <w:r w:rsidR="007A5DF7">
        <w:rPr>
          <w:rFonts w:eastAsia="SimSun"/>
          <w:noProof/>
          <w:highlight w:val="yellow"/>
          <w:lang w:eastAsia="zh-CN"/>
        </w:rPr>
        <w:t>1</w:t>
      </w:r>
      <w:r>
        <w:rPr>
          <w:rFonts w:eastAsia="SimSun"/>
          <w:noProof/>
          <w:highlight w:val="yellow"/>
          <w:lang w:eastAsia="zh-CN"/>
        </w:rPr>
        <w:t>&gt;</w:t>
      </w:r>
    </w:p>
    <w:p w14:paraId="469D2416" w14:textId="77777777" w:rsidR="00603AD4" w:rsidRPr="00603AD4" w:rsidRDefault="00603AD4" w:rsidP="00E315F6">
      <w:pPr>
        <w:spacing w:after="0"/>
        <w:rPr>
          <w:rFonts w:eastAsia="SimSun"/>
          <w:noProof/>
          <w:highlight w:val="yellow"/>
          <w:lang w:eastAsia="zh-CN"/>
        </w:rPr>
      </w:pPr>
    </w:p>
    <w:sectPr w:rsidR="00603AD4" w:rsidRPr="00603AD4"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36" w:author="Prashant Sharma" w:date="2025-08-28T20:48:00Z" w:initials="PS">
    <w:p w14:paraId="303919FF" w14:textId="77777777" w:rsidR="009476ED" w:rsidRDefault="009476ED" w:rsidP="009476ED">
      <w:pPr>
        <w:pStyle w:val="CommentText"/>
      </w:pPr>
      <w:r>
        <w:rPr>
          <w:rStyle w:val="CommentReference"/>
        </w:rPr>
        <w:annotationRef/>
      </w:r>
      <w:r>
        <w:t>Is it possible that the UE doesn’t meet the LP-WUS monitoring condition but meets the relaxed measurement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3919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C02304" w16cex:dateUtc="2025-08-29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3919FF" w16cid:durableId="0CC023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16AD3" w14:textId="77777777" w:rsidR="004441B9" w:rsidRDefault="004441B9">
      <w:r>
        <w:separator/>
      </w:r>
    </w:p>
  </w:endnote>
  <w:endnote w:type="continuationSeparator" w:id="0">
    <w:p w14:paraId="7286AFDD" w14:textId="77777777" w:rsidR="004441B9" w:rsidRDefault="00444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CC"/>
    <w:family w:val="swiss"/>
    <w:pitch w:val="default"/>
    <w:sig w:usb0="00000000" w:usb1="00000000" w:usb2="00000028" w:usb3="00000000" w:csb0="0000019F" w:csb1="00000000"/>
  </w:font>
  <w:font w:name="Times-Roman">
    <w:altName w:val="Times New Roman"/>
    <w:charset w:val="00"/>
    <w:family w:val="roman"/>
    <w:pitch w:val="default"/>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014F3" w14:textId="77777777" w:rsidR="004441B9" w:rsidRDefault="004441B9">
      <w:r>
        <w:separator/>
      </w:r>
    </w:p>
  </w:footnote>
  <w:footnote w:type="continuationSeparator" w:id="0">
    <w:p w14:paraId="33F852F4" w14:textId="77777777" w:rsidR="004441B9" w:rsidRDefault="00444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F337" w14:textId="77777777" w:rsidR="002A1AF9" w:rsidRDefault="002A1AF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515849100">
    <w:abstractNumId w:val="31"/>
  </w:num>
  <w:num w:numId="2" w16cid:durableId="1186598329">
    <w:abstractNumId w:val="36"/>
  </w:num>
  <w:num w:numId="3" w16cid:durableId="1968848972">
    <w:abstractNumId w:val="16"/>
  </w:num>
  <w:num w:numId="4" w16cid:durableId="898174620">
    <w:abstractNumId w:val="17"/>
  </w:num>
  <w:num w:numId="5" w16cid:durableId="594483721">
    <w:abstractNumId w:val="8"/>
  </w:num>
  <w:num w:numId="6" w16cid:durableId="1556357062">
    <w:abstractNumId w:val="18"/>
  </w:num>
  <w:num w:numId="7" w16cid:durableId="975179065">
    <w:abstractNumId w:val="12"/>
  </w:num>
  <w:num w:numId="8" w16cid:durableId="17941280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3240712">
    <w:abstractNumId w:val="34"/>
  </w:num>
  <w:num w:numId="10" w16cid:durableId="1370496588">
    <w:abstractNumId w:val="11"/>
  </w:num>
  <w:num w:numId="11" w16cid:durableId="10158082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6528731">
    <w:abstractNumId w:val="33"/>
  </w:num>
  <w:num w:numId="13" w16cid:durableId="1654289538">
    <w:abstractNumId w:val="35"/>
  </w:num>
  <w:num w:numId="14" w16cid:durableId="247079824">
    <w:abstractNumId w:val="27"/>
  </w:num>
  <w:num w:numId="15" w16cid:durableId="85811815">
    <w:abstractNumId w:val="20"/>
  </w:num>
  <w:num w:numId="16" w16cid:durableId="2014525748">
    <w:abstractNumId w:val="10"/>
  </w:num>
  <w:num w:numId="17" w16cid:durableId="4401059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9081527">
    <w:abstractNumId w:val="14"/>
  </w:num>
  <w:num w:numId="19" w16cid:durableId="1424452626">
    <w:abstractNumId w:val="37"/>
  </w:num>
  <w:num w:numId="20" w16cid:durableId="1925727679">
    <w:abstractNumId w:val="9"/>
  </w:num>
  <w:num w:numId="21" w16cid:durableId="284233695">
    <w:abstractNumId w:val="25"/>
  </w:num>
  <w:num w:numId="22" w16cid:durableId="85003315">
    <w:abstractNumId w:val="7"/>
  </w:num>
  <w:num w:numId="23" w16cid:durableId="69743227">
    <w:abstractNumId w:val="5"/>
  </w:num>
  <w:num w:numId="24" w16cid:durableId="13386969">
    <w:abstractNumId w:val="4"/>
  </w:num>
  <w:num w:numId="25" w16cid:durableId="543754381">
    <w:abstractNumId w:val="3"/>
  </w:num>
  <w:num w:numId="26" w16cid:durableId="1549028910">
    <w:abstractNumId w:val="2"/>
  </w:num>
  <w:num w:numId="27" w16cid:durableId="2147382917">
    <w:abstractNumId w:val="6"/>
  </w:num>
  <w:num w:numId="28" w16cid:durableId="840704675">
    <w:abstractNumId w:val="1"/>
  </w:num>
  <w:num w:numId="29" w16cid:durableId="806700915">
    <w:abstractNumId w:val="22"/>
  </w:num>
  <w:num w:numId="30" w16cid:durableId="1662657284">
    <w:abstractNumId w:val="0"/>
  </w:num>
  <w:num w:numId="31" w16cid:durableId="232160353">
    <w:abstractNumId w:val="30"/>
  </w:num>
  <w:num w:numId="32" w16cid:durableId="1062362332">
    <w:abstractNumId w:val="26"/>
  </w:num>
  <w:num w:numId="33" w16cid:durableId="1106268560">
    <w:abstractNumId w:val="21"/>
  </w:num>
  <w:num w:numId="34" w16cid:durableId="325479039">
    <w:abstractNumId w:val="15"/>
  </w:num>
  <w:num w:numId="35" w16cid:durableId="1119370280">
    <w:abstractNumId w:val="13"/>
  </w:num>
  <w:num w:numId="36" w16cid:durableId="1043097702">
    <w:abstractNumId w:val="28"/>
  </w:num>
  <w:num w:numId="37" w16cid:durableId="1175925394">
    <w:abstractNumId w:val="19"/>
  </w:num>
  <w:num w:numId="38" w16cid:durableId="889807115">
    <w:abstractNumId w:val="29"/>
  </w:num>
  <w:num w:numId="39" w16cid:durableId="14813232">
    <w:abstractNumId w:val="32"/>
  </w:num>
  <w:num w:numId="40" w16cid:durableId="266424617">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Prashant Sharma">
    <w15:presenceInfo w15:providerId="AD" w15:userId="S::prasshar@qti.qualcomm.com::6efdcc55-76cf-4619-b498-81c149fa8f45"/>
  </w15:person>
  <w15:person w15:author="Xusheng Wei">
    <w15:presenceInfo w15:providerId="AD" w15:userId="S-1-5-21-2660122827-3251746268-3620619969-86628"/>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0845"/>
    <w:rsid w:val="00036A88"/>
    <w:rsid w:val="00041894"/>
    <w:rsid w:val="00046A5D"/>
    <w:rsid w:val="00047F72"/>
    <w:rsid w:val="000557FA"/>
    <w:rsid w:val="00055F68"/>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2AE"/>
    <w:rsid w:val="000C264C"/>
    <w:rsid w:val="000C6598"/>
    <w:rsid w:val="000D0702"/>
    <w:rsid w:val="000D184A"/>
    <w:rsid w:val="000D26AB"/>
    <w:rsid w:val="000D44B3"/>
    <w:rsid w:val="000D4C69"/>
    <w:rsid w:val="000D6A64"/>
    <w:rsid w:val="000E11DD"/>
    <w:rsid w:val="000E245E"/>
    <w:rsid w:val="000E25D5"/>
    <w:rsid w:val="000E279A"/>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47E"/>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4D4"/>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57A"/>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02C3"/>
    <w:rsid w:val="002A1AF9"/>
    <w:rsid w:val="002A1D3D"/>
    <w:rsid w:val="002A21B9"/>
    <w:rsid w:val="002A23E6"/>
    <w:rsid w:val="002A343B"/>
    <w:rsid w:val="002A726E"/>
    <w:rsid w:val="002B00A3"/>
    <w:rsid w:val="002B0E77"/>
    <w:rsid w:val="002B2024"/>
    <w:rsid w:val="002B30CE"/>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721"/>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246D"/>
    <w:rsid w:val="00392EB6"/>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587"/>
    <w:rsid w:val="003C4BB2"/>
    <w:rsid w:val="003C5138"/>
    <w:rsid w:val="003C71D1"/>
    <w:rsid w:val="003C7BDB"/>
    <w:rsid w:val="003D3AD6"/>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1B9"/>
    <w:rsid w:val="00444F85"/>
    <w:rsid w:val="0044629D"/>
    <w:rsid w:val="00450CB8"/>
    <w:rsid w:val="00451E63"/>
    <w:rsid w:val="00453B66"/>
    <w:rsid w:val="00457C75"/>
    <w:rsid w:val="004601A7"/>
    <w:rsid w:val="0046142A"/>
    <w:rsid w:val="00463A70"/>
    <w:rsid w:val="0046401C"/>
    <w:rsid w:val="004674D9"/>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7739"/>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046"/>
    <w:rsid w:val="005A42D4"/>
    <w:rsid w:val="005A5032"/>
    <w:rsid w:val="005B21CF"/>
    <w:rsid w:val="005B3B1B"/>
    <w:rsid w:val="005C1459"/>
    <w:rsid w:val="005C222A"/>
    <w:rsid w:val="005C25DF"/>
    <w:rsid w:val="005C3E8B"/>
    <w:rsid w:val="005C4B93"/>
    <w:rsid w:val="005C4BB4"/>
    <w:rsid w:val="005D22F2"/>
    <w:rsid w:val="005D28E5"/>
    <w:rsid w:val="005D3121"/>
    <w:rsid w:val="005D31CC"/>
    <w:rsid w:val="005D3825"/>
    <w:rsid w:val="005D4470"/>
    <w:rsid w:val="005E190C"/>
    <w:rsid w:val="005E2C44"/>
    <w:rsid w:val="005E3AD3"/>
    <w:rsid w:val="005E6328"/>
    <w:rsid w:val="005E65B6"/>
    <w:rsid w:val="005F038E"/>
    <w:rsid w:val="005F4516"/>
    <w:rsid w:val="005F4CD5"/>
    <w:rsid w:val="005F583A"/>
    <w:rsid w:val="005F5EDD"/>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55E57"/>
    <w:rsid w:val="006607AD"/>
    <w:rsid w:val="00660846"/>
    <w:rsid w:val="00661C90"/>
    <w:rsid w:val="00661CD0"/>
    <w:rsid w:val="0066266E"/>
    <w:rsid w:val="00665474"/>
    <w:rsid w:val="00665C47"/>
    <w:rsid w:val="0067131B"/>
    <w:rsid w:val="0067260F"/>
    <w:rsid w:val="006762B2"/>
    <w:rsid w:val="00676B88"/>
    <w:rsid w:val="00681321"/>
    <w:rsid w:val="00681ED5"/>
    <w:rsid w:val="006824F0"/>
    <w:rsid w:val="006862A7"/>
    <w:rsid w:val="00691715"/>
    <w:rsid w:val="00693AF6"/>
    <w:rsid w:val="00694D59"/>
    <w:rsid w:val="00695808"/>
    <w:rsid w:val="006A0B99"/>
    <w:rsid w:val="006A21DF"/>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0A7"/>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1AD4"/>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CEA"/>
    <w:rsid w:val="007D6A07"/>
    <w:rsid w:val="007E2FA0"/>
    <w:rsid w:val="007E39EE"/>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5865"/>
    <w:rsid w:val="00846816"/>
    <w:rsid w:val="00847817"/>
    <w:rsid w:val="00850BEA"/>
    <w:rsid w:val="00851B98"/>
    <w:rsid w:val="00852674"/>
    <w:rsid w:val="00853EB4"/>
    <w:rsid w:val="00855D79"/>
    <w:rsid w:val="00856B08"/>
    <w:rsid w:val="00857CE1"/>
    <w:rsid w:val="00861FEE"/>
    <w:rsid w:val="008626E7"/>
    <w:rsid w:val="00864CE2"/>
    <w:rsid w:val="00864E24"/>
    <w:rsid w:val="00865168"/>
    <w:rsid w:val="00865CEA"/>
    <w:rsid w:val="0086628D"/>
    <w:rsid w:val="00870EE7"/>
    <w:rsid w:val="00871765"/>
    <w:rsid w:val="008717C1"/>
    <w:rsid w:val="00871E81"/>
    <w:rsid w:val="00875599"/>
    <w:rsid w:val="00877B43"/>
    <w:rsid w:val="0088293E"/>
    <w:rsid w:val="008863B9"/>
    <w:rsid w:val="0089016B"/>
    <w:rsid w:val="008942AA"/>
    <w:rsid w:val="008944A9"/>
    <w:rsid w:val="00894ECD"/>
    <w:rsid w:val="00897E75"/>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6ED"/>
    <w:rsid w:val="0094781D"/>
    <w:rsid w:val="00951328"/>
    <w:rsid w:val="00955EA6"/>
    <w:rsid w:val="00957BE9"/>
    <w:rsid w:val="00957E1B"/>
    <w:rsid w:val="00960949"/>
    <w:rsid w:val="009611E4"/>
    <w:rsid w:val="00963065"/>
    <w:rsid w:val="0096385C"/>
    <w:rsid w:val="009666F1"/>
    <w:rsid w:val="009671DE"/>
    <w:rsid w:val="00967C5B"/>
    <w:rsid w:val="0097081A"/>
    <w:rsid w:val="00970D92"/>
    <w:rsid w:val="0097227E"/>
    <w:rsid w:val="009732FF"/>
    <w:rsid w:val="009777D9"/>
    <w:rsid w:val="00985B06"/>
    <w:rsid w:val="00985B14"/>
    <w:rsid w:val="009866F2"/>
    <w:rsid w:val="0099121F"/>
    <w:rsid w:val="00991B88"/>
    <w:rsid w:val="00993861"/>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6AF"/>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4C26"/>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2536"/>
    <w:rsid w:val="00BF4618"/>
    <w:rsid w:val="00BF4C89"/>
    <w:rsid w:val="00BF723F"/>
    <w:rsid w:val="00BF7ABF"/>
    <w:rsid w:val="00C01CBC"/>
    <w:rsid w:val="00C02A43"/>
    <w:rsid w:val="00C0536C"/>
    <w:rsid w:val="00C11869"/>
    <w:rsid w:val="00C11C0E"/>
    <w:rsid w:val="00C11C68"/>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EE3"/>
    <w:rsid w:val="00C6313B"/>
    <w:rsid w:val="00C633B3"/>
    <w:rsid w:val="00C64794"/>
    <w:rsid w:val="00C6618D"/>
    <w:rsid w:val="00C665DF"/>
    <w:rsid w:val="00C66BA2"/>
    <w:rsid w:val="00C66E6B"/>
    <w:rsid w:val="00C672C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862"/>
    <w:rsid w:val="00D86B09"/>
    <w:rsid w:val="00D90979"/>
    <w:rsid w:val="00D955A6"/>
    <w:rsid w:val="00DA6BC6"/>
    <w:rsid w:val="00DB180A"/>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77EA5"/>
    <w:rsid w:val="00E80283"/>
    <w:rsid w:val="00E8057D"/>
    <w:rsid w:val="00E8084B"/>
    <w:rsid w:val="00E830C5"/>
    <w:rsid w:val="00E861F9"/>
    <w:rsid w:val="00E93E91"/>
    <w:rsid w:val="00E95AFF"/>
    <w:rsid w:val="00EA13E4"/>
    <w:rsid w:val="00EA6556"/>
    <w:rsid w:val="00EA78CF"/>
    <w:rsid w:val="00EA7C24"/>
    <w:rsid w:val="00EB0143"/>
    <w:rsid w:val="00EB0835"/>
    <w:rsid w:val="00EB09B7"/>
    <w:rsid w:val="00EB5365"/>
    <w:rsid w:val="00EB62FD"/>
    <w:rsid w:val="00EB6B1B"/>
    <w:rsid w:val="00EC0AF1"/>
    <w:rsid w:val="00EC3CFA"/>
    <w:rsid w:val="00EC3E47"/>
    <w:rsid w:val="00EC4326"/>
    <w:rsid w:val="00EC5B70"/>
    <w:rsid w:val="00ED5120"/>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6C7A"/>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0CFE"/>
    <w:rsid w:val="00F946B6"/>
    <w:rsid w:val="00FA14D2"/>
    <w:rsid w:val="00FA2BAA"/>
    <w:rsid w:val="00FA2F59"/>
    <w:rsid w:val="00FA4EC7"/>
    <w:rsid w:val="00FA4ED8"/>
    <w:rsid w:val="00FA61CD"/>
    <w:rsid w:val="00FB1E6C"/>
    <w:rsid w:val="00FB452D"/>
    <w:rsid w:val="00FB6386"/>
    <w:rsid w:val="00FB78BE"/>
    <w:rsid w:val="00FC04BC"/>
    <w:rsid w:val="00FC1EE3"/>
    <w:rsid w:val="00FC4176"/>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标题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uiPriority w:val="99"/>
    <w:qFormat/>
    <w:rsid w:val="000B7FED"/>
    <w:pPr>
      <w:ind w:left="0" w:firstLine="0"/>
      <w:outlineLvl w:val="7"/>
    </w:pPr>
  </w:style>
  <w:style w:type="paragraph" w:styleId="Heading9">
    <w:name w:val="heading 9"/>
    <w:aliases w:val="Figure Heading,FH"/>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Index2">
    <w:name w:val="index 2"/>
    <w:basedOn w:val="Index1"/>
    <w:uiPriority w:val="99"/>
    <w:qFormat/>
    <w:rsid w:val="000B7FED"/>
    <w:pPr>
      <w:ind w:left="284"/>
    </w:pPr>
  </w:style>
  <w:style w:type="paragraph" w:styleId="Index1">
    <w:name w:val="index 1"/>
    <w:basedOn w:val="Normal"/>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99"/>
    <w:qFormat/>
    <w:rsid w:val="000B7FED"/>
    <w:pPr>
      <w:ind w:left="1985" w:hanging="1985"/>
    </w:pPr>
  </w:style>
  <w:style w:type="paragraph" w:styleId="TOC7">
    <w:name w:val="toc 7"/>
    <w:basedOn w:val="TOC6"/>
    <w:next w:val="Normal"/>
    <w:uiPriority w:val="99"/>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uiPriority w:val="99"/>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uiPriority w:val="99"/>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uiPriority w:val="99"/>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uiPriority w:val="99"/>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94E90410-5317-4104-81E0-27554F916263}">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12663</TotalTime>
  <Pages>3</Pages>
  <Words>1303</Words>
  <Characters>7430</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7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rashant Sharma</cp:lastModifiedBy>
  <cp:revision>305</cp:revision>
  <cp:lastPrinted>1900-01-01T08:00:00Z</cp:lastPrinted>
  <dcterms:created xsi:type="dcterms:W3CDTF">2022-08-23T15:21:00Z</dcterms:created>
  <dcterms:modified xsi:type="dcterms:W3CDTF">2025-08-29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